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41FC" w:rsidRDefault="001641FC" w:rsidP="001641FC">
      <w:pPr>
        <w:pStyle w:val="Nadpis"/>
      </w:pPr>
      <w:r>
        <w:t>Smlouva o zajištění elektronických informačních zdrojů</w:t>
      </w:r>
    </w:p>
    <w:p w:rsidR="001641FC" w:rsidRDefault="001641FC" w:rsidP="001641FC">
      <w:pPr>
        <w:pStyle w:val="Nadpis"/>
      </w:pPr>
      <w:r>
        <w:t xml:space="preserve">č. </w:t>
      </w:r>
    </w:p>
    <w:p w:rsidR="001641FC" w:rsidRDefault="001641FC" w:rsidP="001641FC">
      <w:pPr>
        <w:pStyle w:val="Tlotextu"/>
        <w:jc w:val="center"/>
      </w:pPr>
    </w:p>
    <w:p w:rsidR="001641FC" w:rsidRDefault="001641FC" w:rsidP="001641FC">
      <w:pPr>
        <w:pStyle w:val="lnek"/>
        <w:numPr>
          <w:ilvl w:val="0"/>
          <w:numId w:val="3"/>
        </w:numPr>
      </w:pPr>
      <w:r>
        <w:t>Smluvní strany</w:t>
      </w:r>
    </w:p>
    <w:p w:rsidR="001641FC" w:rsidRPr="00315DD8" w:rsidRDefault="001641FC" w:rsidP="001641FC">
      <w:pPr>
        <w:pStyle w:val="Textvodst"/>
        <w:ind w:left="284"/>
        <w:rPr>
          <w:sz w:val="22"/>
        </w:rPr>
      </w:pPr>
      <w:r w:rsidRPr="00515628">
        <w:rPr>
          <w:b/>
          <w:sz w:val="22"/>
        </w:rPr>
        <w:t>Albertina icome Praha s.r.o.</w:t>
      </w:r>
      <w:r w:rsidRPr="00315DD8">
        <w:rPr>
          <w:sz w:val="22"/>
        </w:rPr>
        <w:t>, Štěpánská 16, 110 00  Praha 1</w:t>
      </w:r>
    </w:p>
    <w:p w:rsidR="001641FC" w:rsidRPr="00315DD8" w:rsidRDefault="001641FC" w:rsidP="001641FC">
      <w:pPr>
        <w:pStyle w:val="Textvodst"/>
        <w:ind w:left="284"/>
        <w:rPr>
          <w:sz w:val="22"/>
        </w:rPr>
      </w:pPr>
      <w:r w:rsidRPr="00315DD8">
        <w:rPr>
          <w:sz w:val="22"/>
        </w:rPr>
        <w:t>IČ: 49612158</w:t>
      </w:r>
      <w:r w:rsidRPr="00315DD8">
        <w:rPr>
          <w:sz w:val="22"/>
        </w:rPr>
        <w:tab/>
      </w:r>
      <w:r w:rsidRPr="00315DD8">
        <w:rPr>
          <w:sz w:val="22"/>
        </w:rPr>
        <w:tab/>
        <w:t>DIČ: CZ49612158</w:t>
      </w:r>
    </w:p>
    <w:p w:rsidR="001641FC" w:rsidRPr="00315DD8" w:rsidRDefault="001641FC" w:rsidP="001641FC">
      <w:pPr>
        <w:pStyle w:val="Textvodst"/>
        <w:ind w:left="284"/>
        <w:rPr>
          <w:sz w:val="22"/>
        </w:rPr>
      </w:pPr>
      <w:r w:rsidRPr="00315DD8">
        <w:rPr>
          <w:sz w:val="22"/>
        </w:rPr>
        <w:t xml:space="preserve">registrace: </w:t>
      </w:r>
      <w:r w:rsidRPr="00315DD8">
        <w:rPr>
          <w:sz w:val="22"/>
        </w:rPr>
        <w:tab/>
      </w:r>
      <w:r w:rsidRPr="00315DD8">
        <w:rPr>
          <w:sz w:val="22"/>
        </w:rPr>
        <w:tab/>
      </w:r>
      <w:r>
        <w:rPr>
          <w:sz w:val="22"/>
        </w:rPr>
        <w:tab/>
      </w:r>
      <w:r w:rsidRPr="00315DD8">
        <w:rPr>
          <w:sz w:val="22"/>
        </w:rPr>
        <w:t>Městský soud v Praze, oddíl C, vložka 20775</w:t>
      </w:r>
    </w:p>
    <w:p w:rsidR="001641FC" w:rsidRPr="00315DD8" w:rsidRDefault="001641FC" w:rsidP="001641FC">
      <w:pPr>
        <w:pStyle w:val="Textvodst"/>
        <w:ind w:left="284"/>
        <w:rPr>
          <w:sz w:val="22"/>
        </w:rPr>
      </w:pPr>
      <w:r w:rsidRPr="00315DD8">
        <w:rPr>
          <w:sz w:val="22"/>
        </w:rPr>
        <w:t xml:space="preserve">bankovní spojení: </w:t>
      </w:r>
      <w:r w:rsidRPr="00315DD8">
        <w:rPr>
          <w:sz w:val="22"/>
        </w:rPr>
        <w:tab/>
      </w:r>
      <w:r>
        <w:rPr>
          <w:sz w:val="22"/>
        </w:rPr>
        <w:tab/>
      </w:r>
      <w:r w:rsidRPr="00315DD8">
        <w:rPr>
          <w:sz w:val="22"/>
        </w:rPr>
        <w:t>UniCredit Bank Czech Republic a.s., č. účtu 5127725001/2700</w:t>
      </w:r>
    </w:p>
    <w:p w:rsidR="001641FC" w:rsidRPr="00315DD8" w:rsidRDefault="001641FC" w:rsidP="001641FC">
      <w:pPr>
        <w:pStyle w:val="Textvodst"/>
        <w:ind w:left="284"/>
        <w:rPr>
          <w:color w:val="auto"/>
          <w:sz w:val="22"/>
        </w:rPr>
      </w:pPr>
      <w:r w:rsidRPr="00315DD8">
        <w:rPr>
          <w:color w:val="auto"/>
          <w:sz w:val="22"/>
        </w:rPr>
        <w:t>zastoupená:</w:t>
      </w:r>
      <w:r w:rsidRPr="00315DD8">
        <w:rPr>
          <w:color w:val="auto"/>
          <w:sz w:val="22"/>
        </w:rPr>
        <w:tab/>
        <w:t xml:space="preserve"> </w:t>
      </w:r>
      <w:r w:rsidRPr="00315DD8">
        <w:rPr>
          <w:color w:val="auto"/>
          <w:sz w:val="22"/>
        </w:rPr>
        <w:tab/>
        <w:t>ing. Vladimírem Karenem, jednatelem</w:t>
      </w:r>
    </w:p>
    <w:p w:rsidR="001641FC" w:rsidRPr="00315DD8" w:rsidRDefault="001641FC" w:rsidP="001641FC">
      <w:pPr>
        <w:pStyle w:val="Textvodst"/>
        <w:ind w:left="284"/>
        <w:rPr>
          <w:sz w:val="22"/>
        </w:rPr>
      </w:pPr>
      <w:r w:rsidRPr="00315DD8">
        <w:rPr>
          <w:b/>
          <w:sz w:val="22"/>
        </w:rPr>
        <w:tab/>
      </w:r>
      <w:r w:rsidRPr="00315DD8">
        <w:rPr>
          <w:b/>
          <w:sz w:val="22"/>
        </w:rPr>
        <w:tab/>
      </w:r>
      <w:r w:rsidRPr="00315DD8">
        <w:rPr>
          <w:b/>
          <w:sz w:val="22"/>
        </w:rPr>
        <w:tab/>
      </w:r>
      <w:r w:rsidRPr="00315DD8">
        <w:rPr>
          <w:b/>
          <w:sz w:val="22"/>
        </w:rPr>
        <w:tab/>
      </w:r>
      <w:r w:rsidRPr="00315DD8">
        <w:rPr>
          <w:b/>
          <w:sz w:val="22"/>
        </w:rPr>
        <w:tab/>
      </w:r>
      <w:r w:rsidRPr="00315DD8">
        <w:rPr>
          <w:b/>
          <w:sz w:val="22"/>
        </w:rPr>
        <w:tab/>
      </w:r>
      <w:r w:rsidRPr="00315DD8">
        <w:rPr>
          <w:b/>
          <w:sz w:val="22"/>
        </w:rPr>
        <w:tab/>
      </w:r>
      <w:r w:rsidRPr="00315DD8">
        <w:rPr>
          <w:b/>
          <w:sz w:val="22"/>
        </w:rPr>
        <w:tab/>
      </w:r>
      <w:r w:rsidRPr="00315DD8">
        <w:rPr>
          <w:b/>
          <w:sz w:val="22"/>
        </w:rPr>
        <w:tab/>
        <w:t>(dále jen "dodavatel")</w:t>
      </w:r>
    </w:p>
    <w:p w:rsidR="001641FC" w:rsidRPr="00315DD8" w:rsidRDefault="001641FC" w:rsidP="001641FC">
      <w:pPr>
        <w:pStyle w:val="Textvodst"/>
        <w:ind w:left="284"/>
        <w:rPr>
          <w:sz w:val="22"/>
        </w:rPr>
      </w:pPr>
      <w:r w:rsidRPr="00315DD8">
        <w:rPr>
          <w:sz w:val="22"/>
        </w:rPr>
        <w:t>a</w:t>
      </w:r>
    </w:p>
    <w:p w:rsidR="001641FC" w:rsidRPr="00315DD8" w:rsidRDefault="001641FC" w:rsidP="001641FC">
      <w:pPr>
        <w:pStyle w:val="Textvodst"/>
        <w:ind w:left="284"/>
        <w:rPr>
          <w:sz w:val="22"/>
        </w:rPr>
      </w:pPr>
    </w:p>
    <w:p w:rsidR="00515628" w:rsidRPr="007817AA" w:rsidRDefault="006F5566" w:rsidP="00515628">
      <w:pPr>
        <w:pStyle w:val="Normlnweb"/>
        <w:spacing w:beforeAutospacing="0" w:after="0" w:afterAutospacing="0"/>
        <w:ind w:left="284"/>
        <w:rPr>
          <w:rFonts w:ascii="Arial" w:eastAsia="Arial" w:hAnsi="Arial"/>
          <w:color w:val="000000"/>
          <w:sz w:val="22"/>
          <w:szCs w:val="22"/>
          <w:lang w:eastAsia="zh-CN"/>
        </w:rPr>
      </w:pPr>
      <w:r>
        <w:rPr>
          <w:rFonts w:ascii="Arial" w:eastAsia="Arial" w:hAnsi="Arial"/>
          <w:b/>
          <w:color w:val="000000"/>
          <w:sz w:val="22"/>
          <w:szCs w:val="22"/>
          <w:lang w:eastAsia="zh-CN"/>
        </w:rPr>
        <w:t>Národní technická knihovna</w:t>
      </w:r>
      <w:r w:rsidR="00515628">
        <w:rPr>
          <w:rFonts w:ascii="Arial" w:eastAsia="Arial" w:hAnsi="Arial"/>
          <w:b/>
          <w:bCs/>
          <w:color w:val="000000"/>
          <w:sz w:val="22"/>
          <w:szCs w:val="22"/>
          <w:lang w:eastAsia="zh-CN"/>
        </w:rPr>
        <w:t xml:space="preserve">, </w:t>
      </w:r>
      <w:r w:rsidR="007817AA" w:rsidRPr="007817AA">
        <w:rPr>
          <w:rFonts w:ascii="Arial" w:eastAsia="Arial" w:hAnsi="Arial"/>
          <w:bCs/>
          <w:color w:val="000000"/>
          <w:sz w:val="22"/>
          <w:szCs w:val="22"/>
          <w:lang w:eastAsia="zh-CN"/>
        </w:rPr>
        <w:t xml:space="preserve">Technická 6,160 </w:t>
      </w:r>
      <w:r w:rsidR="007817AA">
        <w:rPr>
          <w:rFonts w:ascii="Arial" w:eastAsia="Arial" w:hAnsi="Arial"/>
          <w:bCs/>
          <w:color w:val="000000"/>
          <w:sz w:val="22"/>
          <w:szCs w:val="22"/>
          <w:lang w:eastAsia="zh-CN"/>
        </w:rPr>
        <w:t>8</w:t>
      </w:r>
      <w:r w:rsidR="007817AA" w:rsidRPr="007817AA">
        <w:rPr>
          <w:rFonts w:ascii="Arial" w:eastAsia="Arial" w:hAnsi="Arial"/>
          <w:bCs/>
          <w:color w:val="000000"/>
          <w:sz w:val="22"/>
          <w:szCs w:val="22"/>
          <w:lang w:eastAsia="zh-CN"/>
        </w:rPr>
        <w:t>0 Praha 6</w:t>
      </w:r>
    </w:p>
    <w:p w:rsidR="007817AA" w:rsidRDefault="00515628" w:rsidP="00515628">
      <w:pPr>
        <w:pStyle w:val="Textvodst"/>
        <w:ind w:left="284"/>
        <w:rPr>
          <w:sz w:val="22"/>
          <w:szCs w:val="22"/>
        </w:rPr>
      </w:pPr>
      <w:r>
        <w:rPr>
          <w:sz w:val="22"/>
          <w:szCs w:val="22"/>
        </w:rPr>
        <w:t>IČ:</w:t>
      </w:r>
      <w:r>
        <w:rPr>
          <w:sz w:val="22"/>
          <w:szCs w:val="22"/>
        </w:rPr>
        <w:tab/>
      </w:r>
      <w:r w:rsidR="007817AA">
        <w:rPr>
          <w:sz w:val="22"/>
          <w:szCs w:val="22"/>
        </w:rPr>
        <w:t>61387142</w:t>
      </w:r>
    </w:p>
    <w:p w:rsidR="00515628" w:rsidRDefault="00515628" w:rsidP="00515628">
      <w:pPr>
        <w:pStyle w:val="Textvodst"/>
        <w:ind w:left="284"/>
        <w:rPr>
          <w:rFonts w:eastAsia="Arial"/>
          <w:sz w:val="22"/>
          <w:szCs w:val="22"/>
        </w:rPr>
      </w:pPr>
      <w:r>
        <w:rPr>
          <w:sz w:val="22"/>
          <w:szCs w:val="22"/>
        </w:rPr>
        <w:t xml:space="preserve">DIČ: </w:t>
      </w:r>
      <w:r w:rsidR="007817AA">
        <w:rPr>
          <w:sz w:val="22"/>
          <w:szCs w:val="22"/>
        </w:rPr>
        <w:t>CZ61387142</w:t>
      </w:r>
    </w:p>
    <w:p w:rsidR="00515628" w:rsidRDefault="00515628" w:rsidP="00515628">
      <w:pPr>
        <w:pStyle w:val="Textvodst"/>
        <w:ind w:left="284"/>
        <w:rPr>
          <w:sz w:val="22"/>
          <w:szCs w:val="22"/>
        </w:rPr>
      </w:pPr>
      <w:r>
        <w:rPr>
          <w:sz w:val="22"/>
          <w:szCs w:val="22"/>
        </w:rPr>
        <w:t>bankovní spojení:</w:t>
      </w:r>
      <w:r>
        <w:rPr>
          <w:sz w:val="22"/>
          <w:szCs w:val="22"/>
        </w:rPr>
        <w:tab/>
      </w:r>
      <w:r w:rsidR="007817AA">
        <w:rPr>
          <w:sz w:val="22"/>
          <w:szCs w:val="22"/>
        </w:rPr>
        <w:t>Česká národní banka, č.ú.: 8032031/0710</w:t>
      </w:r>
      <w:r>
        <w:rPr>
          <w:sz w:val="22"/>
          <w:szCs w:val="22"/>
        </w:rPr>
        <w:tab/>
      </w:r>
    </w:p>
    <w:p w:rsidR="00515628" w:rsidRDefault="00515628" w:rsidP="00515628">
      <w:pPr>
        <w:pStyle w:val="Textvodst"/>
        <w:ind w:left="284"/>
        <w:rPr>
          <w:sz w:val="22"/>
          <w:szCs w:val="22"/>
        </w:rPr>
      </w:pPr>
      <w:r>
        <w:rPr>
          <w:color w:val="auto"/>
          <w:sz w:val="22"/>
          <w:szCs w:val="22"/>
        </w:rPr>
        <w:t>zastoupená</w:t>
      </w:r>
      <w:r>
        <w:rPr>
          <w:sz w:val="22"/>
          <w:szCs w:val="22"/>
        </w:rPr>
        <w:t>:</w:t>
      </w:r>
      <w:r w:rsidR="007817AA">
        <w:rPr>
          <w:sz w:val="22"/>
          <w:szCs w:val="22"/>
        </w:rPr>
        <w:t xml:space="preserve"> Ing. Martinem Svobodou, ředitelem</w:t>
      </w:r>
      <w:r>
        <w:rPr>
          <w:sz w:val="22"/>
          <w:szCs w:val="22"/>
        </w:rPr>
        <w:tab/>
      </w:r>
      <w:r>
        <w:rPr>
          <w:sz w:val="22"/>
          <w:szCs w:val="22"/>
        </w:rPr>
        <w:tab/>
      </w:r>
    </w:p>
    <w:p w:rsidR="001641FC" w:rsidRPr="00315DD8" w:rsidRDefault="001641FC" w:rsidP="001641FC">
      <w:pPr>
        <w:pStyle w:val="Textvodst"/>
        <w:ind w:left="284"/>
        <w:rPr>
          <w:b/>
          <w:sz w:val="22"/>
        </w:rPr>
      </w:pPr>
      <w:bookmarkStart w:id="0" w:name="Text11"/>
      <w:bookmarkEnd w:id="0"/>
      <w:r w:rsidRPr="00315DD8">
        <w:rPr>
          <w:sz w:val="22"/>
        </w:rPr>
        <w:tab/>
      </w:r>
      <w:r w:rsidRPr="00315DD8">
        <w:rPr>
          <w:sz w:val="22"/>
        </w:rPr>
        <w:tab/>
      </w:r>
      <w:bookmarkStart w:id="1" w:name="Text12"/>
      <w:bookmarkEnd w:id="1"/>
    </w:p>
    <w:p w:rsidR="001641FC" w:rsidRPr="00315DD8" w:rsidRDefault="001641FC" w:rsidP="001641FC">
      <w:pPr>
        <w:pStyle w:val="Textvodst"/>
        <w:ind w:left="284"/>
        <w:rPr>
          <w:sz w:val="22"/>
        </w:rPr>
      </w:pPr>
      <w:r w:rsidRPr="00315DD8">
        <w:rPr>
          <w:b/>
          <w:sz w:val="22"/>
        </w:rPr>
        <w:tab/>
      </w:r>
      <w:r w:rsidRPr="00315DD8">
        <w:rPr>
          <w:b/>
          <w:sz w:val="22"/>
        </w:rPr>
        <w:tab/>
      </w:r>
      <w:r w:rsidRPr="00315DD8">
        <w:rPr>
          <w:b/>
          <w:sz w:val="22"/>
        </w:rPr>
        <w:tab/>
      </w:r>
      <w:r w:rsidRPr="00315DD8">
        <w:rPr>
          <w:b/>
          <w:sz w:val="22"/>
        </w:rPr>
        <w:tab/>
      </w:r>
      <w:r w:rsidRPr="00315DD8">
        <w:rPr>
          <w:b/>
          <w:sz w:val="22"/>
        </w:rPr>
        <w:tab/>
      </w:r>
      <w:r w:rsidRPr="00315DD8">
        <w:rPr>
          <w:b/>
          <w:sz w:val="22"/>
        </w:rPr>
        <w:tab/>
      </w:r>
      <w:r w:rsidRPr="00315DD8">
        <w:rPr>
          <w:b/>
          <w:sz w:val="22"/>
        </w:rPr>
        <w:tab/>
      </w:r>
      <w:r w:rsidRPr="00315DD8">
        <w:rPr>
          <w:b/>
          <w:sz w:val="22"/>
        </w:rPr>
        <w:tab/>
      </w:r>
      <w:r w:rsidRPr="00315DD8">
        <w:rPr>
          <w:b/>
          <w:sz w:val="22"/>
        </w:rPr>
        <w:tab/>
        <w:t>(dále jen "odběratel")</w:t>
      </w:r>
    </w:p>
    <w:p w:rsidR="001641FC" w:rsidRDefault="001641FC" w:rsidP="001641FC">
      <w:pPr>
        <w:pStyle w:val="lnek"/>
        <w:numPr>
          <w:ilvl w:val="0"/>
          <w:numId w:val="5"/>
        </w:numPr>
      </w:pPr>
      <w:r>
        <w:t>Předmět smlouvy</w:t>
      </w:r>
    </w:p>
    <w:p w:rsidR="001641FC" w:rsidRPr="00A6294F" w:rsidRDefault="001641FC" w:rsidP="001641FC">
      <w:pPr>
        <w:pStyle w:val="Odstavec"/>
        <w:numPr>
          <w:ilvl w:val="0"/>
          <w:numId w:val="2"/>
        </w:numPr>
        <w:jc w:val="both"/>
        <w:rPr>
          <w:color w:val="auto"/>
          <w:sz w:val="22"/>
        </w:rPr>
      </w:pPr>
      <w:r w:rsidRPr="00A6294F">
        <w:rPr>
          <w:color w:val="auto"/>
          <w:sz w:val="22"/>
        </w:rPr>
        <w:t xml:space="preserve">Předmětem smlouvy je zajištění elektronických informačních zdrojů uvedených v příloze 1 této smlouvy (dále jen "produkty") pro odběratele. Produkty jsou poskytovány formou online přístupu k serverům poskytovatelů licence uvedených v příloze 1 této smlouvy (dále jen „poskytovatel“) na </w:t>
      </w:r>
      <w:r w:rsidR="006F5566" w:rsidRPr="00A6294F">
        <w:rPr>
          <w:color w:val="auto"/>
          <w:sz w:val="22"/>
        </w:rPr>
        <w:t>dvaná</w:t>
      </w:r>
      <w:r w:rsidR="001D4EDA" w:rsidRPr="00A6294F">
        <w:rPr>
          <w:color w:val="auto"/>
          <w:sz w:val="22"/>
        </w:rPr>
        <w:t>cti</w:t>
      </w:r>
      <w:r w:rsidRPr="00A6294F">
        <w:rPr>
          <w:color w:val="auto"/>
          <w:sz w:val="22"/>
        </w:rPr>
        <w:t xml:space="preserve">měsíční období </w:t>
      </w:r>
      <w:r w:rsidR="006F5566" w:rsidRPr="00A6294F">
        <w:rPr>
          <w:color w:val="auto"/>
          <w:sz w:val="22"/>
        </w:rPr>
        <w:t xml:space="preserve">počínaje </w:t>
      </w:r>
      <w:r w:rsidR="00515628" w:rsidRPr="00A6294F">
        <w:rPr>
          <w:color w:val="auto"/>
          <w:sz w:val="22"/>
        </w:rPr>
        <w:t>1.</w:t>
      </w:r>
      <w:r w:rsidR="006F5566" w:rsidRPr="00A6294F">
        <w:rPr>
          <w:color w:val="auto"/>
          <w:sz w:val="22"/>
        </w:rPr>
        <w:t xml:space="preserve"> </w:t>
      </w:r>
      <w:r w:rsidR="00515628" w:rsidRPr="00A6294F">
        <w:rPr>
          <w:color w:val="auto"/>
          <w:sz w:val="22"/>
        </w:rPr>
        <w:t>1. 201</w:t>
      </w:r>
      <w:bookmarkStart w:id="2" w:name="Text2"/>
      <w:bookmarkEnd w:id="2"/>
      <w:r w:rsidR="00B41B6D" w:rsidRPr="00A6294F">
        <w:rPr>
          <w:color w:val="auto"/>
          <w:sz w:val="22"/>
        </w:rPr>
        <w:t>8</w:t>
      </w:r>
      <w:r w:rsidR="00515628" w:rsidRPr="00A6294F">
        <w:rPr>
          <w:color w:val="auto"/>
          <w:sz w:val="22"/>
        </w:rPr>
        <w:t xml:space="preserve"> </w:t>
      </w:r>
      <w:r w:rsidRPr="00A6294F">
        <w:rPr>
          <w:color w:val="auto"/>
          <w:sz w:val="22"/>
        </w:rPr>
        <w:t>(nejdříve však ode dne účinnosti smlouvy)</w:t>
      </w:r>
      <w:r w:rsidRPr="00A6294F">
        <w:rPr>
          <w:color w:val="auto"/>
        </w:rPr>
        <w:t xml:space="preserve"> </w:t>
      </w:r>
      <w:r w:rsidRPr="00A6294F">
        <w:rPr>
          <w:color w:val="auto"/>
          <w:sz w:val="22"/>
        </w:rPr>
        <w:t xml:space="preserve">do </w:t>
      </w:r>
      <w:bookmarkStart w:id="3" w:name="Text3"/>
      <w:bookmarkEnd w:id="3"/>
      <w:r w:rsidR="006F5566" w:rsidRPr="00A6294F">
        <w:rPr>
          <w:color w:val="auto"/>
          <w:sz w:val="22"/>
        </w:rPr>
        <w:t>31. 12. 2018</w:t>
      </w:r>
      <w:r w:rsidRPr="00A6294F">
        <w:rPr>
          <w:color w:val="auto"/>
          <w:sz w:val="22"/>
        </w:rPr>
        <w:t xml:space="preserve">. </w:t>
      </w:r>
      <w:r w:rsidR="001D4EDA" w:rsidRPr="00A6294F">
        <w:rPr>
          <w:color w:val="auto"/>
          <w:sz w:val="22"/>
        </w:rPr>
        <w:t xml:space="preserve">Následně bude odběratel na základě </w:t>
      </w:r>
      <w:r w:rsidR="003F5B32" w:rsidRPr="00A6294F">
        <w:rPr>
          <w:color w:val="auto"/>
          <w:sz w:val="22"/>
        </w:rPr>
        <w:t xml:space="preserve">detailních </w:t>
      </w:r>
      <w:r w:rsidR="001D4EDA" w:rsidRPr="00A6294F">
        <w:rPr>
          <w:color w:val="auto"/>
          <w:sz w:val="22"/>
        </w:rPr>
        <w:t xml:space="preserve">statistik využití, které budou odběrateli zaslány spolu s aktuálními cenami jednotlivých titulů, vyzván k výběru konkrétních titulů, </w:t>
      </w:r>
      <w:r w:rsidR="00C75080" w:rsidRPr="00A6294F">
        <w:rPr>
          <w:color w:val="auto"/>
          <w:sz w:val="22"/>
        </w:rPr>
        <w:t xml:space="preserve">ke kterým získá </w:t>
      </w:r>
      <w:r w:rsidR="00945BBE" w:rsidRPr="00A6294F">
        <w:rPr>
          <w:color w:val="auto"/>
          <w:sz w:val="22"/>
        </w:rPr>
        <w:t xml:space="preserve">přístup </w:t>
      </w:r>
      <w:r w:rsidR="00584BEC" w:rsidRPr="00A6294F">
        <w:rPr>
          <w:color w:val="auto"/>
          <w:sz w:val="22"/>
        </w:rPr>
        <w:t xml:space="preserve">odběratel a další instituce uvedené v Příloze č. 2 </w:t>
      </w:r>
      <w:r w:rsidR="00C75080" w:rsidRPr="00A6294F">
        <w:rPr>
          <w:color w:val="auto"/>
          <w:sz w:val="22"/>
        </w:rPr>
        <w:t xml:space="preserve">na dobu neurčitou (trvalý nákup). </w:t>
      </w:r>
      <w:r w:rsidR="00536E67" w:rsidRPr="00A6294F">
        <w:rPr>
          <w:color w:val="auto"/>
          <w:sz w:val="22"/>
        </w:rPr>
        <w:t xml:space="preserve">Maximální výše celkové částky </w:t>
      </w:r>
      <w:r w:rsidR="003F5B32" w:rsidRPr="00A6294F">
        <w:rPr>
          <w:color w:val="auto"/>
          <w:sz w:val="22"/>
        </w:rPr>
        <w:t xml:space="preserve">za vybrané tituly </w:t>
      </w:r>
      <w:r w:rsidR="00536E67" w:rsidRPr="00A6294F">
        <w:rPr>
          <w:color w:val="auto"/>
          <w:sz w:val="22"/>
        </w:rPr>
        <w:t>odpovídá ceně v zahraniční měně uvedené v Příloze č. 1.</w:t>
      </w:r>
      <w:r w:rsidR="00C75080" w:rsidRPr="00A6294F">
        <w:rPr>
          <w:color w:val="auto"/>
          <w:sz w:val="22"/>
        </w:rPr>
        <w:t xml:space="preserve">  </w:t>
      </w:r>
      <w:r w:rsidR="003F5B32" w:rsidRPr="00A6294F">
        <w:rPr>
          <w:color w:val="auto"/>
          <w:sz w:val="22"/>
          <w:szCs w:val="22"/>
        </w:rPr>
        <w:t xml:space="preserve">Seznam vybraných titulů </w:t>
      </w:r>
      <w:r w:rsidR="00DB6A53" w:rsidRPr="00A6294F">
        <w:rPr>
          <w:color w:val="auto"/>
          <w:sz w:val="22"/>
          <w:szCs w:val="22"/>
        </w:rPr>
        <w:t>bude tvořit dodatek k této smlouvě. Tento dodatek se obě strany zavazují uzavřít nejpozději do 15.</w:t>
      </w:r>
      <w:r w:rsidR="006F5566" w:rsidRPr="00A6294F">
        <w:rPr>
          <w:color w:val="auto"/>
          <w:sz w:val="22"/>
          <w:szCs w:val="22"/>
        </w:rPr>
        <w:t xml:space="preserve"> </w:t>
      </w:r>
      <w:r w:rsidR="00DB6A53" w:rsidRPr="00A6294F">
        <w:rPr>
          <w:color w:val="auto"/>
          <w:sz w:val="22"/>
          <w:szCs w:val="22"/>
        </w:rPr>
        <w:t xml:space="preserve">2. 2019. </w:t>
      </w:r>
    </w:p>
    <w:p w:rsidR="001641FC" w:rsidRPr="00315DD8" w:rsidRDefault="001641FC" w:rsidP="001641FC">
      <w:pPr>
        <w:pStyle w:val="Odstavec"/>
        <w:numPr>
          <w:ilvl w:val="0"/>
          <w:numId w:val="2"/>
        </w:numPr>
        <w:jc w:val="both"/>
        <w:rPr>
          <w:color w:val="auto"/>
          <w:sz w:val="22"/>
        </w:rPr>
      </w:pPr>
      <w:bookmarkStart w:id="4" w:name="__DdeLink__504_1633374582"/>
      <w:r w:rsidRPr="00315DD8">
        <w:rPr>
          <w:color w:val="auto"/>
          <w:sz w:val="22"/>
        </w:rPr>
        <w:t>Dodavatel je</w:t>
      </w:r>
      <w:bookmarkEnd w:id="4"/>
      <w:r w:rsidRPr="00315DD8">
        <w:rPr>
          <w:color w:val="auto"/>
          <w:sz w:val="22"/>
        </w:rPr>
        <w:t xml:space="preserve"> smluvním partnerem poskytovatelů a zároveň jejich oprávněným autorizovaným distributorem. Dodavatel je oprávněn zprostředkovat tyto licence k produktům v ČR (zprostředkovat uzavření licenčních smluv mezi poskytovatelem a odběratelem). Dodavatel prohlašuje, že není nabyvatelem těchto licencí na základě licenčních smluv mezi poskytovateli a dodavatelem.</w:t>
      </w:r>
    </w:p>
    <w:p w:rsidR="001641FC" w:rsidRDefault="001641FC" w:rsidP="001641FC">
      <w:pPr>
        <w:pStyle w:val="lnek"/>
      </w:pPr>
      <w:r>
        <w:t>3. Smluvní vztahy</w:t>
      </w:r>
    </w:p>
    <w:p w:rsidR="001641FC" w:rsidRPr="00315DD8" w:rsidRDefault="001641FC" w:rsidP="001641FC">
      <w:pPr>
        <w:pStyle w:val="Odstavec"/>
        <w:numPr>
          <w:ilvl w:val="0"/>
          <w:numId w:val="6"/>
        </w:numPr>
        <w:jc w:val="both"/>
        <w:rPr>
          <w:color w:val="auto"/>
          <w:sz w:val="22"/>
        </w:rPr>
      </w:pPr>
      <w:r w:rsidRPr="00315DD8">
        <w:rPr>
          <w:color w:val="auto"/>
          <w:sz w:val="22"/>
        </w:rPr>
        <w:t>Dodavatel se zavazuje zpřístupnit produkty odběrateli nejpozději k datu uvedenému v článku 2 této smlouvy</w:t>
      </w:r>
      <w:r>
        <w:rPr>
          <w:color w:val="auto"/>
          <w:sz w:val="22"/>
        </w:rPr>
        <w:t xml:space="preserve">, </w:t>
      </w:r>
      <w:r w:rsidRPr="005578D6">
        <w:rPr>
          <w:color w:val="auto"/>
          <w:sz w:val="22"/>
          <w:szCs w:val="22"/>
        </w:rPr>
        <w:t>nejdříve však 10 pracovních dnů ode dne účinnosti smlouvy.</w:t>
      </w:r>
      <w:r w:rsidRPr="005578D6">
        <w:rPr>
          <w:color w:val="auto"/>
          <w:sz w:val="22"/>
        </w:rPr>
        <w:t xml:space="preserve"> </w:t>
      </w:r>
      <w:r w:rsidRPr="00315DD8">
        <w:rPr>
          <w:color w:val="auto"/>
          <w:sz w:val="22"/>
        </w:rPr>
        <w:t>Pro případ porušení tohoto závazku se sjednává smluvní pokuta ve výši 0,05%</w:t>
      </w:r>
      <w:r>
        <w:rPr>
          <w:color w:val="auto"/>
          <w:sz w:val="22"/>
        </w:rPr>
        <w:t xml:space="preserve"> z ceny plnění </w:t>
      </w:r>
      <w:r w:rsidRPr="00315DD8">
        <w:rPr>
          <w:color w:val="auto"/>
          <w:sz w:val="22"/>
        </w:rPr>
        <w:t>denně za každý den prodlení.</w:t>
      </w:r>
    </w:p>
    <w:p w:rsidR="001641FC" w:rsidRPr="00315DD8" w:rsidRDefault="001641FC" w:rsidP="001641FC">
      <w:pPr>
        <w:pStyle w:val="Odstavec"/>
        <w:numPr>
          <w:ilvl w:val="0"/>
          <w:numId w:val="6"/>
        </w:numPr>
        <w:jc w:val="both"/>
        <w:rPr>
          <w:color w:val="auto"/>
          <w:sz w:val="22"/>
        </w:rPr>
      </w:pPr>
      <w:r w:rsidRPr="00315DD8">
        <w:rPr>
          <w:color w:val="auto"/>
          <w:sz w:val="22"/>
        </w:rPr>
        <w:t>Dodavatel není v prodlení podle odst. 1) tohoto článku v případě, že dojde k prodlení ve zpřístupnění produktu v důsledku prodlení s podpisem písemných licenčních ujednání mezi odběratelem a p</w:t>
      </w:r>
      <w:r w:rsidR="005B4066">
        <w:rPr>
          <w:color w:val="auto"/>
          <w:sz w:val="22"/>
        </w:rPr>
        <w:t>oskytovatelem</w:t>
      </w:r>
      <w:r w:rsidRPr="00315DD8">
        <w:rPr>
          <w:color w:val="auto"/>
          <w:sz w:val="22"/>
        </w:rPr>
        <w:t>.</w:t>
      </w:r>
    </w:p>
    <w:p w:rsidR="001641FC" w:rsidRPr="00A6294F" w:rsidRDefault="001641FC" w:rsidP="001641FC">
      <w:pPr>
        <w:pStyle w:val="Odstavec"/>
        <w:numPr>
          <w:ilvl w:val="0"/>
          <w:numId w:val="6"/>
        </w:numPr>
        <w:jc w:val="both"/>
        <w:rPr>
          <w:color w:val="auto"/>
          <w:sz w:val="22"/>
        </w:rPr>
      </w:pPr>
      <w:r w:rsidRPr="00A6294F">
        <w:rPr>
          <w:color w:val="auto"/>
          <w:sz w:val="22"/>
        </w:rPr>
        <w:t xml:space="preserve">Vzhledem k charakteru předmětu smlouvy (obsah elektronických informačních zdrojů je chráněn autorským právem) se na užití produktů vztahuje ustanovení licenčních podmínek resp. licenčního ujednání konkrétního poskytovatele. </w:t>
      </w:r>
      <w:r w:rsidR="003D24B2" w:rsidRPr="00A6294F">
        <w:rPr>
          <w:color w:val="auto"/>
          <w:sz w:val="22"/>
        </w:rPr>
        <w:t xml:space="preserve">Podpis licenčních podmínek odběratelem je </w:t>
      </w:r>
      <w:r w:rsidR="005B162A" w:rsidRPr="00A6294F">
        <w:rPr>
          <w:color w:val="auto"/>
          <w:sz w:val="22"/>
        </w:rPr>
        <w:t xml:space="preserve">vyžadován </w:t>
      </w:r>
      <w:r w:rsidR="005B162A" w:rsidRPr="00A6294F">
        <w:rPr>
          <w:color w:val="auto"/>
          <w:sz w:val="22"/>
        </w:rPr>
        <w:lastRenderedPageBreak/>
        <w:t>poskytovatelem</w:t>
      </w:r>
      <w:r w:rsidR="003D24B2" w:rsidRPr="00A6294F">
        <w:rPr>
          <w:color w:val="auto"/>
          <w:sz w:val="22"/>
        </w:rPr>
        <w:t xml:space="preserve"> před datem zpřístupnění produktu. D</w:t>
      </w:r>
      <w:r w:rsidRPr="00A6294F">
        <w:rPr>
          <w:color w:val="auto"/>
          <w:sz w:val="22"/>
        </w:rPr>
        <w:t>odavatel rovněž zprostředkuje jednání o těchto licenčních ujednáních mezi odběratelem a poskytovatelem.</w:t>
      </w:r>
    </w:p>
    <w:p w:rsidR="001641FC" w:rsidRPr="00315DD8" w:rsidRDefault="001641FC" w:rsidP="001641FC">
      <w:pPr>
        <w:pStyle w:val="Odstavec"/>
        <w:numPr>
          <w:ilvl w:val="0"/>
          <w:numId w:val="6"/>
        </w:numPr>
        <w:jc w:val="both"/>
        <w:rPr>
          <w:sz w:val="22"/>
        </w:rPr>
      </w:pPr>
      <w:r w:rsidRPr="00315DD8">
        <w:rPr>
          <w:sz w:val="22"/>
        </w:rPr>
        <w:t>Dodavatel neodpovídá za to, jak aktuální a kvalitní informace jsou v zpřístupňovaných informačních zdrojích k dispozici. Dodavatel rovněž neodpovídá za případnou existenci poruch v přístupu k informačním zdrojům či jejich dočasnou nedostupnost, kterou nezavinil porušením svých povinností.</w:t>
      </w:r>
    </w:p>
    <w:p w:rsidR="001641FC" w:rsidRPr="00315DD8" w:rsidRDefault="001641FC" w:rsidP="001641FC">
      <w:pPr>
        <w:pStyle w:val="Odstavec"/>
        <w:numPr>
          <w:ilvl w:val="0"/>
          <w:numId w:val="6"/>
        </w:numPr>
        <w:jc w:val="both"/>
        <w:rPr>
          <w:color w:val="auto"/>
          <w:sz w:val="22"/>
        </w:rPr>
      </w:pPr>
      <w:r w:rsidRPr="00315DD8">
        <w:rPr>
          <w:iCs/>
          <w:color w:val="auto"/>
          <w:sz w:val="22"/>
          <w:lang w:eastAsia="cs-CZ"/>
        </w:rPr>
        <w:t>Dojde-li během trvání této smlouvy k významným změnám na straně poskytovatele (např. k zásadním změnám v charakteru nebo složení dodávaných elektronických informačních zdrojů, k ukončení poskytování klíčových z nich, k ukončení činnosti poskytovatele apod.) a dodavatel se o takovéto změně dozví, je dodavatel povinen na tuto skutečnost odběratele co nejdříve upozornit a zároveň navrhnout způsob řešení dané situace (např. náhradu jiným elektronickým informačním zdrojem podobného charakteru apod.). Nebude-li odběratel souhlasit s navrhovaným řešením, je dodavatel oprávněn vypovědět plnění smlouvy v dotčené části s výpovědní dobou 30 dní. Ostatní ustanovení smlouvy zůstávají v platnosti.</w:t>
      </w:r>
    </w:p>
    <w:p w:rsidR="001641FC" w:rsidRPr="00315DD8" w:rsidRDefault="001641FC" w:rsidP="001641FC">
      <w:pPr>
        <w:pStyle w:val="Odstavec"/>
        <w:numPr>
          <w:ilvl w:val="0"/>
          <w:numId w:val="6"/>
        </w:numPr>
        <w:jc w:val="both"/>
        <w:rPr>
          <w:sz w:val="22"/>
        </w:rPr>
      </w:pPr>
      <w:r w:rsidRPr="00315DD8">
        <w:rPr>
          <w:sz w:val="22"/>
        </w:rPr>
        <w:t>Dodavatel a odběratel se dohodli, že právo na náhradu škody jedné smluvní strany způsobené druhou smluvní stranou nikoli úmyslným porušením její povinnosti stanovené touto smlouvu se omezuje tak, že odpovědná smluvní strana je povinna nahradit škodu nejvýše v částce rovné</w:t>
      </w:r>
      <w:r w:rsidR="005B4066">
        <w:rPr>
          <w:sz w:val="22"/>
        </w:rPr>
        <w:t xml:space="preserve"> ceně plnění</w:t>
      </w:r>
      <w:r w:rsidRPr="00315DD8">
        <w:rPr>
          <w:sz w:val="22"/>
        </w:rPr>
        <w:t xml:space="preserve"> dle čl. 4 odst. 1 této smlouvy (a přílohy č. 1 této smlouvy). </w:t>
      </w:r>
    </w:p>
    <w:p w:rsidR="001641FC" w:rsidRDefault="001641FC" w:rsidP="001641FC">
      <w:pPr>
        <w:pStyle w:val="lnek"/>
      </w:pPr>
      <w:r>
        <w:t>4. Cena a platební podmínky</w:t>
      </w:r>
    </w:p>
    <w:p w:rsidR="001641FC" w:rsidRPr="00A6294F" w:rsidRDefault="001641FC" w:rsidP="001641FC">
      <w:pPr>
        <w:pStyle w:val="Odstavec"/>
        <w:numPr>
          <w:ilvl w:val="0"/>
          <w:numId w:val="1"/>
        </w:numPr>
        <w:jc w:val="both"/>
        <w:rPr>
          <w:color w:val="auto"/>
          <w:sz w:val="22"/>
        </w:rPr>
      </w:pPr>
      <w:r w:rsidRPr="00A6294F">
        <w:rPr>
          <w:color w:val="auto"/>
          <w:sz w:val="22"/>
        </w:rPr>
        <w:t xml:space="preserve">Cena za plnění v rámci této smlouvy se stanovuje dohodou mezi odběratelem a dodavatelem ve výši dle přílohy 1 této smlouvy. </w:t>
      </w:r>
      <w:r w:rsidR="00B51853" w:rsidRPr="00A6294F">
        <w:rPr>
          <w:color w:val="auto"/>
          <w:sz w:val="22"/>
          <w:szCs w:val="22"/>
        </w:rPr>
        <w:t>Cena včetně DPH bude hrazena v českých korunách dle aktuálních sazeb DPH.</w:t>
      </w:r>
      <w:r w:rsidR="00B51853" w:rsidRPr="00A6294F">
        <w:rPr>
          <w:color w:val="auto"/>
          <w:sz w:val="22"/>
        </w:rPr>
        <w:t xml:space="preserve"> </w:t>
      </w:r>
      <w:r w:rsidRPr="00A6294F">
        <w:rPr>
          <w:color w:val="auto"/>
          <w:sz w:val="22"/>
        </w:rPr>
        <w:t>Právo fakturovat vzniká dodavateli dnem podpisu smlouvy oběma smluvními stranami. Dnem fakturace, který je zároveň dnem uskutečnění zdanitelného plnění, dochází k poskytnutí práva k využití produktů.</w:t>
      </w:r>
    </w:p>
    <w:p w:rsidR="002422B5" w:rsidRPr="00A6294F" w:rsidRDefault="007F43EC" w:rsidP="007F43EC">
      <w:pPr>
        <w:pStyle w:val="Odstavec"/>
        <w:numPr>
          <w:ilvl w:val="0"/>
          <w:numId w:val="1"/>
        </w:numPr>
        <w:jc w:val="both"/>
        <w:rPr>
          <w:color w:val="auto"/>
          <w:sz w:val="22"/>
        </w:rPr>
      </w:pPr>
      <w:r w:rsidRPr="00A6294F">
        <w:rPr>
          <w:color w:val="auto"/>
          <w:sz w:val="22"/>
          <w:szCs w:val="22"/>
        </w:rPr>
        <w:t>V případě, že by ke dni fakturace dle odstavce 4.1 této smlouvy došlo ke změně kurzu devizy – prodej UniCredit Bank Czech Republic and Slovakia, a.s. výchozí měny oproti kurzu použitému v kalkulaci (uveden v příloze 1 této smlouvy) o více než 0,5 %, mění se smluvní cena automaticky na cenu přepočtenou kurzem aktuálním ke dni fakturace dodavatelem</w:t>
      </w:r>
      <w:r w:rsidR="002422B5" w:rsidRPr="00A6294F">
        <w:rPr>
          <w:color w:val="auto"/>
          <w:sz w:val="22"/>
          <w:szCs w:val="22"/>
        </w:rPr>
        <w:t>.</w:t>
      </w:r>
    </w:p>
    <w:p w:rsidR="001641FC" w:rsidRPr="00315DD8" w:rsidRDefault="001641FC" w:rsidP="001641FC">
      <w:pPr>
        <w:pStyle w:val="Odstavec"/>
        <w:numPr>
          <w:ilvl w:val="0"/>
          <w:numId w:val="1"/>
        </w:numPr>
        <w:jc w:val="both"/>
        <w:rPr>
          <w:sz w:val="22"/>
        </w:rPr>
      </w:pPr>
      <w:r w:rsidRPr="00315DD8">
        <w:rPr>
          <w:sz w:val="22"/>
        </w:rPr>
        <w:t>Odběratel uhradí cenu na základě faktury vystavené dodavatelem ve lhůtě splatnosti 15 dní ode dne doručení faktury odběrateli. Odběratel má právo vrátit fakturu k doplnění v případě, že tato nesplňuje požadavky platných právních předpisů, v tom případě se počítá splatnost až ode dne doručení opravené faktury.</w:t>
      </w:r>
    </w:p>
    <w:p w:rsidR="001641FC" w:rsidRPr="00315DD8" w:rsidRDefault="001641FC" w:rsidP="001641FC">
      <w:pPr>
        <w:pStyle w:val="Odstavec"/>
        <w:numPr>
          <w:ilvl w:val="0"/>
          <w:numId w:val="1"/>
        </w:numPr>
        <w:jc w:val="both"/>
        <w:rPr>
          <w:sz w:val="22"/>
        </w:rPr>
      </w:pPr>
      <w:r w:rsidRPr="00315DD8">
        <w:rPr>
          <w:sz w:val="22"/>
        </w:rPr>
        <w:t>Pro případ prodlení odběratele se zaplacením faktury se sjednává smluvní pokuta ve výši 0,05%</w:t>
      </w:r>
      <w:r>
        <w:rPr>
          <w:sz w:val="22"/>
        </w:rPr>
        <w:t xml:space="preserve"> z ceny plnění</w:t>
      </w:r>
      <w:r w:rsidRPr="00315DD8">
        <w:rPr>
          <w:sz w:val="22"/>
        </w:rPr>
        <w:t xml:space="preserve"> denně za každý den prodlení, která je splatná do 10 dnů ode dne doručení výzvy k jejímu zaplacení.</w:t>
      </w:r>
    </w:p>
    <w:p w:rsidR="001641FC" w:rsidRDefault="001641FC" w:rsidP="001641FC">
      <w:pPr>
        <w:pStyle w:val="lnek"/>
      </w:pPr>
      <w:r>
        <w:t>5. Zveřejnění v registru smluv</w:t>
      </w:r>
    </w:p>
    <w:p w:rsidR="001641FC" w:rsidRDefault="001641FC" w:rsidP="001641FC">
      <w:pPr>
        <w:pStyle w:val="Odstavec"/>
        <w:numPr>
          <w:ilvl w:val="0"/>
          <w:numId w:val="7"/>
        </w:numPr>
        <w:jc w:val="both"/>
        <w:rPr>
          <w:color w:val="auto"/>
          <w:sz w:val="22"/>
        </w:rPr>
      </w:pPr>
      <w:r w:rsidRPr="0005003D">
        <w:rPr>
          <w:color w:val="auto"/>
          <w:sz w:val="22"/>
        </w:rPr>
        <w:t xml:space="preserve">V případě, že </w:t>
      </w:r>
      <w:r>
        <w:rPr>
          <w:color w:val="auto"/>
          <w:sz w:val="22"/>
        </w:rPr>
        <w:t xml:space="preserve">odběratel </w:t>
      </w:r>
      <w:r w:rsidRPr="0005003D">
        <w:rPr>
          <w:color w:val="auto"/>
          <w:sz w:val="22"/>
        </w:rPr>
        <w:t xml:space="preserve">je povinnou stranou dle ust. § 2 odst. 1 zákona č. 340/2015 Sb., o zvláštních podmínkách účinnosti některých smluv, uveřejňování těchto smluv a o registru smluv (zákon o registru smluv), </w:t>
      </w:r>
      <w:r>
        <w:rPr>
          <w:color w:val="auto"/>
          <w:sz w:val="22"/>
        </w:rPr>
        <w:t xml:space="preserve">dodavatel </w:t>
      </w:r>
      <w:r w:rsidRPr="0005003D">
        <w:rPr>
          <w:color w:val="auto"/>
          <w:sz w:val="22"/>
        </w:rPr>
        <w:t>souhlasí s uveřejněním obsahu smlouvy</w:t>
      </w:r>
      <w:r>
        <w:rPr>
          <w:color w:val="auto"/>
          <w:sz w:val="22"/>
        </w:rPr>
        <w:t xml:space="preserve"> </w:t>
      </w:r>
      <w:r w:rsidRPr="0005003D">
        <w:rPr>
          <w:color w:val="auto"/>
          <w:sz w:val="22"/>
        </w:rPr>
        <w:t>dle</w:t>
      </w:r>
      <w:r>
        <w:rPr>
          <w:color w:val="auto"/>
          <w:sz w:val="22"/>
        </w:rPr>
        <w:t xml:space="preserve"> </w:t>
      </w:r>
      <w:r w:rsidRPr="0005003D">
        <w:rPr>
          <w:color w:val="auto"/>
          <w:sz w:val="22"/>
        </w:rPr>
        <w:t>tohoto zákona.</w:t>
      </w:r>
      <w:r>
        <w:rPr>
          <w:color w:val="auto"/>
          <w:sz w:val="22"/>
        </w:rPr>
        <w:t xml:space="preserve"> </w:t>
      </w:r>
      <w:r w:rsidRPr="0005003D">
        <w:rPr>
          <w:color w:val="auto"/>
          <w:sz w:val="22"/>
        </w:rPr>
        <w:t xml:space="preserve">V případě výše stanovené povinnosti se </w:t>
      </w:r>
      <w:r>
        <w:rPr>
          <w:color w:val="auto"/>
          <w:sz w:val="22"/>
        </w:rPr>
        <w:t>odběratel</w:t>
      </w:r>
      <w:r w:rsidRPr="0005003D">
        <w:rPr>
          <w:color w:val="auto"/>
          <w:sz w:val="22"/>
        </w:rPr>
        <w:t xml:space="preserve"> zavazuje zveřejnit tuto smlouvu v registru smluv</w:t>
      </w:r>
      <w:r>
        <w:rPr>
          <w:color w:val="auto"/>
          <w:sz w:val="22"/>
        </w:rPr>
        <w:t xml:space="preserve"> </w:t>
      </w:r>
      <w:r w:rsidRPr="0005003D">
        <w:rPr>
          <w:color w:val="auto"/>
          <w:sz w:val="22"/>
        </w:rPr>
        <w:t>za podmínek stanovených</w:t>
      </w:r>
      <w:r>
        <w:rPr>
          <w:color w:val="auto"/>
          <w:sz w:val="22"/>
        </w:rPr>
        <w:t xml:space="preserve"> </w:t>
      </w:r>
      <w:r w:rsidRPr="0005003D">
        <w:rPr>
          <w:color w:val="auto"/>
          <w:sz w:val="22"/>
        </w:rPr>
        <w:t>zákonem nejpozději do 30 dnů od jejího uzavření.</w:t>
      </w:r>
    </w:p>
    <w:p w:rsidR="001641FC" w:rsidRPr="0005003D" w:rsidRDefault="001641FC" w:rsidP="001641FC">
      <w:pPr>
        <w:pStyle w:val="Odstavec"/>
        <w:numPr>
          <w:ilvl w:val="0"/>
          <w:numId w:val="7"/>
        </w:numPr>
        <w:jc w:val="both"/>
        <w:rPr>
          <w:color w:val="auto"/>
          <w:sz w:val="22"/>
        </w:rPr>
      </w:pPr>
      <w:r w:rsidRPr="0005003D">
        <w:rPr>
          <w:color w:val="auto"/>
          <w:sz w:val="22"/>
        </w:rPr>
        <w:t>V případě</w:t>
      </w:r>
      <w:r>
        <w:rPr>
          <w:color w:val="auto"/>
          <w:sz w:val="22"/>
        </w:rPr>
        <w:t xml:space="preserve"> </w:t>
      </w:r>
      <w:r w:rsidRPr="0005003D">
        <w:rPr>
          <w:color w:val="auto"/>
          <w:sz w:val="22"/>
        </w:rPr>
        <w:t>vzniku škody z důvodu porušení povinnosti</w:t>
      </w:r>
      <w:r>
        <w:rPr>
          <w:color w:val="auto"/>
          <w:sz w:val="22"/>
        </w:rPr>
        <w:t xml:space="preserve"> </w:t>
      </w:r>
      <w:r w:rsidRPr="0005003D">
        <w:rPr>
          <w:color w:val="auto"/>
          <w:sz w:val="22"/>
        </w:rPr>
        <w:t>uveřejnit smlouvu prostřednictvím registru smluv či v případě neprovedení opravy zveřejňovaných údajů včetně metadat</w:t>
      </w:r>
      <w:r>
        <w:rPr>
          <w:color w:val="auto"/>
          <w:sz w:val="22"/>
        </w:rPr>
        <w:t xml:space="preserve"> </w:t>
      </w:r>
      <w:r w:rsidRPr="0005003D">
        <w:rPr>
          <w:color w:val="auto"/>
          <w:sz w:val="22"/>
        </w:rPr>
        <w:t>je</w:t>
      </w:r>
      <w:r>
        <w:rPr>
          <w:color w:val="auto"/>
          <w:sz w:val="22"/>
        </w:rPr>
        <w:t xml:space="preserve"> odběratel</w:t>
      </w:r>
      <w:r w:rsidRPr="0005003D">
        <w:rPr>
          <w:color w:val="auto"/>
          <w:sz w:val="22"/>
        </w:rPr>
        <w:t xml:space="preserve"> povinen </w:t>
      </w:r>
      <w:r>
        <w:rPr>
          <w:color w:val="auto"/>
          <w:sz w:val="22"/>
        </w:rPr>
        <w:t>dodavateli</w:t>
      </w:r>
      <w:r w:rsidRPr="0005003D">
        <w:rPr>
          <w:color w:val="auto"/>
          <w:sz w:val="22"/>
        </w:rPr>
        <w:t xml:space="preserve"> nahradit způsobenou škodu.</w:t>
      </w:r>
    </w:p>
    <w:p w:rsidR="001641FC" w:rsidRDefault="001641FC" w:rsidP="001641FC">
      <w:pPr>
        <w:pStyle w:val="lnek"/>
      </w:pPr>
      <w:r>
        <w:t>6. Závěrečná ustanovení</w:t>
      </w:r>
    </w:p>
    <w:p w:rsidR="001641FC" w:rsidRPr="00A6294F" w:rsidRDefault="001641FC" w:rsidP="001641FC">
      <w:pPr>
        <w:pStyle w:val="Odstavec"/>
        <w:numPr>
          <w:ilvl w:val="0"/>
          <w:numId w:val="4"/>
        </w:numPr>
        <w:jc w:val="both"/>
        <w:rPr>
          <w:color w:val="auto"/>
          <w:sz w:val="22"/>
        </w:rPr>
      </w:pPr>
      <w:r w:rsidRPr="00A6294F">
        <w:rPr>
          <w:color w:val="auto"/>
          <w:sz w:val="22"/>
        </w:rPr>
        <w:t xml:space="preserve">Smlouva se uzavírá na dobu </w:t>
      </w:r>
      <w:r w:rsidR="00945BBE" w:rsidRPr="00A6294F">
        <w:rPr>
          <w:color w:val="auto"/>
          <w:sz w:val="22"/>
        </w:rPr>
        <w:t>ne</w:t>
      </w:r>
      <w:r w:rsidRPr="00A6294F">
        <w:rPr>
          <w:color w:val="auto"/>
          <w:sz w:val="22"/>
        </w:rPr>
        <w:t>určitou podle čl. 2 této smlouvy</w:t>
      </w:r>
      <w:r w:rsidR="00B51853" w:rsidRPr="00A6294F">
        <w:rPr>
          <w:color w:val="auto"/>
          <w:sz w:val="22"/>
        </w:rPr>
        <w:t>.</w:t>
      </w:r>
    </w:p>
    <w:p w:rsidR="001641FC" w:rsidRPr="00315DD8" w:rsidRDefault="001641FC" w:rsidP="001641FC">
      <w:pPr>
        <w:pStyle w:val="Odstavec"/>
        <w:numPr>
          <w:ilvl w:val="0"/>
          <w:numId w:val="4"/>
        </w:numPr>
        <w:jc w:val="both"/>
        <w:rPr>
          <w:color w:val="auto"/>
          <w:sz w:val="22"/>
        </w:rPr>
      </w:pPr>
      <w:r w:rsidRPr="00315DD8">
        <w:rPr>
          <w:color w:val="auto"/>
          <w:sz w:val="22"/>
        </w:rPr>
        <w:lastRenderedPageBreak/>
        <w:t>Od smlouvy lze odstoupit v případě podstatného porušení smluvních závazků druhou stranou, a to doručením písemného odstoupení od smlouvy, v němž bude sdělena skutečnost, v níž je spatřováno podstatné porušení smlouvy. Podstatným porušením smluvního závazku ze strany odběratele je zejména prodlení se zaplacením ceny přesahující 20 dnů. Odstoupením od smlouvy z důvodů na straně odběratele není dotčen nárok dodavatele na zaplacení ceny plnění a smluvní pokuty. Dále lze smlouvu ukončit dohodou smluvních stran.</w:t>
      </w:r>
    </w:p>
    <w:p w:rsidR="001641FC" w:rsidRPr="00315DD8" w:rsidRDefault="001641FC" w:rsidP="001641FC">
      <w:pPr>
        <w:pStyle w:val="Odstavec"/>
        <w:numPr>
          <w:ilvl w:val="0"/>
          <w:numId w:val="4"/>
        </w:numPr>
        <w:spacing w:before="142" w:after="57"/>
        <w:jc w:val="both"/>
        <w:rPr>
          <w:color w:val="auto"/>
          <w:sz w:val="22"/>
        </w:rPr>
      </w:pPr>
      <w:r w:rsidRPr="00315DD8">
        <w:rPr>
          <w:color w:val="auto"/>
          <w:sz w:val="22"/>
        </w:rPr>
        <w:t xml:space="preserve">Veškeré změny a doplňky této smlouvy musí být učiněny písemnou formou a podepsány oprávněnými zástupci obou smluvních stran. </w:t>
      </w:r>
      <w:r w:rsidRPr="00315DD8">
        <w:rPr>
          <w:rFonts w:cs="Palatino Linotype"/>
          <w:color w:val="auto"/>
          <w:sz w:val="22"/>
          <w:szCs w:val="24"/>
        </w:rPr>
        <w:t xml:space="preserve">Pro účely doručování právních jednání smluvních stran činěných na základě této smlouvy (výpověď, odstoupení, návrh dodatku či dohody) nebo doručování výzev apod. se uplatní ustanovení § 573 občanského zákoníku. Smluvní strany si dohodly následující pravidla doručování zásilek obsahujících právní jednání nebo výzvu: zásilky jsou zasílány doporučeně, prostřednictvím držitele poštovní licence, na adresu smluvní strany uvedenou v této smlouvě, nebo jinou později oznámenou adresu. </w:t>
      </w:r>
    </w:p>
    <w:p w:rsidR="001641FC" w:rsidRPr="00315DD8" w:rsidRDefault="001641FC" w:rsidP="001641FC">
      <w:pPr>
        <w:numPr>
          <w:ilvl w:val="0"/>
          <w:numId w:val="4"/>
        </w:numPr>
        <w:spacing w:after="57"/>
        <w:jc w:val="both"/>
        <w:rPr>
          <w:sz w:val="18"/>
        </w:rPr>
      </w:pPr>
      <w:r w:rsidRPr="00315DD8">
        <w:rPr>
          <w:rFonts w:cs="Palatino Linotype"/>
          <w:sz w:val="22"/>
        </w:rPr>
        <w:t>Tato smlouva je uzavřena podle § 1746 odst. 2 občanského zákoníku a ve věcech neupravených touto smlouvou se práva a povinnosti smluvních stran řídí v celém rozsahu příslušnými ustanoveními občanského zákoníku, pokud není v této smlouvě sjednáno odchylně jinak. Smluvní strany si v souladu s § 630 odst. 1 občanského zákoníku ujednaly odchylně od § 629 odst. 1 občanského zákoníku pro práva vyplývající z této smlouvy nebo jejího porušení delší promlčecí lhůtu počítanou ode dne, kdy právo mohlo být uplatněno poprvé, a to promlčecí lhůtu</w:t>
      </w:r>
      <w:r>
        <w:rPr>
          <w:rFonts w:cs="Palatino Linotype"/>
          <w:sz w:val="22"/>
        </w:rPr>
        <w:t xml:space="preserve"> </w:t>
      </w:r>
      <w:r w:rsidRPr="00315DD8">
        <w:rPr>
          <w:rFonts w:cs="Palatino Linotype"/>
          <w:sz w:val="22"/>
        </w:rPr>
        <w:t>v trvání pěti let, tím však není vyloučeno ustanovení § 639 občanského zákoníku.</w:t>
      </w:r>
    </w:p>
    <w:p w:rsidR="001641FC" w:rsidRPr="00315DD8" w:rsidRDefault="001641FC" w:rsidP="001641FC">
      <w:pPr>
        <w:pStyle w:val="Odstavec"/>
        <w:numPr>
          <w:ilvl w:val="0"/>
          <w:numId w:val="4"/>
        </w:numPr>
        <w:jc w:val="both"/>
        <w:rPr>
          <w:color w:val="auto"/>
          <w:sz w:val="22"/>
        </w:rPr>
      </w:pPr>
      <w:r w:rsidRPr="00EA3256">
        <w:rPr>
          <w:rFonts w:cs="Palatino Linotype"/>
          <w:color w:val="auto"/>
          <w:sz w:val="22"/>
          <w:szCs w:val="24"/>
        </w:rPr>
        <w:t xml:space="preserve">Tato smlouva nabývá platnosti dnem jejího podpisu oběma smluvními stranami. Účinnosti nabývá dnem uveřejnění smlouvy prostřednictvím registru smluv. </w:t>
      </w:r>
      <w:r w:rsidRPr="00315DD8">
        <w:rPr>
          <w:color w:val="auto"/>
          <w:sz w:val="22"/>
        </w:rPr>
        <w:t>Smlouva je vyhotovena ve 2 vyhotoveních, která mají všechna platnost originálu. Každý z účastníků smlouvy obdrží jedno vyhotovení.</w:t>
      </w:r>
    </w:p>
    <w:p w:rsidR="001641FC" w:rsidRPr="00315DD8" w:rsidRDefault="001641FC" w:rsidP="001641FC">
      <w:pPr>
        <w:pStyle w:val="Tlotextu"/>
        <w:rPr>
          <w:sz w:val="18"/>
        </w:rPr>
      </w:pPr>
    </w:p>
    <w:p w:rsidR="001641FC" w:rsidRPr="00315DD8" w:rsidRDefault="001641FC" w:rsidP="001641FC">
      <w:pPr>
        <w:rPr>
          <w:sz w:val="22"/>
        </w:rPr>
      </w:pPr>
      <w:r w:rsidRPr="00315DD8">
        <w:rPr>
          <w:sz w:val="22"/>
        </w:rPr>
        <w:t xml:space="preserve">V Praze dne </w:t>
      </w:r>
      <w:bookmarkStart w:id="5" w:name="Text4"/>
      <w:bookmarkEnd w:id="5"/>
      <w:r>
        <w:rPr>
          <w:sz w:val="22"/>
        </w:rPr>
        <w:t>_____________</w:t>
      </w:r>
      <w:r>
        <w:rPr>
          <w:sz w:val="22"/>
        </w:rPr>
        <w:tab/>
      </w:r>
      <w:r>
        <w:rPr>
          <w:sz w:val="22"/>
        </w:rPr>
        <w:tab/>
      </w:r>
      <w:r>
        <w:rPr>
          <w:sz w:val="22"/>
        </w:rPr>
        <w:tab/>
      </w:r>
      <w:r>
        <w:rPr>
          <w:sz w:val="22"/>
        </w:rPr>
        <w:tab/>
      </w:r>
      <w:r w:rsidRPr="00315DD8">
        <w:rPr>
          <w:sz w:val="22"/>
        </w:rPr>
        <w:t>V </w:t>
      </w:r>
      <w:bookmarkStart w:id="6" w:name="Text5"/>
      <w:bookmarkEnd w:id="6"/>
      <w:r w:rsidR="007817AA">
        <w:rPr>
          <w:sz w:val="22"/>
        </w:rPr>
        <w:t>Praze</w:t>
      </w:r>
      <w:r w:rsidRPr="00315DD8">
        <w:rPr>
          <w:sz w:val="22"/>
        </w:rPr>
        <w:t xml:space="preserve"> dne </w:t>
      </w:r>
      <w:bookmarkStart w:id="7" w:name="Text6"/>
      <w:bookmarkEnd w:id="7"/>
      <w:r>
        <w:rPr>
          <w:sz w:val="22"/>
        </w:rPr>
        <w:t>_____________</w:t>
      </w:r>
    </w:p>
    <w:p w:rsidR="001641FC" w:rsidRPr="00315DD8" w:rsidRDefault="001641FC" w:rsidP="001641FC">
      <w:pPr>
        <w:rPr>
          <w:sz w:val="22"/>
        </w:rPr>
      </w:pPr>
    </w:p>
    <w:p w:rsidR="001641FC" w:rsidRPr="00315DD8" w:rsidRDefault="001641FC" w:rsidP="001641FC">
      <w:pPr>
        <w:rPr>
          <w:sz w:val="22"/>
        </w:rPr>
      </w:pPr>
      <w:r w:rsidRPr="00315DD8">
        <w:rPr>
          <w:sz w:val="22"/>
        </w:rPr>
        <w:t xml:space="preserve">Za dodavatele </w:t>
      </w:r>
      <w:r w:rsidRPr="00315DD8">
        <w:rPr>
          <w:sz w:val="22"/>
        </w:rPr>
        <w:tab/>
      </w:r>
      <w:r w:rsidRPr="00315DD8">
        <w:rPr>
          <w:sz w:val="22"/>
        </w:rPr>
        <w:tab/>
      </w:r>
      <w:r w:rsidRPr="00315DD8">
        <w:rPr>
          <w:sz w:val="22"/>
        </w:rPr>
        <w:tab/>
      </w:r>
      <w:r w:rsidRPr="00315DD8">
        <w:rPr>
          <w:sz w:val="22"/>
        </w:rPr>
        <w:tab/>
      </w:r>
      <w:r w:rsidRPr="00315DD8">
        <w:rPr>
          <w:sz w:val="22"/>
        </w:rPr>
        <w:tab/>
      </w:r>
      <w:r w:rsidRPr="00315DD8">
        <w:rPr>
          <w:sz w:val="22"/>
        </w:rPr>
        <w:tab/>
        <w:t xml:space="preserve">Za odběratele  </w:t>
      </w:r>
    </w:p>
    <w:p w:rsidR="001641FC" w:rsidRDefault="001641FC" w:rsidP="001641FC">
      <w:pPr>
        <w:rPr>
          <w:sz w:val="22"/>
        </w:rPr>
      </w:pPr>
    </w:p>
    <w:p w:rsidR="001641FC" w:rsidRPr="00315DD8" w:rsidRDefault="001641FC" w:rsidP="001641FC">
      <w:pPr>
        <w:rPr>
          <w:sz w:val="22"/>
        </w:rPr>
      </w:pPr>
    </w:p>
    <w:p w:rsidR="001641FC" w:rsidRPr="00315DD8" w:rsidRDefault="001641FC" w:rsidP="001641FC">
      <w:pPr>
        <w:rPr>
          <w:sz w:val="22"/>
        </w:rPr>
      </w:pPr>
    </w:p>
    <w:p w:rsidR="001641FC" w:rsidRPr="00315DD8" w:rsidRDefault="001641FC" w:rsidP="001641FC">
      <w:pPr>
        <w:rPr>
          <w:sz w:val="22"/>
        </w:rPr>
      </w:pPr>
      <w:r w:rsidRPr="00315DD8">
        <w:rPr>
          <w:sz w:val="22"/>
        </w:rPr>
        <w:t>_________________________</w:t>
      </w:r>
      <w:r w:rsidRPr="00315DD8">
        <w:rPr>
          <w:sz w:val="22"/>
        </w:rPr>
        <w:tab/>
      </w:r>
      <w:r w:rsidRPr="00315DD8">
        <w:rPr>
          <w:sz w:val="22"/>
        </w:rPr>
        <w:tab/>
      </w:r>
      <w:r w:rsidRPr="00315DD8">
        <w:rPr>
          <w:sz w:val="22"/>
        </w:rPr>
        <w:tab/>
      </w:r>
      <w:r w:rsidRPr="00315DD8">
        <w:rPr>
          <w:sz w:val="22"/>
        </w:rPr>
        <w:tab/>
        <w:t>___________________________</w:t>
      </w:r>
    </w:p>
    <w:p w:rsidR="007817AA" w:rsidRPr="004404F3" w:rsidRDefault="00C61FE0" w:rsidP="004404F3">
      <w:pPr>
        <w:spacing w:before="0"/>
        <w:rPr>
          <w:sz w:val="22"/>
          <w:szCs w:val="22"/>
        </w:rPr>
      </w:pPr>
      <w:r w:rsidRPr="004404F3">
        <w:rPr>
          <w:sz w:val="22"/>
          <w:szCs w:val="22"/>
        </w:rPr>
        <w:t xml:space="preserve">Ing. </w:t>
      </w:r>
      <w:r>
        <w:rPr>
          <w:sz w:val="22"/>
          <w:szCs w:val="22"/>
        </w:rPr>
        <w:t>Vladimír Karen</w:t>
      </w:r>
      <w:r w:rsidR="001641FC" w:rsidRPr="004404F3">
        <w:rPr>
          <w:sz w:val="22"/>
          <w:szCs w:val="22"/>
        </w:rPr>
        <w:tab/>
      </w:r>
      <w:r w:rsidR="001641FC" w:rsidRPr="004404F3">
        <w:rPr>
          <w:sz w:val="22"/>
          <w:szCs w:val="22"/>
        </w:rPr>
        <w:tab/>
      </w:r>
      <w:r w:rsidR="001641FC" w:rsidRPr="004404F3">
        <w:rPr>
          <w:sz w:val="22"/>
          <w:szCs w:val="22"/>
        </w:rPr>
        <w:tab/>
      </w:r>
      <w:r w:rsidR="001641FC" w:rsidRPr="004404F3">
        <w:rPr>
          <w:sz w:val="22"/>
          <w:szCs w:val="22"/>
        </w:rPr>
        <w:tab/>
      </w:r>
      <w:r w:rsidR="001641FC" w:rsidRPr="004404F3">
        <w:rPr>
          <w:sz w:val="22"/>
          <w:szCs w:val="22"/>
        </w:rPr>
        <w:tab/>
      </w:r>
      <w:r w:rsidR="001641FC" w:rsidRPr="004404F3">
        <w:rPr>
          <w:sz w:val="22"/>
          <w:szCs w:val="22"/>
        </w:rPr>
        <w:tab/>
      </w:r>
      <w:r w:rsidR="007817AA">
        <w:rPr>
          <w:sz w:val="22"/>
          <w:szCs w:val="22"/>
        </w:rPr>
        <w:t>Ing. Martin Svoboda</w:t>
      </w:r>
    </w:p>
    <w:p w:rsidR="00E76770" w:rsidRDefault="00C61FE0" w:rsidP="004404F3">
      <w:pPr>
        <w:spacing w:before="0"/>
        <w:rPr>
          <w:sz w:val="22"/>
          <w:szCs w:val="22"/>
        </w:rPr>
      </w:pPr>
      <w:r>
        <w:rPr>
          <w:sz w:val="22"/>
          <w:szCs w:val="22"/>
        </w:rPr>
        <w:t>Jednatel</w:t>
      </w:r>
      <w:r w:rsidR="004404F3" w:rsidRPr="004404F3">
        <w:rPr>
          <w:sz w:val="22"/>
          <w:szCs w:val="22"/>
        </w:rPr>
        <w:t xml:space="preserve"> </w:t>
      </w:r>
      <w:r w:rsidR="001641FC" w:rsidRPr="004404F3">
        <w:rPr>
          <w:sz w:val="22"/>
          <w:szCs w:val="22"/>
        </w:rPr>
        <w:t>Albertina icome Praha s.r.o.</w:t>
      </w:r>
      <w:r w:rsidR="001641FC" w:rsidRPr="004404F3">
        <w:rPr>
          <w:sz w:val="22"/>
          <w:szCs w:val="22"/>
        </w:rPr>
        <w:tab/>
      </w:r>
      <w:r w:rsidR="007817AA">
        <w:rPr>
          <w:sz w:val="22"/>
          <w:szCs w:val="22"/>
        </w:rPr>
        <w:t xml:space="preserve">            </w:t>
      </w:r>
      <w:r>
        <w:rPr>
          <w:sz w:val="22"/>
          <w:szCs w:val="22"/>
        </w:rPr>
        <w:t xml:space="preserve">           Ř</w:t>
      </w:r>
    </w:p>
    <w:p w:rsidR="001641FC" w:rsidRPr="004404F3" w:rsidRDefault="007817AA" w:rsidP="004404F3">
      <w:pPr>
        <w:spacing w:before="0"/>
        <w:rPr>
          <w:sz w:val="22"/>
          <w:szCs w:val="22"/>
        </w:rPr>
      </w:pPr>
      <w:bookmarkStart w:id="8" w:name="_GoBack"/>
      <w:bookmarkEnd w:id="8"/>
      <w:r>
        <w:rPr>
          <w:sz w:val="22"/>
          <w:szCs w:val="22"/>
        </w:rPr>
        <w:t>editel Národní technické knihovny</w:t>
      </w:r>
      <w:r w:rsidR="001641FC" w:rsidRPr="004404F3">
        <w:rPr>
          <w:sz w:val="22"/>
          <w:szCs w:val="22"/>
        </w:rPr>
        <w:tab/>
      </w:r>
      <w:r w:rsidR="001641FC" w:rsidRPr="004404F3">
        <w:rPr>
          <w:sz w:val="22"/>
          <w:szCs w:val="22"/>
        </w:rPr>
        <w:tab/>
      </w:r>
    </w:p>
    <w:p w:rsidR="00C61FE0" w:rsidRDefault="00C61FE0">
      <w:pPr>
        <w:suppressAutoHyphens w:val="0"/>
        <w:spacing w:before="0" w:after="200" w:line="276" w:lineRule="auto"/>
        <w:rPr>
          <w:rFonts w:cs="Mangal"/>
          <w:b/>
          <w:sz w:val="32"/>
          <w:szCs w:val="28"/>
        </w:rPr>
      </w:pPr>
      <w:r>
        <w:br w:type="page"/>
      </w:r>
    </w:p>
    <w:p w:rsidR="00C61FE0" w:rsidRDefault="00C61FE0" w:rsidP="001641FC">
      <w:pPr>
        <w:pStyle w:val="Nadpis"/>
        <w:rPr>
          <w:color w:val="auto"/>
        </w:rPr>
      </w:pPr>
    </w:p>
    <w:p w:rsidR="00C61FE0" w:rsidRDefault="00C61FE0" w:rsidP="001641FC">
      <w:pPr>
        <w:pStyle w:val="Nadpis"/>
        <w:rPr>
          <w:color w:val="auto"/>
        </w:rPr>
      </w:pPr>
    </w:p>
    <w:p w:rsidR="001641FC" w:rsidRPr="00F000ED" w:rsidRDefault="001641FC" w:rsidP="001641FC">
      <w:pPr>
        <w:pStyle w:val="Nadpis"/>
        <w:rPr>
          <w:color w:val="auto"/>
        </w:rPr>
      </w:pPr>
      <w:r w:rsidRPr="00F000ED">
        <w:rPr>
          <w:color w:val="auto"/>
        </w:rPr>
        <w:t xml:space="preserve">Příloha 1 – </w:t>
      </w:r>
      <w:r w:rsidRPr="00F000ED">
        <w:rPr>
          <w:color w:val="auto"/>
          <w:sz w:val="28"/>
        </w:rPr>
        <w:t>produkty, poskytovatelé a ceny</w:t>
      </w:r>
    </w:p>
    <w:p w:rsidR="001641FC" w:rsidRPr="00F44493" w:rsidRDefault="001641FC" w:rsidP="001641FC">
      <w:pPr>
        <w:pStyle w:val="Nadpis"/>
        <w:rPr>
          <w:color w:val="auto"/>
          <w:sz w:val="24"/>
        </w:rPr>
      </w:pPr>
      <w:r w:rsidRPr="00F44493">
        <w:rPr>
          <w:color w:val="auto"/>
          <w:sz w:val="28"/>
        </w:rPr>
        <w:t>obsahující obchodní tajemství dle ust. § 504 zákona č. 89/2012 Sb., občanský zákoník, nezveřejňovaná v registru smluv v souladu s ust. §3 odst. 1 zákona č. 340/2015 Sb.</w:t>
      </w:r>
    </w:p>
    <w:p w:rsidR="001641FC" w:rsidRDefault="001641FC" w:rsidP="001641FC">
      <w:pPr>
        <w:pStyle w:val="Tlotextu"/>
      </w:pPr>
    </w:p>
    <w:p w:rsidR="001641FC" w:rsidRPr="00F44493" w:rsidRDefault="001641FC" w:rsidP="001641FC">
      <w:pPr>
        <w:pStyle w:val="Tlotextu"/>
      </w:pPr>
    </w:p>
    <w:tbl>
      <w:tblPr>
        <w:tblW w:w="10138" w:type="dxa"/>
        <w:tblInd w:w="55" w:type="dxa"/>
        <w:tblBorders>
          <w:top w:val="single" w:sz="8" w:space="0" w:color="00000A"/>
          <w:left w:val="single" w:sz="8" w:space="0" w:color="00000A"/>
          <w:bottom w:val="single" w:sz="4" w:space="0" w:color="00000A"/>
          <w:right w:val="single" w:sz="4" w:space="0" w:color="00000A"/>
          <w:insideH w:val="single" w:sz="4" w:space="0" w:color="00000A"/>
          <w:insideV w:val="single" w:sz="4" w:space="0" w:color="00000A"/>
        </w:tblBorders>
        <w:tblCellMar>
          <w:left w:w="60" w:type="dxa"/>
          <w:right w:w="70" w:type="dxa"/>
        </w:tblCellMar>
        <w:tblLook w:val="00A0" w:firstRow="1" w:lastRow="0" w:firstColumn="1" w:lastColumn="0" w:noHBand="0" w:noVBand="0"/>
      </w:tblPr>
      <w:tblGrid>
        <w:gridCol w:w="2267"/>
        <w:gridCol w:w="1263"/>
        <w:gridCol w:w="1426"/>
        <w:gridCol w:w="1227"/>
        <w:gridCol w:w="1171"/>
        <w:gridCol w:w="1227"/>
        <w:gridCol w:w="1557"/>
      </w:tblGrid>
      <w:tr w:rsidR="00945BBE" w:rsidTr="00ED2AE7">
        <w:trPr>
          <w:trHeight w:val="675"/>
        </w:trPr>
        <w:tc>
          <w:tcPr>
            <w:tcW w:w="2267" w:type="dxa"/>
            <w:tcBorders>
              <w:top w:val="single" w:sz="8" w:space="0" w:color="00000A"/>
            </w:tcBorders>
            <w:shd w:val="clear" w:color="000000" w:fill="DCF0F0"/>
            <w:tcMar>
              <w:left w:w="60" w:type="dxa"/>
            </w:tcMar>
            <w:vAlign w:val="center"/>
          </w:tcPr>
          <w:p w:rsidR="00945BBE" w:rsidRDefault="00945BBE" w:rsidP="00F602DD">
            <w:pPr>
              <w:suppressAutoHyphens w:val="0"/>
              <w:jc w:val="center"/>
              <w:rPr>
                <w:rFonts w:cs="Arial"/>
                <w:b/>
                <w:bCs/>
                <w:sz w:val="18"/>
                <w:szCs w:val="18"/>
                <w:lang w:eastAsia="cs-CZ"/>
              </w:rPr>
            </w:pPr>
            <w:r>
              <w:rPr>
                <w:rFonts w:cs="Arial"/>
                <w:b/>
                <w:bCs/>
                <w:sz w:val="18"/>
                <w:szCs w:val="18"/>
                <w:lang w:eastAsia="cs-CZ"/>
              </w:rPr>
              <w:t>Produkt/Služba</w:t>
            </w:r>
          </w:p>
        </w:tc>
        <w:tc>
          <w:tcPr>
            <w:tcW w:w="1263" w:type="dxa"/>
            <w:tcBorders>
              <w:top w:val="single" w:sz="8" w:space="0" w:color="00000A"/>
            </w:tcBorders>
            <w:shd w:val="clear" w:color="000000" w:fill="DCF0F0"/>
            <w:vAlign w:val="center"/>
          </w:tcPr>
          <w:p w:rsidR="00945BBE" w:rsidRDefault="00945BBE" w:rsidP="00F602DD">
            <w:pPr>
              <w:suppressAutoHyphens w:val="0"/>
              <w:jc w:val="center"/>
              <w:rPr>
                <w:rFonts w:cs="Arial"/>
                <w:b/>
                <w:bCs/>
                <w:sz w:val="18"/>
                <w:szCs w:val="18"/>
                <w:lang w:eastAsia="cs-CZ"/>
              </w:rPr>
            </w:pPr>
            <w:r>
              <w:rPr>
                <w:rFonts w:cs="Arial"/>
                <w:b/>
                <w:bCs/>
                <w:sz w:val="18"/>
                <w:szCs w:val="18"/>
                <w:lang w:eastAsia="cs-CZ"/>
              </w:rPr>
              <w:t xml:space="preserve">Poskytovatel </w:t>
            </w:r>
          </w:p>
        </w:tc>
        <w:tc>
          <w:tcPr>
            <w:tcW w:w="1426" w:type="dxa"/>
            <w:tcBorders>
              <w:top w:val="single" w:sz="8" w:space="0" w:color="00000A"/>
            </w:tcBorders>
            <w:shd w:val="clear" w:color="000000" w:fill="DCF0F0"/>
            <w:vAlign w:val="center"/>
          </w:tcPr>
          <w:p w:rsidR="00945BBE" w:rsidRDefault="00ED2AE7" w:rsidP="00F602DD">
            <w:pPr>
              <w:suppressAutoHyphens w:val="0"/>
              <w:jc w:val="center"/>
              <w:rPr>
                <w:rFonts w:cs="Arial"/>
                <w:b/>
                <w:bCs/>
                <w:sz w:val="18"/>
                <w:szCs w:val="18"/>
                <w:lang w:eastAsia="cs-CZ"/>
              </w:rPr>
            </w:pPr>
            <w:r>
              <w:rPr>
                <w:rFonts w:cs="Arial"/>
                <w:b/>
                <w:bCs/>
                <w:sz w:val="18"/>
                <w:szCs w:val="18"/>
                <w:lang w:eastAsia="cs-CZ"/>
              </w:rPr>
              <w:t>Počet souč. přistupujících uživatelů</w:t>
            </w:r>
          </w:p>
        </w:tc>
        <w:tc>
          <w:tcPr>
            <w:tcW w:w="1227" w:type="dxa"/>
            <w:tcBorders>
              <w:top w:val="single" w:sz="8" w:space="0" w:color="00000A"/>
            </w:tcBorders>
            <w:shd w:val="clear" w:color="000000" w:fill="DCF0F0"/>
            <w:vAlign w:val="center"/>
          </w:tcPr>
          <w:p w:rsidR="00945BBE" w:rsidRDefault="00536E67" w:rsidP="00F602DD">
            <w:pPr>
              <w:suppressAutoHyphens w:val="0"/>
              <w:jc w:val="center"/>
              <w:rPr>
                <w:rFonts w:cs="Arial"/>
                <w:b/>
                <w:bCs/>
                <w:sz w:val="18"/>
                <w:szCs w:val="18"/>
                <w:lang w:eastAsia="cs-CZ"/>
              </w:rPr>
            </w:pPr>
            <w:r>
              <w:rPr>
                <w:rFonts w:cs="Arial"/>
                <w:b/>
                <w:bCs/>
                <w:sz w:val="18"/>
                <w:szCs w:val="18"/>
                <w:lang w:eastAsia="cs-CZ"/>
              </w:rPr>
              <w:t>Způsob akvizice</w:t>
            </w:r>
          </w:p>
        </w:tc>
        <w:tc>
          <w:tcPr>
            <w:tcW w:w="1171" w:type="dxa"/>
            <w:tcBorders>
              <w:top w:val="single" w:sz="8" w:space="0" w:color="00000A"/>
            </w:tcBorders>
            <w:shd w:val="clear" w:color="000000" w:fill="DCF0F0"/>
          </w:tcPr>
          <w:p w:rsidR="00945BBE" w:rsidRDefault="00945BBE" w:rsidP="00F602DD">
            <w:pPr>
              <w:suppressAutoHyphens w:val="0"/>
              <w:jc w:val="center"/>
              <w:rPr>
                <w:rFonts w:cs="Arial"/>
                <w:b/>
                <w:bCs/>
                <w:sz w:val="18"/>
                <w:szCs w:val="18"/>
                <w:lang w:eastAsia="cs-CZ"/>
              </w:rPr>
            </w:pPr>
            <w:r>
              <w:rPr>
                <w:rFonts w:cs="Arial"/>
                <w:b/>
                <w:bCs/>
                <w:sz w:val="18"/>
                <w:szCs w:val="18"/>
                <w:lang w:eastAsia="cs-CZ"/>
              </w:rPr>
              <w:t>Cena v zahraniční měně</w:t>
            </w:r>
          </w:p>
        </w:tc>
        <w:tc>
          <w:tcPr>
            <w:tcW w:w="1227" w:type="dxa"/>
            <w:tcBorders>
              <w:top w:val="single" w:sz="8" w:space="0" w:color="00000A"/>
            </w:tcBorders>
            <w:shd w:val="clear" w:color="000000" w:fill="DCF0F0"/>
            <w:vAlign w:val="center"/>
          </w:tcPr>
          <w:p w:rsidR="00945BBE" w:rsidRDefault="00945BBE" w:rsidP="00F602DD">
            <w:pPr>
              <w:suppressAutoHyphens w:val="0"/>
              <w:jc w:val="center"/>
              <w:rPr>
                <w:rFonts w:cs="Arial"/>
                <w:b/>
                <w:bCs/>
                <w:sz w:val="18"/>
                <w:szCs w:val="18"/>
                <w:lang w:eastAsia="cs-CZ"/>
              </w:rPr>
            </w:pPr>
            <w:r>
              <w:rPr>
                <w:rFonts w:cs="Arial"/>
                <w:b/>
                <w:bCs/>
                <w:sz w:val="18"/>
                <w:szCs w:val="18"/>
                <w:lang w:eastAsia="cs-CZ"/>
              </w:rPr>
              <w:t>Cena bez DPH</w:t>
            </w:r>
          </w:p>
        </w:tc>
        <w:tc>
          <w:tcPr>
            <w:tcW w:w="1557" w:type="dxa"/>
            <w:tcBorders>
              <w:top w:val="single" w:sz="8" w:space="0" w:color="00000A"/>
            </w:tcBorders>
            <w:shd w:val="clear" w:color="000000" w:fill="DCF0F0"/>
            <w:vAlign w:val="center"/>
          </w:tcPr>
          <w:p w:rsidR="00945BBE" w:rsidRDefault="00945BBE" w:rsidP="00F602DD">
            <w:pPr>
              <w:suppressAutoHyphens w:val="0"/>
              <w:jc w:val="center"/>
              <w:rPr>
                <w:rFonts w:cs="Arial"/>
                <w:b/>
                <w:bCs/>
                <w:sz w:val="18"/>
                <w:szCs w:val="18"/>
                <w:lang w:eastAsia="cs-CZ"/>
              </w:rPr>
            </w:pPr>
            <w:r>
              <w:rPr>
                <w:rFonts w:cs="Arial"/>
                <w:b/>
                <w:bCs/>
                <w:sz w:val="18"/>
                <w:szCs w:val="18"/>
                <w:lang w:eastAsia="cs-CZ"/>
              </w:rPr>
              <w:t>Cena vč. DPH</w:t>
            </w:r>
          </w:p>
        </w:tc>
      </w:tr>
      <w:tr w:rsidR="00945BBE" w:rsidTr="00ED2AE7">
        <w:trPr>
          <w:trHeight w:val="255"/>
        </w:trPr>
        <w:tc>
          <w:tcPr>
            <w:tcW w:w="2267" w:type="dxa"/>
            <w:tcMar>
              <w:left w:w="60" w:type="dxa"/>
            </w:tcMar>
            <w:vAlign w:val="center"/>
          </w:tcPr>
          <w:p w:rsidR="00945BBE" w:rsidRPr="00ED2AE7" w:rsidRDefault="00C92057" w:rsidP="00ED2AE7">
            <w:pPr>
              <w:suppressAutoHyphens w:val="0"/>
              <w:rPr>
                <w:rFonts w:cs="Arial"/>
                <w:sz w:val="18"/>
                <w:szCs w:val="18"/>
                <w:lang w:val="en-US" w:eastAsia="cs-CZ"/>
              </w:rPr>
            </w:pPr>
            <w:r w:rsidRPr="00ED2AE7">
              <w:rPr>
                <w:sz w:val="18"/>
                <w:szCs w:val="18"/>
              </w:rPr>
              <w:t xml:space="preserve">Taylor </w:t>
            </w:r>
            <w:r w:rsidRPr="00ED2AE7">
              <w:rPr>
                <w:sz w:val="18"/>
                <w:szCs w:val="18"/>
                <w:lang w:val="en-US"/>
              </w:rPr>
              <w:t xml:space="preserve">&amp; Francis eBooks  </w:t>
            </w:r>
          </w:p>
        </w:tc>
        <w:tc>
          <w:tcPr>
            <w:tcW w:w="1263" w:type="dxa"/>
            <w:vAlign w:val="center"/>
          </w:tcPr>
          <w:p w:rsidR="00945BBE" w:rsidRPr="00ED2AE7" w:rsidRDefault="00C92057" w:rsidP="00ED2AE7">
            <w:pPr>
              <w:suppressAutoHyphens w:val="0"/>
              <w:rPr>
                <w:rFonts w:cs="Arial"/>
                <w:sz w:val="18"/>
                <w:szCs w:val="18"/>
                <w:lang w:eastAsia="cs-CZ"/>
              </w:rPr>
            </w:pPr>
            <w:r w:rsidRPr="00ED2AE7">
              <w:rPr>
                <w:sz w:val="18"/>
                <w:szCs w:val="18"/>
              </w:rPr>
              <w:t xml:space="preserve">Taylor </w:t>
            </w:r>
            <w:r w:rsidRPr="00ED2AE7">
              <w:rPr>
                <w:sz w:val="18"/>
                <w:szCs w:val="18"/>
                <w:lang w:val="en-US"/>
              </w:rPr>
              <w:t>&amp; Francis</w:t>
            </w:r>
          </w:p>
        </w:tc>
        <w:tc>
          <w:tcPr>
            <w:tcW w:w="1426" w:type="dxa"/>
            <w:vAlign w:val="center"/>
          </w:tcPr>
          <w:p w:rsidR="00945BBE" w:rsidRPr="00ED2AE7" w:rsidRDefault="00C92057" w:rsidP="00ED2AE7">
            <w:pPr>
              <w:suppressAutoHyphens w:val="0"/>
              <w:rPr>
                <w:rFonts w:cs="Arial"/>
                <w:sz w:val="18"/>
                <w:szCs w:val="18"/>
                <w:lang w:eastAsia="cs-CZ"/>
              </w:rPr>
            </w:pPr>
            <w:r w:rsidRPr="00ED2AE7">
              <w:rPr>
                <w:sz w:val="18"/>
                <w:szCs w:val="18"/>
                <w:lang w:val="en-US"/>
              </w:rPr>
              <w:t>Neome</w:t>
            </w:r>
            <w:r w:rsidRPr="00ED2AE7">
              <w:rPr>
                <w:sz w:val="18"/>
                <w:szCs w:val="18"/>
              </w:rPr>
              <w:t>zený</w:t>
            </w:r>
          </w:p>
        </w:tc>
        <w:tc>
          <w:tcPr>
            <w:tcW w:w="1227" w:type="dxa"/>
            <w:vAlign w:val="center"/>
          </w:tcPr>
          <w:p w:rsidR="00945BBE" w:rsidRPr="00ED2AE7" w:rsidRDefault="00C92057" w:rsidP="00ED2AE7">
            <w:pPr>
              <w:suppressAutoHyphens w:val="0"/>
              <w:rPr>
                <w:rFonts w:cs="Arial"/>
                <w:sz w:val="18"/>
                <w:szCs w:val="18"/>
                <w:lang w:eastAsia="cs-CZ"/>
              </w:rPr>
            </w:pPr>
            <w:r w:rsidRPr="00ED2AE7">
              <w:rPr>
                <w:sz w:val="18"/>
                <w:szCs w:val="18"/>
                <w:lang w:val="en-US"/>
              </w:rPr>
              <w:t>Evidence-based selection</w:t>
            </w:r>
          </w:p>
        </w:tc>
        <w:tc>
          <w:tcPr>
            <w:tcW w:w="1171" w:type="dxa"/>
          </w:tcPr>
          <w:p w:rsidR="00945BBE" w:rsidRPr="00ED2AE7" w:rsidRDefault="00945BBE" w:rsidP="00ED2AE7">
            <w:pPr>
              <w:suppressAutoHyphens w:val="0"/>
              <w:rPr>
                <w:rFonts w:cs="Arial"/>
                <w:sz w:val="18"/>
                <w:szCs w:val="18"/>
                <w:lang w:eastAsia="cs-CZ"/>
              </w:rPr>
            </w:pPr>
          </w:p>
          <w:p w:rsidR="00945BBE" w:rsidRPr="00ED2AE7" w:rsidRDefault="00C92057" w:rsidP="00ED2AE7">
            <w:pPr>
              <w:suppressAutoHyphens w:val="0"/>
              <w:rPr>
                <w:rFonts w:cs="Arial"/>
                <w:sz w:val="18"/>
                <w:szCs w:val="18"/>
                <w:lang w:eastAsia="cs-CZ"/>
              </w:rPr>
            </w:pPr>
            <w:r w:rsidRPr="00ED2AE7">
              <w:rPr>
                <w:rFonts w:cs="Arial"/>
                <w:sz w:val="18"/>
                <w:szCs w:val="18"/>
                <w:lang w:eastAsia="cs-CZ"/>
              </w:rPr>
              <w:t>130 000 EUR</w:t>
            </w:r>
          </w:p>
        </w:tc>
        <w:tc>
          <w:tcPr>
            <w:tcW w:w="1227" w:type="dxa"/>
            <w:vAlign w:val="center"/>
          </w:tcPr>
          <w:p w:rsidR="00945BBE" w:rsidRPr="00ED2AE7" w:rsidRDefault="00ED2AE7" w:rsidP="00ED2AE7">
            <w:pPr>
              <w:suppressAutoHyphens w:val="0"/>
              <w:rPr>
                <w:rFonts w:cs="Arial"/>
                <w:sz w:val="18"/>
                <w:szCs w:val="18"/>
                <w:lang w:eastAsia="cs-CZ"/>
              </w:rPr>
            </w:pPr>
            <w:r w:rsidRPr="00ED2AE7">
              <w:rPr>
                <w:rFonts w:cs="Arial"/>
                <w:sz w:val="18"/>
                <w:szCs w:val="18"/>
                <w:lang w:eastAsia="cs-CZ"/>
              </w:rPr>
              <w:t>3 413 410 Kč</w:t>
            </w:r>
          </w:p>
        </w:tc>
        <w:tc>
          <w:tcPr>
            <w:tcW w:w="1557" w:type="dxa"/>
            <w:vAlign w:val="center"/>
          </w:tcPr>
          <w:p w:rsidR="00945BBE" w:rsidRPr="00ED2AE7" w:rsidRDefault="00ED2AE7" w:rsidP="00ED2AE7">
            <w:pPr>
              <w:suppressAutoHyphens w:val="0"/>
              <w:rPr>
                <w:rFonts w:cs="Arial"/>
                <w:sz w:val="18"/>
                <w:szCs w:val="18"/>
                <w:lang w:eastAsia="cs-CZ"/>
              </w:rPr>
            </w:pPr>
            <w:r w:rsidRPr="00ED2AE7">
              <w:rPr>
                <w:rFonts w:cs="Arial"/>
                <w:sz w:val="18"/>
                <w:szCs w:val="18"/>
                <w:lang w:eastAsia="cs-CZ"/>
              </w:rPr>
              <w:t>4 130 226,10 Kč</w:t>
            </w:r>
          </w:p>
        </w:tc>
      </w:tr>
      <w:tr w:rsidR="00945BBE" w:rsidTr="00ED2AE7">
        <w:trPr>
          <w:trHeight w:hRule="exact" w:val="23"/>
        </w:trPr>
        <w:tc>
          <w:tcPr>
            <w:tcW w:w="2267" w:type="dxa"/>
            <w:vAlign w:val="center"/>
          </w:tcPr>
          <w:p w:rsidR="00945BBE" w:rsidRPr="00ED2AE7" w:rsidRDefault="00945BBE" w:rsidP="00F602DD">
            <w:pPr>
              <w:suppressAutoHyphens w:val="0"/>
              <w:rPr>
                <w:rFonts w:cs="Arial"/>
                <w:sz w:val="18"/>
                <w:szCs w:val="18"/>
                <w:lang w:eastAsia="cs-CZ"/>
              </w:rPr>
            </w:pPr>
          </w:p>
        </w:tc>
        <w:tc>
          <w:tcPr>
            <w:tcW w:w="1263" w:type="dxa"/>
            <w:vAlign w:val="center"/>
          </w:tcPr>
          <w:p w:rsidR="00945BBE" w:rsidRPr="00ED2AE7" w:rsidRDefault="00945BBE" w:rsidP="00F602DD">
            <w:pPr>
              <w:suppressAutoHyphens w:val="0"/>
              <w:rPr>
                <w:rFonts w:cs="Arial"/>
                <w:sz w:val="18"/>
                <w:szCs w:val="18"/>
                <w:lang w:eastAsia="cs-CZ"/>
              </w:rPr>
            </w:pPr>
          </w:p>
        </w:tc>
        <w:tc>
          <w:tcPr>
            <w:tcW w:w="1426" w:type="dxa"/>
            <w:vAlign w:val="center"/>
          </w:tcPr>
          <w:p w:rsidR="00945BBE" w:rsidRPr="00ED2AE7" w:rsidRDefault="00945BBE" w:rsidP="00F602DD">
            <w:pPr>
              <w:suppressAutoHyphens w:val="0"/>
              <w:jc w:val="center"/>
              <w:rPr>
                <w:rFonts w:cs="Arial"/>
                <w:sz w:val="18"/>
                <w:szCs w:val="18"/>
                <w:lang w:eastAsia="cs-CZ"/>
              </w:rPr>
            </w:pPr>
          </w:p>
        </w:tc>
        <w:tc>
          <w:tcPr>
            <w:tcW w:w="1227" w:type="dxa"/>
            <w:vAlign w:val="center"/>
          </w:tcPr>
          <w:p w:rsidR="00945BBE" w:rsidRPr="00ED2AE7" w:rsidRDefault="00945BBE" w:rsidP="00F602DD">
            <w:pPr>
              <w:suppressAutoHyphens w:val="0"/>
              <w:jc w:val="center"/>
              <w:rPr>
                <w:rFonts w:cs="Arial"/>
                <w:sz w:val="18"/>
                <w:szCs w:val="18"/>
                <w:lang w:eastAsia="cs-CZ"/>
              </w:rPr>
            </w:pPr>
          </w:p>
        </w:tc>
        <w:tc>
          <w:tcPr>
            <w:tcW w:w="1171" w:type="dxa"/>
          </w:tcPr>
          <w:p w:rsidR="00945BBE" w:rsidRPr="00ED2AE7" w:rsidRDefault="00945BBE" w:rsidP="00F602DD">
            <w:pPr>
              <w:suppressAutoHyphens w:val="0"/>
              <w:jc w:val="center"/>
              <w:rPr>
                <w:rFonts w:cs="Arial"/>
                <w:sz w:val="18"/>
                <w:szCs w:val="18"/>
                <w:lang w:eastAsia="cs-CZ"/>
              </w:rPr>
            </w:pPr>
          </w:p>
        </w:tc>
        <w:tc>
          <w:tcPr>
            <w:tcW w:w="1227" w:type="dxa"/>
            <w:vAlign w:val="center"/>
          </w:tcPr>
          <w:p w:rsidR="00945BBE" w:rsidRPr="00ED2AE7" w:rsidRDefault="00945BBE" w:rsidP="00F602DD">
            <w:pPr>
              <w:suppressAutoHyphens w:val="0"/>
              <w:jc w:val="center"/>
              <w:rPr>
                <w:rFonts w:cs="Arial"/>
                <w:sz w:val="18"/>
                <w:szCs w:val="18"/>
                <w:lang w:eastAsia="cs-CZ"/>
              </w:rPr>
            </w:pPr>
          </w:p>
        </w:tc>
        <w:tc>
          <w:tcPr>
            <w:tcW w:w="1557" w:type="dxa"/>
            <w:vAlign w:val="center"/>
          </w:tcPr>
          <w:p w:rsidR="00945BBE" w:rsidRPr="00ED2AE7" w:rsidRDefault="00945BBE" w:rsidP="00F602DD">
            <w:pPr>
              <w:suppressAutoHyphens w:val="0"/>
              <w:jc w:val="center"/>
              <w:rPr>
                <w:rFonts w:cs="Arial"/>
                <w:sz w:val="18"/>
                <w:szCs w:val="18"/>
                <w:lang w:eastAsia="cs-CZ"/>
              </w:rPr>
            </w:pPr>
          </w:p>
        </w:tc>
      </w:tr>
      <w:tr w:rsidR="00945BBE" w:rsidTr="00ED2AE7">
        <w:trPr>
          <w:trHeight w:hRule="exact" w:val="23"/>
        </w:trPr>
        <w:tc>
          <w:tcPr>
            <w:tcW w:w="2267" w:type="dxa"/>
            <w:vAlign w:val="center"/>
          </w:tcPr>
          <w:p w:rsidR="00945BBE" w:rsidRPr="00ED2AE7" w:rsidRDefault="00945BBE" w:rsidP="00F602DD">
            <w:pPr>
              <w:suppressAutoHyphens w:val="0"/>
              <w:jc w:val="right"/>
              <w:rPr>
                <w:rFonts w:cs="Arial"/>
                <w:b/>
                <w:bCs/>
                <w:sz w:val="18"/>
                <w:szCs w:val="18"/>
                <w:lang w:eastAsia="cs-CZ"/>
              </w:rPr>
            </w:pPr>
          </w:p>
        </w:tc>
        <w:tc>
          <w:tcPr>
            <w:tcW w:w="1263" w:type="dxa"/>
            <w:vAlign w:val="center"/>
          </w:tcPr>
          <w:p w:rsidR="00945BBE" w:rsidRPr="00ED2AE7" w:rsidRDefault="00945BBE" w:rsidP="00F602DD">
            <w:pPr>
              <w:suppressAutoHyphens w:val="0"/>
              <w:jc w:val="right"/>
              <w:rPr>
                <w:rFonts w:cs="Arial"/>
                <w:b/>
                <w:bCs/>
                <w:sz w:val="18"/>
                <w:szCs w:val="18"/>
                <w:lang w:eastAsia="cs-CZ"/>
              </w:rPr>
            </w:pPr>
          </w:p>
        </w:tc>
        <w:tc>
          <w:tcPr>
            <w:tcW w:w="1426" w:type="dxa"/>
            <w:vAlign w:val="center"/>
          </w:tcPr>
          <w:p w:rsidR="00945BBE" w:rsidRPr="00ED2AE7" w:rsidRDefault="00945BBE" w:rsidP="00F602DD">
            <w:pPr>
              <w:suppressAutoHyphens w:val="0"/>
              <w:jc w:val="center"/>
              <w:rPr>
                <w:rFonts w:cs="Arial"/>
                <w:sz w:val="18"/>
                <w:szCs w:val="18"/>
                <w:lang w:eastAsia="cs-CZ"/>
              </w:rPr>
            </w:pPr>
          </w:p>
        </w:tc>
        <w:tc>
          <w:tcPr>
            <w:tcW w:w="1227" w:type="dxa"/>
            <w:vAlign w:val="center"/>
          </w:tcPr>
          <w:p w:rsidR="00945BBE" w:rsidRPr="00ED2AE7" w:rsidRDefault="00945BBE" w:rsidP="00F602DD">
            <w:pPr>
              <w:suppressAutoHyphens w:val="0"/>
              <w:jc w:val="center"/>
              <w:rPr>
                <w:rFonts w:cs="Arial"/>
                <w:sz w:val="18"/>
                <w:szCs w:val="18"/>
                <w:lang w:eastAsia="cs-CZ"/>
              </w:rPr>
            </w:pPr>
          </w:p>
        </w:tc>
        <w:tc>
          <w:tcPr>
            <w:tcW w:w="1171" w:type="dxa"/>
          </w:tcPr>
          <w:p w:rsidR="00945BBE" w:rsidRPr="00ED2AE7" w:rsidRDefault="00945BBE" w:rsidP="00F602DD">
            <w:pPr>
              <w:suppressAutoHyphens w:val="0"/>
              <w:rPr>
                <w:rFonts w:cs="Arial"/>
                <w:b/>
                <w:bCs/>
                <w:sz w:val="18"/>
                <w:szCs w:val="18"/>
                <w:lang w:eastAsia="cs-CZ"/>
              </w:rPr>
            </w:pPr>
          </w:p>
        </w:tc>
        <w:tc>
          <w:tcPr>
            <w:tcW w:w="1227" w:type="dxa"/>
            <w:vAlign w:val="center"/>
          </w:tcPr>
          <w:p w:rsidR="00945BBE" w:rsidRPr="00ED2AE7" w:rsidRDefault="00945BBE" w:rsidP="00F602DD">
            <w:pPr>
              <w:suppressAutoHyphens w:val="0"/>
              <w:rPr>
                <w:rFonts w:cs="Arial"/>
                <w:b/>
                <w:bCs/>
                <w:sz w:val="18"/>
                <w:szCs w:val="18"/>
                <w:lang w:eastAsia="cs-CZ"/>
              </w:rPr>
            </w:pPr>
          </w:p>
        </w:tc>
        <w:tc>
          <w:tcPr>
            <w:tcW w:w="1557" w:type="dxa"/>
            <w:vAlign w:val="center"/>
          </w:tcPr>
          <w:p w:rsidR="00945BBE" w:rsidRPr="00ED2AE7" w:rsidRDefault="00945BBE" w:rsidP="00F602DD">
            <w:pPr>
              <w:suppressAutoHyphens w:val="0"/>
              <w:rPr>
                <w:rFonts w:cs="Arial"/>
                <w:b/>
                <w:bCs/>
                <w:color w:val="FF0000"/>
                <w:sz w:val="18"/>
                <w:szCs w:val="18"/>
                <w:lang w:eastAsia="cs-CZ"/>
              </w:rPr>
            </w:pPr>
          </w:p>
        </w:tc>
      </w:tr>
      <w:tr w:rsidR="00945BBE" w:rsidTr="00ED2AE7">
        <w:trPr>
          <w:trHeight w:val="255"/>
        </w:trPr>
        <w:tc>
          <w:tcPr>
            <w:tcW w:w="2267" w:type="dxa"/>
            <w:tcBorders>
              <w:left w:val="single" w:sz="4" w:space="0" w:color="00000A"/>
            </w:tcBorders>
            <w:tcMar>
              <w:left w:w="65" w:type="dxa"/>
            </w:tcMar>
            <w:vAlign w:val="center"/>
          </w:tcPr>
          <w:p w:rsidR="00945BBE" w:rsidRPr="00ED2AE7" w:rsidRDefault="00945BBE" w:rsidP="00F602DD">
            <w:pPr>
              <w:suppressAutoHyphens w:val="0"/>
              <w:rPr>
                <w:rFonts w:cs="Arial"/>
                <w:sz w:val="18"/>
                <w:szCs w:val="18"/>
                <w:lang w:eastAsia="cs-CZ"/>
              </w:rPr>
            </w:pPr>
            <w:r w:rsidRPr="00ED2AE7">
              <w:rPr>
                <w:rFonts w:cs="Arial"/>
                <w:sz w:val="18"/>
                <w:szCs w:val="18"/>
                <w:lang w:eastAsia="cs-CZ"/>
              </w:rPr>
              <w:t>Použitá sazba DPH</w:t>
            </w:r>
          </w:p>
        </w:tc>
        <w:tc>
          <w:tcPr>
            <w:tcW w:w="1263" w:type="dxa"/>
            <w:vAlign w:val="center"/>
          </w:tcPr>
          <w:p w:rsidR="00945BBE" w:rsidRPr="00ED2AE7" w:rsidRDefault="00945BBE" w:rsidP="00F602DD">
            <w:pPr>
              <w:suppressAutoHyphens w:val="0"/>
              <w:jc w:val="right"/>
              <w:rPr>
                <w:rFonts w:cs="Arial"/>
                <w:sz w:val="18"/>
                <w:szCs w:val="18"/>
                <w:lang w:eastAsia="cs-CZ"/>
              </w:rPr>
            </w:pPr>
            <w:r w:rsidRPr="00ED2AE7">
              <w:rPr>
                <w:rFonts w:cs="Arial"/>
                <w:sz w:val="18"/>
                <w:szCs w:val="18"/>
                <w:lang w:eastAsia="cs-CZ"/>
              </w:rPr>
              <w:t>21%</w:t>
            </w:r>
          </w:p>
        </w:tc>
        <w:tc>
          <w:tcPr>
            <w:tcW w:w="1426" w:type="dxa"/>
            <w:vAlign w:val="center"/>
          </w:tcPr>
          <w:p w:rsidR="00945BBE" w:rsidRPr="00ED2AE7" w:rsidRDefault="00945BBE" w:rsidP="00F602DD">
            <w:pPr>
              <w:suppressAutoHyphens w:val="0"/>
              <w:jc w:val="center"/>
              <w:rPr>
                <w:rFonts w:cs="Arial"/>
                <w:sz w:val="18"/>
                <w:szCs w:val="18"/>
                <w:lang w:eastAsia="cs-CZ"/>
              </w:rPr>
            </w:pPr>
          </w:p>
        </w:tc>
        <w:tc>
          <w:tcPr>
            <w:tcW w:w="1227" w:type="dxa"/>
            <w:vAlign w:val="center"/>
          </w:tcPr>
          <w:p w:rsidR="00945BBE" w:rsidRPr="00ED2AE7" w:rsidRDefault="00945BBE" w:rsidP="00F602DD">
            <w:pPr>
              <w:suppressAutoHyphens w:val="0"/>
              <w:jc w:val="center"/>
              <w:rPr>
                <w:rFonts w:cs="Arial"/>
                <w:sz w:val="18"/>
                <w:szCs w:val="18"/>
                <w:lang w:eastAsia="cs-CZ"/>
              </w:rPr>
            </w:pPr>
          </w:p>
        </w:tc>
        <w:tc>
          <w:tcPr>
            <w:tcW w:w="1171" w:type="dxa"/>
          </w:tcPr>
          <w:p w:rsidR="00945BBE" w:rsidRPr="00ED2AE7" w:rsidRDefault="00945BBE" w:rsidP="00F602DD">
            <w:pPr>
              <w:suppressAutoHyphens w:val="0"/>
              <w:rPr>
                <w:rFonts w:cs="Arial"/>
                <w:b/>
                <w:bCs/>
                <w:sz w:val="18"/>
                <w:szCs w:val="18"/>
                <w:lang w:eastAsia="cs-CZ"/>
              </w:rPr>
            </w:pPr>
          </w:p>
        </w:tc>
        <w:tc>
          <w:tcPr>
            <w:tcW w:w="1227" w:type="dxa"/>
            <w:vAlign w:val="center"/>
          </w:tcPr>
          <w:p w:rsidR="00945BBE" w:rsidRPr="00ED2AE7" w:rsidRDefault="00945BBE" w:rsidP="00F602DD">
            <w:pPr>
              <w:suppressAutoHyphens w:val="0"/>
              <w:rPr>
                <w:rFonts w:cs="Arial"/>
                <w:b/>
                <w:bCs/>
                <w:sz w:val="18"/>
                <w:szCs w:val="18"/>
                <w:lang w:eastAsia="cs-CZ"/>
              </w:rPr>
            </w:pPr>
          </w:p>
        </w:tc>
        <w:tc>
          <w:tcPr>
            <w:tcW w:w="1557" w:type="dxa"/>
            <w:vAlign w:val="center"/>
          </w:tcPr>
          <w:p w:rsidR="00945BBE" w:rsidRPr="00ED2AE7" w:rsidRDefault="00945BBE" w:rsidP="00F602DD">
            <w:pPr>
              <w:suppressAutoHyphens w:val="0"/>
              <w:rPr>
                <w:rFonts w:cs="Arial"/>
                <w:b/>
                <w:bCs/>
                <w:sz w:val="18"/>
                <w:szCs w:val="18"/>
                <w:lang w:eastAsia="cs-CZ"/>
              </w:rPr>
            </w:pPr>
          </w:p>
        </w:tc>
      </w:tr>
      <w:tr w:rsidR="00945BBE" w:rsidTr="00ED2AE7">
        <w:trPr>
          <w:trHeight w:hRule="exact" w:val="23"/>
        </w:trPr>
        <w:tc>
          <w:tcPr>
            <w:tcW w:w="2267" w:type="dxa"/>
            <w:vAlign w:val="center"/>
          </w:tcPr>
          <w:p w:rsidR="00945BBE" w:rsidRDefault="00945BBE" w:rsidP="00F602DD">
            <w:pPr>
              <w:suppressAutoHyphens w:val="0"/>
              <w:rPr>
                <w:rFonts w:cs="Arial"/>
                <w:b/>
                <w:bCs/>
                <w:sz w:val="18"/>
                <w:szCs w:val="18"/>
                <w:lang w:eastAsia="cs-CZ"/>
              </w:rPr>
            </w:pPr>
          </w:p>
        </w:tc>
        <w:tc>
          <w:tcPr>
            <w:tcW w:w="1263" w:type="dxa"/>
            <w:vAlign w:val="center"/>
          </w:tcPr>
          <w:p w:rsidR="00945BBE" w:rsidRDefault="00945BBE" w:rsidP="00F602DD">
            <w:pPr>
              <w:suppressAutoHyphens w:val="0"/>
              <w:rPr>
                <w:rFonts w:cs="Arial"/>
                <w:sz w:val="14"/>
                <w:szCs w:val="14"/>
                <w:lang w:eastAsia="cs-CZ"/>
              </w:rPr>
            </w:pPr>
          </w:p>
        </w:tc>
        <w:tc>
          <w:tcPr>
            <w:tcW w:w="1426" w:type="dxa"/>
            <w:vAlign w:val="center"/>
          </w:tcPr>
          <w:p w:rsidR="00945BBE" w:rsidRDefault="00945BBE" w:rsidP="00F602DD">
            <w:pPr>
              <w:suppressAutoHyphens w:val="0"/>
              <w:rPr>
                <w:rFonts w:cs="Arial"/>
                <w:sz w:val="14"/>
                <w:szCs w:val="14"/>
                <w:lang w:eastAsia="cs-CZ"/>
              </w:rPr>
            </w:pPr>
          </w:p>
        </w:tc>
        <w:tc>
          <w:tcPr>
            <w:tcW w:w="1227" w:type="dxa"/>
            <w:vAlign w:val="center"/>
          </w:tcPr>
          <w:p w:rsidR="00945BBE" w:rsidRDefault="00945BBE" w:rsidP="00F602DD">
            <w:pPr>
              <w:suppressAutoHyphens w:val="0"/>
              <w:rPr>
                <w:rFonts w:cs="Arial"/>
                <w:sz w:val="14"/>
                <w:szCs w:val="14"/>
                <w:lang w:eastAsia="cs-CZ"/>
              </w:rPr>
            </w:pPr>
          </w:p>
        </w:tc>
        <w:tc>
          <w:tcPr>
            <w:tcW w:w="1171" w:type="dxa"/>
          </w:tcPr>
          <w:p w:rsidR="00945BBE" w:rsidRDefault="00945BBE" w:rsidP="00F602DD">
            <w:pPr>
              <w:suppressAutoHyphens w:val="0"/>
              <w:rPr>
                <w:rFonts w:cs="Arial"/>
                <w:sz w:val="14"/>
                <w:szCs w:val="14"/>
                <w:lang w:eastAsia="cs-CZ"/>
              </w:rPr>
            </w:pPr>
          </w:p>
        </w:tc>
        <w:tc>
          <w:tcPr>
            <w:tcW w:w="1227" w:type="dxa"/>
            <w:vAlign w:val="center"/>
          </w:tcPr>
          <w:p w:rsidR="00945BBE" w:rsidRDefault="00945BBE" w:rsidP="00F602DD">
            <w:pPr>
              <w:suppressAutoHyphens w:val="0"/>
              <w:rPr>
                <w:rFonts w:cs="Arial"/>
                <w:sz w:val="14"/>
                <w:szCs w:val="14"/>
                <w:lang w:eastAsia="cs-CZ"/>
              </w:rPr>
            </w:pPr>
          </w:p>
        </w:tc>
        <w:tc>
          <w:tcPr>
            <w:tcW w:w="1557" w:type="dxa"/>
            <w:vAlign w:val="center"/>
          </w:tcPr>
          <w:p w:rsidR="00945BBE" w:rsidRDefault="00945BBE" w:rsidP="00F602DD">
            <w:pPr>
              <w:suppressAutoHyphens w:val="0"/>
              <w:rPr>
                <w:rFonts w:cs="Arial"/>
                <w:sz w:val="18"/>
                <w:szCs w:val="18"/>
                <w:lang w:eastAsia="cs-CZ"/>
              </w:rPr>
            </w:pPr>
          </w:p>
        </w:tc>
      </w:tr>
    </w:tbl>
    <w:p w:rsidR="00BA7B36" w:rsidRPr="00ED2AE7" w:rsidRDefault="00BA7B36" w:rsidP="00536E67">
      <w:pPr>
        <w:pStyle w:val="Tlotextu"/>
        <w:jc w:val="both"/>
        <w:rPr>
          <w:color w:val="auto"/>
          <w:sz w:val="20"/>
          <w:szCs w:val="20"/>
        </w:rPr>
      </w:pPr>
      <w:r w:rsidRPr="00ED2AE7">
        <w:rPr>
          <w:color w:val="auto"/>
          <w:sz w:val="20"/>
          <w:szCs w:val="20"/>
        </w:rPr>
        <w:t xml:space="preserve">Použitý kurz </w:t>
      </w:r>
      <w:r w:rsidR="00C92057" w:rsidRPr="00ED2AE7">
        <w:rPr>
          <w:color w:val="auto"/>
          <w:sz w:val="20"/>
          <w:szCs w:val="20"/>
        </w:rPr>
        <w:t>UniCredit Bank Czech Republic and Slovakia, a.s. pro 11. 12. 2017</w:t>
      </w:r>
    </w:p>
    <w:p w:rsidR="00BA7B36" w:rsidRPr="00ED2AE7" w:rsidRDefault="00C92057" w:rsidP="00536E67">
      <w:pPr>
        <w:pStyle w:val="Tlotextu"/>
        <w:jc w:val="both"/>
        <w:rPr>
          <w:color w:val="auto"/>
          <w:sz w:val="20"/>
          <w:szCs w:val="20"/>
        </w:rPr>
      </w:pPr>
      <w:r w:rsidRPr="00ED2AE7">
        <w:rPr>
          <w:color w:val="auto"/>
          <w:sz w:val="20"/>
          <w:szCs w:val="20"/>
        </w:rPr>
        <w:t>EUR</w:t>
      </w:r>
      <w:r w:rsidR="00BA7B36" w:rsidRPr="00ED2AE7">
        <w:rPr>
          <w:color w:val="auto"/>
          <w:sz w:val="20"/>
          <w:szCs w:val="20"/>
        </w:rPr>
        <w:t xml:space="preserve"> = </w:t>
      </w:r>
      <w:r w:rsidRPr="00ED2AE7">
        <w:rPr>
          <w:color w:val="auto"/>
          <w:sz w:val="20"/>
          <w:szCs w:val="20"/>
        </w:rPr>
        <w:t xml:space="preserve">26,257 </w:t>
      </w:r>
      <w:r w:rsidR="00BA7B36" w:rsidRPr="00ED2AE7">
        <w:rPr>
          <w:color w:val="auto"/>
          <w:sz w:val="20"/>
          <w:szCs w:val="20"/>
        </w:rPr>
        <w:t>Kč</w:t>
      </w:r>
    </w:p>
    <w:p w:rsidR="00B41B6D" w:rsidRPr="00ED2AE7" w:rsidRDefault="00945BBE" w:rsidP="00536E67">
      <w:pPr>
        <w:pStyle w:val="Tlotextu"/>
        <w:jc w:val="both"/>
        <w:rPr>
          <w:color w:val="auto"/>
          <w:sz w:val="20"/>
          <w:szCs w:val="20"/>
        </w:rPr>
      </w:pPr>
      <w:r w:rsidRPr="00ED2AE7">
        <w:rPr>
          <w:color w:val="auto"/>
          <w:sz w:val="20"/>
          <w:szCs w:val="20"/>
        </w:rPr>
        <w:t xml:space="preserve">Model </w:t>
      </w:r>
      <w:r w:rsidRPr="00ED2AE7">
        <w:rPr>
          <w:color w:val="auto"/>
          <w:sz w:val="20"/>
          <w:szCs w:val="20"/>
          <w:lang w:eastAsia="cs-CZ"/>
        </w:rPr>
        <w:t xml:space="preserve">Evidence-based </w:t>
      </w:r>
      <w:r w:rsidR="00C92057" w:rsidRPr="00ED2AE7">
        <w:rPr>
          <w:color w:val="auto"/>
          <w:sz w:val="20"/>
          <w:szCs w:val="20"/>
          <w:lang w:eastAsia="cs-CZ"/>
        </w:rPr>
        <w:t>selection</w:t>
      </w:r>
      <w:r w:rsidRPr="00ED2AE7">
        <w:rPr>
          <w:color w:val="auto"/>
          <w:sz w:val="20"/>
          <w:szCs w:val="20"/>
          <w:lang w:eastAsia="cs-CZ"/>
        </w:rPr>
        <w:t xml:space="preserve"> umožňuje odběrateli </w:t>
      </w:r>
      <w:r w:rsidR="00C92057" w:rsidRPr="00ED2AE7">
        <w:rPr>
          <w:color w:val="auto"/>
          <w:sz w:val="20"/>
          <w:szCs w:val="20"/>
          <w:lang w:eastAsia="cs-CZ"/>
        </w:rPr>
        <w:t>dvanáctiměsíční</w:t>
      </w:r>
      <w:r w:rsidRPr="00ED2AE7">
        <w:rPr>
          <w:color w:val="auto"/>
          <w:sz w:val="20"/>
          <w:szCs w:val="20"/>
          <w:lang w:eastAsia="cs-CZ"/>
        </w:rPr>
        <w:t xml:space="preserve"> přístup k</w:t>
      </w:r>
      <w:r w:rsidR="00C92057" w:rsidRPr="00ED2AE7">
        <w:rPr>
          <w:color w:val="auto"/>
          <w:sz w:val="20"/>
          <w:szCs w:val="20"/>
          <w:lang w:eastAsia="cs-CZ"/>
        </w:rPr>
        <w:t xml:space="preserve"> odběratelem</w:t>
      </w:r>
      <w:r w:rsidRPr="00ED2AE7">
        <w:rPr>
          <w:color w:val="auto"/>
          <w:sz w:val="20"/>
          <w:szCs w:val="20"/>
          <w:lang w:eastAsia="cs-CZ"/>
        </w:rPr>
        <w:t xml:space="preserve"> </w:t>
      </w:r>
      <w:r w:rsidR="00C92057" w:rsidRPr="00ED2AE7">
        <w:rPr>
          <w:color w:val="auto"/>
          <w:sz w:val="20"/>
          <w:szCs w:val="20"/>
          <w:lang w:eastAsia="cs-CZ"/>
        </w:rPr>
        <w:t xml:space="preserve">vybraným </w:t>
      </w:r>
      <w:r w:rsidRPr="00ED2AE7">
        <w:rPr>
          <w:color w:val="auto"/>
          <w:sz w:val="20"/>
          <w:szCs w:val="20"/>
          <w:lang w:eastAsia="cs-CZ"/>
        </w:rPr>
        <w:t>titulům</w:t>
      </w:r>
      <w:r w:rsidR="00C92057" w:rsidRPr="00ED2AE7">
        <w:rPr>
          <w:color w:val="auto"/>
          <w:sz w:val="20"/>
          <w:szCs w:val="20"/>
          <w:lang w:eastAsia="cs-CZ"/>
        </w:rPr>
        <w:t xml:space="preserve"> na platformě Taylor &amp; Franci</w:t>
      </w:r>
      <w:r w:rsidRPr="00ED2AE7">
        <w:rPr>
          <w:color w:val="auto"/>
          <w:sz w:val="20"/>
          <w:szCs w:val="20"/>
        </w:rPr>
        <w:t xml:space="preserve"> a následně, na základě </w:t>
      </w:r>
      <w:r w:rsidR="00B41B6D" w:rsidRPr="00ED2AE7">
        <w:rPr>
          <w:color w:val="auto"/>
          <w:sz w:val="20"/>
          <w:szCs w:val="20"/>
        </w:rPr>
        <w:t xml:space="preserve">detailních </w:t>
      </w:r>
      <w:r w:rsidRPr="00ED2AE7">
        <w:rPr>
          <w:color w:val="auto"/>
          <w:sz w:val="20"/>
          <w:szCs w:val="20"/>
        </w:rPr>
        <w:t>statistik</w:t>
      </w:r>
      <w:r w:rsidR="00536E67" w:rsidRPr="00ED2AE7">
        <w:rPr>
          <w:color w:val="auto"/>
          <w:sz w:val="20"/>
          <w:szCs w:val="20"/>
        </w:rPr>
        <w:t xml:space="preserve"> </w:t>
      </w:r>
      <w:r w:rsidRPr="00ED2AE7">
        <w:rPr>
          <w:color w:val="auto"/>
          <w:sz w:val="20"/>
          <w:szCs w:val="20"/>
        </w:rPr>
        <w:t xml:space="preserve">využití, výběr nejčastěji využívaných titulů, ke kterým odběratel získá přístup na neomezenou dobu. </w:t>
      </w:r>
      <w:r w:rsidR="00536E67" w:rsidRPr="00ED2AE7">
        <w:rPr>
          <w:color w:val="auto"/>
          <w:sz w:val="20"/>
          <w:szCs w:val="20"/>
        </w:rPr>
        <w:t>Maximální výše celkové částky za vybrané tituly odpovídá výše uvedené ceně v zahraniční měně</w:t>
      </w:r>
      <w:r w:rsidR="005B4066" w:rsidRPr="00ED2AE7">
        <w:rPr>
          <w:color w:val="auto"/>
          <w:sz w:val="20"/>
          <w:szCs w:val="20"/>
        </w:rPr>
        <w:t xml:space="preserve"> (</w:t>
      </w:r>
      <w:r w:rsidR="00C92057" w:rsidRPr="00ED2AE7">
        <w:rPr>
          <w:color w:val="auto"/>
          <w:sz w:val="20"/>
          <w:szCs w:val="20"/>
        </w:rPr>
        <w:t>130 000 EUR</w:t>
      </w:r>
      <w:r w:rsidR="005B4066" w:rsidRPr="00ED2AE7">
        <w:rPr>
          <w:color w:val="auto"/>
          <w:sz w:val="20"/>
          <w:szCs w:val="20"/>
        </w:rPr>
        <w:t>)</w:t>
      </w:r>
      <w:r w:rsidR="00536E67" w:rsidRPr="00ED2AE7">
        <w:rPr>
          <w:color w:val="auto"/>
          <w:sz w:val="20"/>
          <w:szCs w:val="20"/>
        </w:rPr>
        <w:t>.</w:t>
      </w:r>
      <w:r w:rsidR="00B41B6D" w:rsidRPr="00ED2AE7">
        <w:rPr>
          <w:color w:val="auto"/>
          <w:sz w:val="20"/>
          <w:szCs w:val="20"/>
        </w:rPr>
        <w:t xml:space="preserve"> Seznam vybraných titulů </w:t>
      </w:r>
      <w:r w:rsidR="00B51853" w:rsidRPr="00ED2AE7">
        <w:rPr>
          <w:color w:val="auto"/>
          <w:sz w:val="20"/>
          <w:szCs w:val="20"/>
        </w:rPr>
        <w:t>bude součástí dodatku k této smlouvě. Tento dodatek musí být oběma stranami uzavřen nejpozději do 15.</w:t>
      </w:r>
      <w:r w:rsidR="00C92057" w:rsidRPr="00ED2AE7">
        <w:rPr>
          <w:color w:val="auto"/>
          <w:sz w:val="20"/>
          <w:szCs w:val="20"/>
        </w:rPr>
        <w:t xml:space="preserve"> </w:t>
      </w:r>
      <w:r w:rsidR="00B51853" w:rsidRPr="00ED2AE7">
        <w:rPr>
          <w:color w:val="auto"/>
          <w:sz w:val="20"/>
          <w:szCs w:val="20"/>
        </w:rPr>
        <w:t xml:space="preserve">2. 2019. </w:t>
      </w:r>
    </w:p>
    <w:p w:rsidR="001641FC" w:rsidRDefault="001641FC" w:rsidP="001641FC">
      <w:pPr>
        <w:pStyle w:val="Tlotextu"/>
      </w:pPr>
    </w:p>
    <w:p w:rsidR="001641FC" w:rsidRPr="00315DD8" w:rsidRDefault="001641FC" w:rsidP="001641FC">
      <w:pPr>
        <w:pStyle w:val="Tlotextu"/>
        <w:rPr>
          <w:sz w:val="22"/>
          <w:szCs w:val="22"/>
        </w:rPr>
      </w:pPr>
      <w:r w:rsidRPr="00315DD8">
        <w:rPr>
          <w:sz w:val="22"/>
          <w:szCs w:val="22"/>
        </w:rPr>
        <w:t xml:space="preserve">Za dodavatele </w:t>
      </w:r>
      <w:r w:rsidRPr="00315DD8">
        <w:rPr>
          <w:sz w:val="22"/>
          <w:szCs w:val="22"/>
        </w:rPr>
        <w:tab/>
      </w:r>
      <w:r w:rsidRPr="00315DD8">
        <w:rPr>
          <w:sz w:val="22"/>
          <w:szCs w:val="22"/>
        </w:rPr>
        <w:tab/>
      </w:r>
      <w:r w:rsidRPr="00315DD8">
        <w:rPr>
          <w:sz w:val="22"/>
          <w:szCs w:val="22"/>
        </w:rPr>
        <w:tab/>
      </w:r>
      <w:r w:rsidRPr="00315DD8">
        <w:rPr>
          <w:sz w:val="22"/>
          <w:szCs w:val="22"/>
        </w:rPr>
        <w:tab/>
      </w:r>
      <w:r w:rsidRPr="00315DD8">
        <w:rPr>
          <w:sz w:val="22"/>
          <w:szCs w:val="22"/>
        </w:rPr>
        <w:tab/>
      </w:r>
      <w:r w:rsidRPr="00315DD8">
        <w:rPr>
          <w:sz w:val="22"/>
          <w:szCs w:val="22"/>
        </w:rPr>
        <w:tab/>
        <w:t xml:space="preserve">Za odběratele  </w:t>
      </w:r>
    </w:p>
    <w:p w:rsidR="001641FC" w:rsidRPr="00315DD8" w:rsidRDefault="001641FC" w:rsidP="001641FC">
      <w:pPr>
        <w:pStyle w:val="Tlotextu"/>
        <w:rPr>
          <w:sz w:val="22"/>
          <w:szCs w:val="22"/>
        </w:rPr>
      </w:pPr>
    </w:p>
    <w:p w:rsidR="001641FC" w:rsidRPr="00315DD8" w:rsidRDefault="001641FC" w:rsidP="001641FC">
      <w:pPr>
        <w:pStyle w:val="Tlotextu"/>
        <w:rPr>
          <w:sz w:val="22"/>
          <w:szCs w:val="22"/>
        </w:rPr>
      </w:pPr>
    </w:p>
    <w:p w:rsidR="001641FC" w:rsidRPr="00315DD8" w:rsidRDefault="001641FC" w:rsidP="001641FC">
      <w:pPr>
        <w:pStyle w:val="Tlotextu"/>
        <w:rPr>
          <w:sz w:val="22"/>
          <w:szCs w:val="22"/>
        </w:rPr>
      </w:pPr>
    </w:p>
    <w:p w:rsidR="001641FC" w:rsidRPr="00315DD8" w:rsidRDefault="001641FC" w:rsidP="001641FC">
      <w:pPr>
        <w:pStyle w:val="Tlotextu"/>
        <w:rPr>
          <w:sz w:val="22"/>
          <w:szCs w:val="22"/>
        </w:rPr>
      </w:pPr>
      <w:r w:rsidRPr="00315DD8">
        <w:rPr>
          <w:sz w:val="22"/>
          <w:szCs w:val="22"/>
        </w:rPr>
        <w:t>_________________________</w:t>
      </w:r>
      <w:r w:rsidRPr="00315DD8">
        <w:rPr>
          <w:sz w:val="22"/>
          <w:szCs w:val="22"/>
        </w:rPr>
        <w:tab/>
      </w:r>
      <w:r w:rsidRPr="00315DD8">
        <w:rPr>
          <w:sz w:val="22"/>
          <w:szCs w:val="22"/>
        </w:rPr>
        <w:tab/>
      </w:r>
      <w:r w:rsidRPr="00315DD8">
        <w:rPr>
          <w:sz w:val="22"/>
          <w:szCs w:val="22"/>
        </w:rPr>
        <w:tab/>
      </w:r>
      <w:r w:rsidRPr="00315DD8">
        <w:rPr>
          <w:sz w:val="22"/>
          <w:szCs w:val="22"/>
        </w:rPr>
        <w:tab/>
        <w:t>___________________________</w:t>
      </w:r>
    </w:p>
    <w:p w:rsidR="007817AA" w:rsidRDefault="004404F3" w:rsidP="00ED2AE7">
      <w:pPr>
        <w:spacing w:before="0"/>
        <w:rPr>
          <w:sz w:val="22"/>
          <w:szCs w:val="22"/>
        </w:rPr>
      </w:pPr>
      <w:r w:rsidRPr="004404F3">
        <w:rPr>
          <w:sz w:val="22"/>
          <w:szCs w:val="22"/>
        </w:rPr>
        <w:t xml:space="preserve">Ing. </w:t>
      </w:r>
      <w:r w:rsidR="00ED2AE7">
        <w:rPr>
          <w:sz w:val="22"/>
          <w:szCs w:val="22"/>
        </w:rPr>
        <w:t>Vladimír Karen</w:t>
      </w:r>
      <w:r w:rsidR="007817AA">
        <w:rPr>
          <w:sz w:val="22"/>
          <w:szCs w:val="22"/>
        </w:rPr>
        <w:t xml:space="preserve">                                                               Ing .Martin Svoboda</w:t>
      </w:r>
    </w:p>
    <w:p w:rsidR="001641FC" w:rsidRDefault="00ED2AE7" w:rsidP="00ED2AE7">
      <w:pPr>
        <w:spacing w:before="0"/>
      </w:pPr>
      <w:r>
        <w:rPr>
          <w:sz w:val="22"/>
          <w:szCs w:val="22"/>
        </w:rPr>
        <w:t>Jednatel Albertina icome Praha s.r.o.</w:t>
      </w:r>
      <w:r w:rsidR="007817AA">
        <w:rPr>
          <w:sz w:val="22"/>
          <w:szCs w:val="22"/>
        </w:rPr>
        <w:t xml:space="preserve">               </w:t>
      </w:r>
      <w:r w:rsidR="00C61FE0">
        <w:rPr>
          <w:sz w:val="22"/>
          <w:szCs w:val="22"/>
        </w:rPr>
        <w:t xml:space="preserve">                    Ř</w:t>
      </w:r>
      <w:r w:rsidR="007817AA">
        <w:rPr>
          <w:sz w:val="22"/>
          <w:szCs w:val="22"/>
        </w:rPr>
        <w:t>editel Národní technická knihovna</w:t>
      </w:r>
      <w:r w:rsidR="001641FC" w:rsidRPr="00315DD8">
        <w:rPr>
          <w:sz w:val="22"/>
          <w:szCs w:val="22"/>
        </w:rPr>
        <w:tab/>
      </w:r>
      <w:r w:rsidR="001641FC">
        <w:tab/>
      </w:r>
    </w:p>
    <w:p w:rsidR="005B0CD8" w:rsidRDefault="005B0CD8" w:rsidP="001641FC">
      <w:pPr>
        <w:pStyle w:val="Nadpis"/>
        <w:jc w:val="left"/>
        <w:rPr>
          <w:rFonts w:cs="Arial"/>
        </w:rPr>
      </w:pPr>
    </w:p>
    <w:p w:rsidR="005B0CD8" w:rsidRDefault="005B0CD8" w:rsidP="005B0CD8">
      <w:pPr>
        <w:pStyle w:val="Tlotextu"/>
        <w:rPr>
          <w:sz w:val="32"/>
          <w:szCs w:val="28"/>
        </w:rPr>
      </w:pPr>
      <w:r>
        <w:br w:type="page"/>
      </w:r>
    </w:p>
    <w:p w:rsidR="001641FC" w:rsidRDefault="001641FC" w:rsidP="001641FC">
      <w:pPr>
        <w:pStyle w:val="Nadpis"/>
        <w:jc w:val="left"/>
      </w:pPr>
      <w:r>
        <w:rPr>
          <w:rFonts w:cs="Arial"/>
        </w:rPr>
        <w:t xml:space="preserve"> </w:t>
      </w:r>
    </w:p>
    <w:p w:rsidR="005B0CD8" w:rsidRDefault="005B0CD8" w:rsidP="005B0CD8">
      <w:pPr>
        <w:pStyle w:val="Nadpis"/>
        <w:rPr>
          <w:color w:val="auto"/>
          <w:sz w:val="28"/>
        </w:rPr>
      </w:pPr>
      <w:r w:rsidRPr="00F000ED">
        <w:rPr>
          <w:color w:val="auto"/>
        </w:rPr>
        <w:t xml:space="preserve">Příloha </w:t>
      </w:r>
      <w:r>
        <w:rPr>
          <w:color w:val="auto"/>
        </w:rPr>
        <w:t>2</w:t>
      </w:r>
      <w:r w:rsidRPr="00F000ED">
        <w:rPr>
          <w:color w:val="auto"/>
        </w:rPr>
        <w:t xml:space="preserve"> – </w:t>
      </w:r>
      <w:r>
        <w:rPr>
          <w:color w:val="auto"/>
          <w:sz w:val="28"/>
        </w:rPr>
        <w:t>seznam institucí</w:t>
      </w:r>
    </w:p>
    <w:p w:rsidR="005B0CD8" w:rsidRDefault="005B0CD8" w:rsidP="005B0CD8">
      <w:pPr>
        <w:pStyle w:val="Tlotextu"/>
      </w:pPr>
    </w:p>
    <w:tbl>
      <w:tblPr>
        <w:tblW w:w="4900" w:type="dxa"/>
        <w:tblInd w:w="55" w:type="dxa"/>
        <w:tblCellMar>
          <w:left w:w="70" w:type="dxa"/>
          <w:right w:w="70" w:type="dxa"/>
        </w:tblCellMar>
        <w:tblLook w:val="04A0" w:firstRow="1" w:lastRow="0" w:firstColumn="1" w:lastColumn="0" w:noHBand="0" w:noVBand="1"/>
      </w:tblPr>
      <w:tblGrid>
        <w:gridCol w:w="4900"/>
      </w:tblGrid>
      <w:tr w:rsidR="005B0CD8" w:rsidRPr="005B0CD8" w:rsidTr="005B0CD8">
        <w:trPr>
          <w:trHeight w:val="315"/>
        </w:trPr>
        <w:tc>
          <w:tcPr>
            <w:tcW w:w="4900" w:type="dxa"/>
            <w:tcBorders>
              <w:top w:val="single" w:sz="4" w:space="0" w:color="000000"/>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Národní technická knihovna</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Matematický ústav AV ČR, v.v.i.</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Fyzikální ústav AV ČR, v.v.i.</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Ústav makromolekulární chemie AV ČR, v.v.i.</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Ústav teorie informace a automatizace AV ČR, v.v.i.</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Ústav informatiky AV ČR, v.v.i.</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Vysoká škola chemicko-technologická v Praze</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Česká zemědělská univerzita v Praze</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Univerzita Karlova v Praze</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Mendelova univerzita v Brně</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Vysoké učení technické v Brně</w:t>
            </w:r>
          </w:p>
        </w:tc>
      </w:tr>
      <w:tr w:rsidR="005B0CD8" w:rsidRPr="005B0CD8" w:rsidTr="005B0CD8">
        <w:trPr>
          <w:trHeight w:val="315"/>
        </w:trPr>
        <w:tc>
          <w:tcPr>
            <w:tcW w:w="4900" w:type="dxa"/>
            <w:tcBorders>
              <w:top w:val="nil"/>
              <w:left w:val="single" w:sz="4" w:space="0" w:color="000000"/>
              <w:bottom w:val="single" w:sz="4" w:space="0" w:color="auto"/>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Masarykova univerzita</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Technická univerzita v Liberci</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ŠKODA AUTO Vysoká škola</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Ostravská univerzita v Ostravě</w:t>
            </w:r>
          </w:p>
        </w:tc>
      </w:tr>
      <w:tr w:rsidR="005B0CD8" w:rsidRPr="005B0CD8" w:rsidTr="005B0CD8">
        <w:trPr>
          <w:trHeight w:val="315"/>
        </w:trPr>
        <w:tc>
          <w:tcPr>
            <w:tcW w:w="4900" w:type="dxa"/>
            <w:tcBorders>
              <w:top w:val="nil"/>
              <w:left w:val="single" w:sz="4" w:space="0" w:color="000000"/>
              <w:bottom w:val="single" w:sz="4" w:space="0" w:color="000000"/>
              <w:right w:val="single" w:sz="4" w:space="0" w:color="000000"/>
            </w:tcBorders>
            <w:shd w:val="clear" w:color="000000" w:fill="FFFFFF"/>
            <w:hideMark/>
          </w:tcPr>
          <w:p w:rsidR="005B0CD8" w:rsidRPr="005B0CD8" w:rsidRDefault="005B0CD8" w:rsidP="005B0CD8">
            <w:pPr>
              <w:suppressAutoHyphens w:val="0"/>
              <w:spacing w:before="0"/>
              <w:rPr>
                <w:rFonts w:cs="Arial"/>
                <w:sz w:val="18"/>
                <w:szCs w:val="18"/>
                <w:lang w:eastAsia="cs-CZ"/>
              </w:rPr>
            </w:pPr>
            <w:r w:rsidRPr="005B0CD8">
              <w:rPr>
                <w:rFonts w:cs="Arial"/>
                <w:sz w:val="18"/>
                <w:szCs w:val="18"/>
                <w:lang w:eastAsia="cs-CZ"/>
              </w:rPr>
              <w:t>Západočeská univerzita v Plzni</w:t>
            </w:r>
          </w:p>
        </w:tc>
      </w:tr>
    </w:tbl>
    <w:p w:rsidR="005B0CD8" w:rsidRPr="005B0CD8" w:rsidRDefault="005B0CD8" w:rsidP="005B0CD8">
      <w:pPr>
        <w:pStyle w:val="Tlotextu"/>
      </w:pPr>
    </w:p>
    <w:p w:rsidR="001641FC" w:rsidRDefault="001641FC" w:rsidP="001641FC">
      <w:pPr>
        <w:pStyle w:val="Tlotextu"/>
      </w:pPr>
    </w:p>
    <w:p w:rsidR="00C51BF2" w:rsidRDefault="00C51BF2"/>
    <w:sectPr w:rsidR="00C51BF2" w:rsidSect="006E3CE9">
      <w:headerReference w:type="default" r:id="rId7"/>
      <w:footerReference w:type="default" r:id="rId8"/>
      <w:pgSz w:w="11906" w:h="16838"/>
      <w:pgMar w:top="1135" w:right="992" w:bottom="1276" w:left="851" w:header="708" w:footer="471" w:gutter="0"/>
      <w:cols w:space="708"/>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342C" w:rsidRDefault="00D1342C" w:rsidP="004404F3">
      <w:pPr>
        <w:spacing w:before="0"/>
      </w:pPr>
      <w:r>
        <w:separator/>
      </w:r>
    </w:p>
  </w:endnote>
  <w:endnote w:type="continuationSeparator" w:id="0">
    <w:p w:rsidR="00D1342C" w:rsidRDefault="00D1342C" w:rsidP="004404F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1E0C" w:rsidRDefault="001E7A91">
    <w:pPr>
      <w:pStyle w:val="Zpat"/>
      <w:ind w:right="360"/>
    </w:pPr>
    <w:r>
      <w:rPr>
        <w:noProof/>
        <w:lang w:eastAsia="cs-CZ"/>
      </w:rPr>
      <mc:AlternateContent>
        <mc:Choice Requires="wps">
          <w:drawing>
            <wp:anchor distT="0" distB="0" distL="0" distR="0" simplePos="0" relativeHeight="251659264" behindDoc="1" locked="0" layoutInCell="1" allowOverlap="1" wp14:anchorId="51087F05" wp14:editId="4DFDB41D">
              <wp:simplePos x="0" y="0"/>
              <wp:positionH relativeFrom="page">
                <wp:posOffset>6267450</wp:posOffset>
              </wp:positionH>
              <wp:positionV relativeFrom="paragraph">
                <wp:posOffset>3810</wp:posOffset>
              </wp:positionV>
              <wp:extent cx="664845" cy="419100"/>
              <wp:effectExtent l="0" t="0" r="0" b="0"/>
              <wp:wrapSquare wrapText="larges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4845" cy="419100"/>
                      </a:xfrm>
                      <a:prstGeom prst="rect">
                        <a:avLst/>
                      </a:prstGeom>
                      <a:solidFill>
                        <a:srgbClr val="FFFFFF">
                          <a:alpha val="0"/>
                        </a:srgbClr>
                      </a:solidFill>
                    </wps:spPr>
                    <wps:txbx>
                      <w:txbxContent>
                        <w:p w:rsidR="00921E0C" w:rsidRPr="004404F3" w:rsidRDefault="004404F3">
                          <w:pPr>
                            <w:pStyle w:val="Zpat"/>
                            <w:rPr>
                              <w:sz w:val="22"/>
                              <w:szCs w:val="22"/>
                            </w:rPr>
                          </w:pPr>
                          <w:r w:rsidRPr="004404F3">
                            <w:rPr>
                              <w:sz w:val="22"/>
                              <w:szCs w:val="22"/>
                            </w:rPr>
                            <w:t xml:space="preserve">Strana </w:t>
                          </w:r>
                          <w:r w:rsidR="001E7A91" w:rsidRPr="004404F3">
                            <w:rPr>
                              <w:sz w:val="22"/>
                              <w:szCs w:val="22"/>
                            </w:rPr>
                            <w:fldChar w:fldCharType="begin"/>
                          </w:r>
                          <w:r w:rsidR="001E7A91" w:rsidRPr="004404F3">
                            <w:rPr>
                              <w:sz w:val="22"/>
                              <w:szCs w:val="22"/>
                            </w:rPr>
                            <w:instrText>PAGE</w:instrText>
                          </w:r>
                          <w:r w:rsidR="001E7A91" w:rsidRPr="004404F3">
                            <w:rPr>
                              <w:sz w:val="22"/>
                              <w:szCs w:val="22"/>
                            </w:rPr>
                            <w:fldChar w:fldCharType="separate"/>
                          </w:r>
                          <w:r w:rsidR="00E76770">
                            <w:rPr>
                              <w:noProof/>
                              <w:sz w:val="22"/>
                              <w:szCs w:val="22"/>
                            </w:rPr>
                            <w:t>5</w:t>
                          </w:r>
                          <w:r w:rsidR="001E7A91" w:rsidRPr="004404F3">
                            <w:rPr>
                              <w:noProof/>
                              <w:sz w:val="22"/>
                              <w:szCs w:val="22"/>
                            </w:rPr>
                            <w:fldChar w:fldCharType="end"/>
                          </w:r>
                        </w:p>
                      </w:txbxContent>
                    </wps:txbx>
                    <wps:bodyPr wrap="square" lIns="0" tIns="0" rIns="0" bIns="0" anchor="t">
                      <a:noAutofit/>
                    </wps:bodyPr>
                  </wps:wsp>
                </a:graphicData>
              </a:graphic>
              <wp14:sizeRelH relativeFrom="page">
                <wp14:pctWidth>0</wp14:pctWidth>
              </wp14:sizeRelH>
              <wp14:sizeRelV relativeFrom="page">
                <wp14:pctHeight>0</wp14:pctHeight>
              </wp14:sizeRelV>
            </wp:anchor>
          </w:drawing>
        </mc:Choice>
        <mc:Fallback>
          <w:pict>
            <v:shapetype w14:anchorId="51087F05" id="_x0000_t202" coordsize="21600,21600" o:spt="202" path="m,l,21600r21600,l21600,xe">
              <v:stroke joinstyle="miter"/>
              <v:path gradientshapeok="t" o:connecttype="rect"/>
            </v:shapetype>
            <v:shape id="Text Box 1" o:spid="_x0000_s1026" type="#_x0000_t202" style="position:absolute;margin-left:493.5pt;margin-top:.3pt;width:52.35pt;height:33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" stroked="f">
              <v:fill opacity="0"/>
              <v:path arrowok="t"/>
              <v:textbox inset="0,0,0,0">
                <w:txbxContent>
                  <w:p w:rsidR="00921E0C" w:rsidRPr="004404F3" w:rsidRDefault="004404F3">
                    <w:pPr>
                      <w:pStyle w:val="Zpat"/>
                      <w:rPr>
                        <w:sz w:val="22"/>
                        <w:szCs w:val="22"/>
                      </w:rPr>
                    </w:pPr>
                    <w:r w:rsidRPr="004404F3">
                      <w:rPr>
                        <w:sz w:val="22"/>
                        <w:szCs w:val="22"/>
                      </w:rPr>
                      <w:t xml:space="preserve">Strana </w:t>
                    </w:r>
                    <w:r w:rsidR="001E7A91" w:rsidRPr="004404F3">
                      <w:rPr>
                        <w:sz w:val="22"/>
                        <w:szCs w:val="22"/>
                      </w:rPr>
                      <w:fldChar w:fldCharType="begin"/>
                    </w:r>
                    <w:r w:rsidR="001E7A91" w:rsidRPr="004404F3">
                      <w:rPr>
                        <w:sz w:val="22"/>
                        <w:szCs w:val="22"/>
                      </w:rPr>
                      <w:instrText>PAGE</w:instrText>
                    </w:r>
                    <w:r w:rsidR="001E7A91" w:rsidRPr="004404F3">
                      <w:rPr>
                        <w:sz w:val="22"/>
                        <w:szCs w:val="22"/>
                      </w:rPr>
                      <w:fldChar w:fldCharType="separate"/>
                    </w:r>
                    <w:r w:rsidR="00E76770">
                      <w:rPr>
                        <w:noProof/>
                        <w:sz w:val="22"/>
                        <w:szCs w:val="22"/>
                      </w:rPr>
                      <w:t>5</w:t>
                    </w:r>
                    <w:r w:rsidR="001E7A91" w:rsidRPr="004404F3">
                      <w:rPr>
                        <w:noProof/>
                        <w:sz w:val="22"/>
                        <w:szCs w:val="22"/>
                      </w:rPr>
                      <w:fldChar w:fldCharType="end"/>
                    </w:r>
                  </w:p>
                </w:txbxContent>
              </v:textbox>
              <w10:wrap type="square" side="largest" anchorx="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342C" w:rsidRDefault="00D1342C" w:rsidP="004404F3">
      <w:pPr>
        <w:spacing w:before="0"/>
      </w:pPr>
      <w:r>
        <w:separator/>
      </w:r>
    </w:p>
  </w:footnote>
  <w:footnote w:type="continuationSeparator" w:id="0">
    <w:p w:rsidR="00D1342C" w:rsidRDefault="00D1342C" w:rsidP="004404F3">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1E0C" w:rsidRDefault="00E7677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9E044A"/>
    <w:multiLevelType w:val="multilevel"/>
    <w:tmpl w:val="C26E769E"/>
    <w:lvl w:ilvl="0">
      <w:start w:val="1"/>
      <w:numFmt w:val="decimal"/>
      <w:lvlText w:val="%1)"/>
      <w:lvlJc w:val="left"/>
      <w:pPr>
        <w:ind w:left="283" w:hanging="283"/>
      </w:pPr>
      <w:rPr>
        <w:rFonts w:cs="Times New Roman" w:hint="default"/>
      </w:rPr>
    </w:lvl>
    <w:lvl w:ilvl="1">
      <w:start w:val="1"/>
      <w:numFmt w:val="decimal"/>
      <w:lvlText w:val="%2."/>
      <w:lvlJc w:val="left"/>
      <w:pPr>
        <w:tabs>
          <w:tab w:val="num" w:pos="1080"/>
        </w:tabs>
        <w:ind w:left="1080" w:hanging="360"/>
      </w:pPr>
      <w:rPr>
        <w:rFonts w:cs="Times New Roman" w:hint="default"/>
      </w:rPr>
    </w:lvl>
    <w:lvl w:ilvl="2">
      <w:start w:val="1"/>
      <w:numFmt w:val="decimal"/>
      <w:lvlText w:val="%3."/>
      <w:lvlJc w:val="left"/>
      <w:pPr>
        <w:tabs>
          <w:tab w:val="num" w:pos="1440"/>
        </w:tabs>
        <w:ind w:left="1440" w:hanging="360"/>
      </w:pPr>
      <w:rPr>
        <w:rFonts w:cs="Times New Roman" w:hint="default"/>
      </w:rPr>
    </w:lvl>
    <w:lvl w:ilvl="3">
      <w:start w:val="1"/>
      <w:numFmt w:val="decimal"/>
      <w:lvlText w:val="%4."/>
      <w:lvlJc w:val="left"/>
      <w:pPr>
        <w:tabs>
          <w:tab w:val="num" w:pos="1800"/>
        </w:tabs>
        <w:ind w:left="1800" w:hanging="360"/>
      </w:pPr>
      <w:rPr>
        <w:rFonts w:cs="Times New Roman" w:hint="default"/>
      </w:rPr>
    </w:lvl>
    <w:lvl w:ilvl="4">
      <w:start w:val="1"/>
      <w:numFmt w:val="decimal"/>
      <w:lvlText w:val="%5."/>
      <w:lvlJc w:val="left"/>
      <w:pPr>
        <w:tabs>
          <w:tab w:val="num" w:pos="2160"/>
        </w:tabs>
        <w:ind w:left="2160" w:hanging="360"/>
      </w:pPr>
      <w:rPr>
        <w:rFonts w:cs="Times New Roman" w:hint="default"/>
      </w:rPr>
    </w:lvl>
    <w:lvl w:ilvl="5">
      <w:start w:val="1"/>
      <w:numFmt w:val="decimal"/>
      <w:lvlText w:val="%6."/>
      <w:lvlJc w:val="left"/>
      <w:pPr>
        <w:tabs>
          <w:tab w:val="num" w:pos="2520"/>
        </w:tabs>
        <w:ind w:left="2520" w:hanging="360"/>
      </w:pPr>
      <w:rPr>
        <w:rFonts w:cs="Times New Roman" w:hint="default"/>
      </w:rPr>
    </w:lvl>
    <w:lvl w:ilvl="6">
      <w:start w:val="1"/>
      <w:numFmt w:val="decimal"/>
      <w:lvlText w:val="%7."/>
      <w:lvlJc w:val="left"/>
      <w:pPr>
        <w:tabs>
          <w:tab w:val="num" w:pos="2880"/>
        </w:tabs>
        <w:ind w:left="2880" w:hanging="360"/>
      </w:pPr>
      <w:rPr>
        <w:rFonts w:cs="Times New Roman" w:hint="default"/>
      </w:rPr>
    </w:lvl>
    <w:lvl w:ilvl="7">
      <w:start w:val="1"/>
      <w:numFmt w:val="decimal"/>
      <w:lvlText w:val="%8."/>
      <w:lvlJc w:val="left"/>
      <w:pPr>
        <w:tabs>
          <w:tab w:val="num" w:pos="3240"/>
        </w:tabs>
        <w:ind w:left="3240" w:hanging="360"/>
      </w:pPr>
      <w:rPr>
        <w:rFonts w:cs="Times New Roman" w:hint="default"/>
      </w:rPr>
    </w:lvl>
    <w:lvl w:ilvl="8">
      <w:start w:val="1"/>
      <w:numFmt w:val="decimal"/>
      <w:lvlText w:val="%9."/>
      <w:lvlJc w:val="left"/>
      <w:pPr>
        <w:tabs>
          <w:tab w:val="num" w:pos="3600"/>
        </w:tabs>
        <w:ind w:left="3600" w:hanging="360"/>
      </w:pPr>
      <w:rPr>
        <w:rFonts w:cs="Times New Roman" w:hint="default"/>
      </w:rPr>
    </w:lvl>
  </w:abstractNum>
  <w:abstractNum w:abstractNumId="1">
    <w:nsid w:val="16737B37"/>
    <w:multiLevelType w:val="multilevel"/>
    <w:tmpl w:val="913A0494"/>
    <w:lvl w:ilvl="0">
      <w:start w:val="1"/>
      <w:numFmt w:val="decimal"/>
      <w:lvlText w:val="%1)"/>
      <w:lvlJc w:val="left"/>
      <w:pPr>
        <w:ind w:left="283" w:hanging="283"/>
      </w:pPr>
      <w:rPr>
        <w:rFonts w:cs="Times New Roman" w:hint="default"/>
      </w:rPr>
    </w:lvl>
    <w:lvl w:ilvl="1">
      <w:start w:val="1"/>
      <w:numFmt w:val="decimal"/>
      <w:lvlText w:val="%2."/>
      <w:lvlJc w:val="left"/>
      <w:pPr>
        <w:tabs>
          <w:tab w:val="num" w:pos="1080"/>
        </w:tabs>
        <w:ind w:left="1080" w:hanging="360"/>
      </w:pPr>
      <w:rPr>
        <w:rFonts w:cs="Times New Roman" w:hint="default"/>
      </w:rPr>
    </w:lvl>
    <w:lvl w:ilvl="2">
      <w:start w:val="1"/>
      <w:numFmt w:val="decimal"/>
      <w:lvlText w:val="%3."/>
      <w:lvlJc w:val="left"/>
      <w:pPr>
        <w:tabs>
          <w:tab w:val="num" w:pos="1440"/>
        </w:tabs>
        <w:ind w:left="1440" w:hanging="360"/>
      </w:pPr>
      <w:rPr>
        <w:rFonts w:cs="Times New Roman" w:hint="default"/>
      </w:rPr>
    </w:lvl>
    <w:lvl w:ilvl="3">
      <w:start w:val="1"/>
      <w:numFmt w:val="decimal"/>
      <w:lvlText w:val="%4."/>
      <w:lvlJc w:val="left"/>
      <w:pPr>
        <w:tabs>
          <w:tab w:val="num" w:pos="1800"/>
        </w:tabs>
        <w:ind w:left="1800" w:hanging="360"/>
      </w:pPr>
      <w:rPr>
        <w:rFonts w:cs="Times New Roman" w:hint="default"/>
      </w:rPr>
    </w:lvl>
    <w:lvl w:ilvl="4">
      <w:start w:val="1"/>
      <w:numFmt w:val="decimal"/>
      <w:lvlText w:val="%5."/>
      <w:lvlJc w:val="left"/>
      <w:pPr>
        <w:tabs>
          <w:tab w:val="num" w:pos="2160"/>
        </w:tabs>
        <w:ind w:left="2160" w:hanging="360"/>
      </w:pPr>
      <w:rPr>
        <w:rFonts w:cs="Times New Roman" w:hint="default"/>
      </w:rPr>
    </w:lvl>
    <w:lvl w:ilvl="5">
      <w:start w:val="1"/>
      <w:numFmt w:val="decimal"/>
      <w:lvlText w:val="%6."/>
      <w:lvlJc w:val="left"/>
      <w:pPr>
        <w:tabs>
          <w:tab w:val="num" w:pos="2520"/>
        </w:tabs>
        <w:ind w:left="2520" w:hanging="360"/>
      </w:pPr>
      <w:rPr>
        <w:rFonts w:cs="Times New Roman" w:hint="default"/>
      </w:rPr>
    </w:lvl>
    <w:lvl w:ilvl="6">
      <w:start w:val="1"/>
      <w:numFmt w:val="decimal"/>
      <w:lvlText w:val="%7."/>
      <w:lvlJc w:val="left"/>
      <w:pPr>
        <w:tabs>
          <w:tab w:val="num" w:pos="2880"/>
        </w:tabs>
        <w:ind w:left="2880" w:hanging="360"/>
      </w:pPr>
      <w:rPr>
        <w:rFonts w:cs="Times New Roman" w:hint="default"/>
      </w:rPr>
    </w:lvl>
    <w:lvl w:ilvl="7">
      <w:start w:val="1"/>
      <w:numFmt w:val="decimal"/>
      <w:lvlText w:val="%8."/>
      <w:lvlJc w:val="left"/>
      <w:pPr>
        <w:tabs>
          <w:tab w:val="num" w:pos="3240"/>
        </w:tabs>
        <w:ind w:left="3240" w:hanging="360"/>
      </w:pPr>
      <w:rPr>
        <w:rFonts w:cs="Times New Roman" w:hint="default"/>
      </w:rPr>
    </w:lvl>
    <w:lvl w:ilvl="8">
      <w:start w:val="1"/>
      <w:numFmt w:val="decimal"/>
      <w:lvlText w:val="%9."/>
      <w:lvlJc w:val="left"/>
      <w:pPr>
        <w:tabs>
          <w:tab w:val="num" w:pos="3600"/>
        </w:tabs>
        <w:ind w:left="3600" w:hanging="360"/>
      </w:pPr>
      <w:rPr>
        <w:rFonts w:cs="Times New Roman" w:hint="default"/>
      </w:rPr>
    </w:lvl>
  </w:abstractNum>
  <w:abstractNum w:abstractNumId="2">
    <w:nsid w:val="20D968B3"/>
    <w:multiLevelType w:val="multilevel"/>
    <w:tmpl w:val="BA60ABB6"/>
    <w:lvl w:ilvl="0">
      <w:start w:val="2"/>
      <w:numFmt w:val="decimal"/>
      <w:lvlText w:val="%1. "/>
      <w:lvlJc w:val="left"/>
      <w:pPr>
        <w:ind w:left="283" w:hanging="283"/>
      </w:pPr>
      <w:rPr>
        <w:rFonts w:cs="Times New Roman"/>
        <w:b/>
        <w:i w:val="0"/>
        <w:sz w:val="24"/>
        <w:u w:val="none"/>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3">
    <w:nsid w:val="3C3162F5"/>
    <w:multiLevelType w:val="multilevel"/>
    <w:tmpl w:val="A3D0E8EE"/>
    <w:lvl w:ilvl="0">
      <w:start w:val="1"/>
      <w:numFmt w:val="decimal"/>
      <w:lvlText w:val="%1)"/>
      <w:lvlJc w:val="left"/>
      <w:pPr>
        <w:ind w:left="283" w:hanging="283"/>
      </w:pPr>
      <w:rPr>
        <w:rFonts w:cs="Times New Roman" w:hint="default"/>
      </w:rPr>
    </w:lvl>
    <w:lvl w:ilvl="1">
      <w:start w:val="1"/>
      <w:numFmt w:val="decimal"/>
      <w:lvlText w:val="%2."/>
      <w:lvlJc w:val="left"/>
      <w:pPr>
        <w:tabs>
          <w:tab w:val="num" w:pos="1080"/>
        </w:tabs>
        <w:ind w:left="1080" w:hanging="360"/>
      </w:pPr>
      <w:rPr>
        <w:rFonts w:cs="Times New Roman" w:hint="default"/>
      </w:rPr>
    </w:lvl>
    <w:lvl w:ilvl="2">
      <w:start w:val="1"/>
      <w:numFmt w:val="decimal"/>
      <w:lvlText w:val="%3."/>
      <w:lvlJc w:val="left"/>
      <w:pPr>
        <w:tabs>
          <w:tab w:val="num" w:pos="1440"/>
        </w:tabs>
        <w:ind w:left="1440" w:hanging="360"/>
      </w:pPr>
      <w:rPr>
        <w:rFonts w:cs="Times New Roman" w:hint="default"/>
      </w:rPr>
    </w:lvl>
    <w:lvl w:ilvl="3">
      <w:start w:val="1"/>
      <w:numFmt w:val="decimal"/>
      <w:lvlText w:val="%4."/>
      <w:lvlJc w:val="left"/>
      <w:pPr>
        <w:tabs>
          <w:tab w:val="num" w:pos="1800"/>
        </w:tabs>
        <w:ind w:left="1800" w:hanging="360"/>
      </w:pPr>
      <w:rPr>
        <w:rFonts w:cs="Times New Roman" w:hint="default"/>
      </w:rPr>
    </w:lvl>
    <w:lvl w:ilvl="4">
      <w:start w:val="1"/>
      <w:numFmt w:val="decimal"/>
      <w:lvlText w:val="%5."/>
      <w:lvlJc w:val="left"/>
      <w:pPr>
        <w:tabs>
          <w:tab w:val="num" w:pos="2160"/>
        </w:tabs>
        <w:ind w:left="2160" w:hanging="360"/>
      </w:pPr>
      <w:rPr>
        <w:rFonts w:cs="Times New Roman" w:hint="default"/>
      </w:rPr>
    </w:lvl>
    <w:lvl w:ilvl="5">
      <w:start w:val="1"/>
      <w:numFmt w:val="decimal"/>
      <w:lvlText w:val="%6."/>
      <w:lvlJc w:val="left"/>
      <w:pPr>
        <w:tabs>
          <w:tab w:val="num" w:pos="2520"/>
        </w:tabs>
        <w:ind w:left="2520" w:hanging="360"/>
      </w:pPr>
      <w:rPr>
        <w:rFonts w:cs="Times New Roman" w:hint="default"/>
      </w:rPr>
    </w:lvl>
    <w:lvl w:ilvl="6">
      <w:start w:val="1"/>
      <w:numFmt w:val="decimal"/>
      <w:lvlText w:val="%7."/>
      <w:lvlJc w:val="left"/>
      <w:pPr>
        <w:tabs>
          <w:tab w:val="num" w:pos="2880"/>
        </w:tabs>
        <w:ind w:left="2880" w:hanging="360"/>
      </w:pPr>
      <w:rPr>
        <w:rFonts w:cs="Times New Roman" w:hint="default"/>
      </w:rPr>
    </w:lvl>
    <w:lvl w:ilvl="7">
      <w:start w:val="1"/>
      <w:numFmt w:val="decimal"/>
      <w:lvlText w:val="%8."/>
      <w:lvlJc w:val="left"/>
      <w:pPr>
        <w:tabs>
          <w:tab w:val="num" w:pos="3240"/>
        </w:tabs>
        <w:ind w:left="3240" w:hanging="360"/>
      </w:pPr>
      <w:rPr>
        <w:rFonts w:cs="Times New Roman" w:hint="default"/>
      </w:rPr>
    </w:lvl>
    <w:lvl w:ilvl="8">
      <w:start w:val="1"/>
      <w:numFmt w:val="decimal"/>
      <w:lvlText w:val="%9."/>
      <w:lvlJc w:val="left"/>
      <w:pPr>
        <w:tabs>
          <w:tab w:val="num" w:pos="3600"/>
        </w:tabs>
        <w:ind w:left="3600" w:hanging="360"/>
      </w:pPr>
      <w:rPr>
        <w:rFonts w:cs="Times New Roman" w:hint="default"/>
      </w:rPr>
    </w:lvl>
  </w:abstractNum>
  <w:abstractNum w:abstractNumId="4">
    <w:nsid w:val="55D16A02"/>
    <w:multiLevelType w:val="multilevel"/>
    <w:tmpl w:val="59C4186E"/>
    <w:lvl w:ilvl="0">
      <w:start w:val="1"/>
      <w:numFmt w:val="decimal"/>
      <w:lvlText w:val="%1."/>
      <w:lvlJc w:val="left"/>
      <w:pPr>
        <w:ind w:left="283" w:hanging="283"/>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5">
    <w:nsid w:val="5E547D18"/>
    <w:multiLevelType w:val="multilevel"/>
    <w:tmpl w:val="C5B0795C"/>
    <w:lvl w:ilvl="0">
      <w:start w:val="1"/>
      <w:numFmt w:val="decimal"/>
      <w:lvlText w:val="%1)"/>
      <w:lvlJc w:val="left"/>
      <w:pPr>
        <w:ind w:left="283" w:hanging="283"/>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6">
    <w:nsid w:val="7BE70D47"/>
    <w:multiLevelType w:val="multilevel"/>
    <w:tmpl w:val="BABAFF84"/>
    <w:lvl w:ilvl="0">
      <w:start w:val="1"/>
      <w:numFmt w:val="decimal"/>
      <w:lvlText w:val="%1)"/>
      <w:lvlJc w:val="left"/>
      <w:pPr>
        <w:ind w:left="283" w:hanging="283"/>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7UwNTayNDc1sbRU0lEKTi0uzszPAykwqgUAccmJkCwAAAA="/>
  </w:docVars>
  <w:rsids>
    <w:rsidRoot w:val="001641FC"/>
    <w:rsid w:val="0000025F"/>
    <w:rsid w:val="00004E20"/>
    <w:rsid w:val="00006AC9"/>
    <w:rsid w:val="0001237E"/>
    <w:rsid w:val="00013336"/>
    <w:rsid w:val="00014BEA"/>
    <w:rsid w:val="00014F5E"/>
    <w:rsid w:val="00015922"/>
    <w:rsid w:val="00017BBC"/>
    <w:rsid w:val="00017C33"/>
    <w:rsid w:val="000258EF"/>
    <w:rsid w:val="00025E54"/>
    <w:rsid w:val="000375F1"/>
    <w:rsid w:val="00042602"/>
    <w:rsid w:val="00047637"/>
    <w:rsid w:val="00050123"/>
    <w:rsid w:val="00054673"/>
    <w:rsid w:val="00056C04"/>
    <w:rsid w:val="000611CD"/>
    <w:rsid w:val="00063E84"/>
    <w:rsid w:val="0006552D"/>
    <w:rsid w:val="0006641C"/>
    <w:rsid w:val="000673BB"/>
    <w:rsid w:val="000675E5"/>
    <w:rsid w:val="000809DD"/>
    <w:rsid w:val="0008165F"/>
    <w:rsid w:val="00081FB2"/>
    <w:rsid w:val="000821E0"/>
    <w:rsid w:val="00082E58"/>
    <w:rsid w:val="0008371F"/>
    <w:rsid w:val="0009130C"/>
    <w:rsid w:val="00092C7A"/>
    <w:rsid w:val="00093F9E"/>
    <w:rsid w:val="000A0AD0"/>
    <w:rsid w:val="000A12E9"/>
    <w:rsid w:val="000A70A0"/>
    <w:rsid w:val="000B08E4"/>
    <w:rsid w:val="000B5734"/>
    <w:rsid w:val="000C1B7B"/>
    <w:rsid w:val="000C3C39"/>
    <w:rsid w:val="000C64DF"/>
    <w:rsid w:val="000D227A"/>
    <w:rsid w:val="000D423F"/>
    <w:rsid w:val="000D5390"/>
    <w:rsid w:val="000D5596"/>
    <w:rsid w:val="000D7AE4"/>
    <w:rsid w:val="000E1081"/>
    <w:rsid w:val="000E1981"/>
    <w:rsid w:val="000E1DA3"/>
    <w:rsid w:val="000E4739"/>
    <w:rsid w:val="000F1555"/>
    <w:rsid w:val="000F4A88"/>
    <w:rsid w:val="000F7322"/>
    <w:rsid w:val="00101096"/>
    <w:rsid w:val="00107828"/>
    <w:rsid w:val="00107B50"/>
    <w:rsid w:val="00110AF6"/>
    <w:rsid w:val="00112B4E"/>
    <w:rsid w:val="00121A3E"/>
    <w:rsid w:val="00122BED"/>
    <w:rsid w:val="00125C27"/>
    <w:rsid w:val="001268D8"/>
    <w:rsid w:val="00130EED"/>
    <w:rsid w:val="0013503F"/>
    <w:rsid w:val="00136305"/>
    <w:rsid w:val="001433A0"/>
    <w:rsid w:val="001444A6"/>
    <w:rsid w:val="00144774"/>
    <w:rsid w:val="00152264"/>
    <w:rsid w:val="00153CF0"/>
    <w:rsid w:val="001553D4"/>
    <w:rsid w:val="0015705A"/>
    <w:rsid w:val="00160BB5"/>
    <w:rsid w:val="001641FC"/>
    <w:rsid w:val="00167E11"/>
    <w:rsid w:val="001713E8"/>
    <w:rsid w:val="00173466"/>
    <w:rsid w:val="0018601C"/>
    <w:rsid w:val="00186A9F"/>
    <w:rsid w:val="001955E5"/>
    <w:rsid w:val="001A4D9E"/>
    <w:rsid w:val="001B3103"/>
    <w:rsid w:val="001B35AE"/>
    <w:rsid w:val="001B4E81"/>
    <w:rsid w:val="001B5168"/>
    <w:rsid w:val="001C3C88"/>
    <w:rsid w:val="001D20CF"/>
    <w:rsid w:val="001D212B"/>
    <w:rsid w:val="001D4D7E"/>
    <w:rsid w:val="001D4EDA"/>
    <w:rsid w:val="001E442D"/>
    <w:rsid w:val="001E522A"/>
    <w:rsid w:val="001E7A91"/>
    <w:rsid w:val="001F2267"/>
    <w:rsid w:val="001F32AA"/>
    <w:rsid w:val="001F5AE5"/>
    <w:rsid w:val="002006E9"/>
    <w:rsid w:val="00206076"/>
    <w:rsid w:val="002136F8"/>
    <w:rsid w:val="00213EE7"/>
    <w:rsid w:val="0021605D"/>
    <w:rsid w:val="00217568"/>
    <w:rsid w:val="00221FC6"/>
    <w:rsid w:val="00222811"/>
    <w:rsid w:val="002302AD"/>
    <w:rsid w:val="0023056D"/>
    <w:rsid w:val="00231E6D"/>
    <w:rsid w:val="0023231F"/>
    <w:rsid w:val="0023444F"/>
    <w:rsid w:val="00241200"/>
    <w:rsid w:val="002422B5"/>
    <w:rsid w:val="002434F1"/>
    <w:rsid w:val="00243CFD"/>
    <w:rsid w:val="00250AE4"/>
    <w:rsid w:val="00252968"/>
    <w:rsid w:val="00254914"/>
    <w:rsid w:val="00260D87"/>
    <w:rsid w:val="00261A92"/>
    <w:rsid w:val="002633CC"/>
    <w:rsid w:val="00265FCD"/>
    <w:rsid w:val="00267796"/>
    <w:rsid w:val="00275607"/>
    <w:rsid w:val="00275EFA"/>
    <w:rsid w:val="00284324"/>
    <w:rsid w:val="00285E9A"/>
    <w:rsid w:val="002900B6"/>
    <w:rsid w:val="00290950"/>
    <w:rsid w:val="00290974"/>
    <w:rsid w:val="00291EA4"/>
    <w:rsid w:val="00294215"/>
    <w:rsid w:val="00297AC3"/>
    <w:rsid w:val="002A0414"/>
    <w:rsid w:val="002A0DB0"/>
    <w:rsid w:val="002A4EEA"/>
    <w:rsid w:val="002B10DE"/>
    <w:rsid w:val="002B32A4"/>
    <w:rsid w:val="002B5895"/>
    <w:rsid w:val="002B5916"/>
    <w:rsid w:val="002C6F06"/>
    <w:rsid w:val="002D5C75"/>
    <w:rsid w:val="002D7D11"/>
    <w:rsid w:val="002E3FEF"/>
    <w:rsid w:val="002F1967"/>
    <w:rsid w:val="002F655F"/>
    <w:rsid w:val="002F7026"/>
    <w:rsid w:val="00304D43"/>
    <w:rsid w:val="00304E63"/>
    <w:rsid w:val="00305F05"/>
    <w:rsid w:val="00310783"/>
    <w:rsid w:val="003128F8"/>
    <w:rsid w:val="00315019"/>
    <w:rsid w:val="003267A5"/>
    <w:rsid w:val="003301CD"/>
    <w:rsid w:val="00332FDA"/>
    <w:rsid w:val="0033311E"/>
    <w:rsid w:val="0033584F"/>
    <w:rsid w:val="003402FC"/>
    <w:rsid w:val="00346466"/>
    <w:rsid w:val="00347065"/>
    <w:rsid w:val="00352810"/>
    <w:rsid w:val="00362258"/>
    <w:rsid w:val="0036702E"/>
    <w:rsid w:val="00374FF0"/>
    <w:rsid w:val="00375C10"/>
    <w:rsid w:val="00376820"/>
    <w:rsid w:val="003813DF"/>
    <w:rsid w:val="00381695"/>
    <w:rsid w:val="00383B12"/>
    <w:rsid w:val="00392F6E"/>
    <w:rsid w:val="003A4314"/>
    <w:rsid w:val="003B3AE4"/>
    <w:rsid w:val="003B3B14"/>
    <w:rsid w:val="003B547B"/>
    <w:rsid w:val="003C2C28"/>
    <w:rsid w:val="003D24B2"/>
    <w:rsid w:val="003D3903"/>
    <w:rsid w:val="003E1285"/>
    <w:rsid w:val="003E2735"/>
    <w:rsid w:val="003E3511"/>
    <w:rsid w:val="003E449F"/>
    <w:rsid w:val="003F0E36"/>
    <w:rsid w:val="003F3C9B"/>
    <w:rsid w:val="003F5B32"/>
    <w:rsid w:val="003F6821"/>
    <w:rsid w:val="003F7E0B"/>
    <w:rsid w:val="0040231F"/>
    <w:rsid w:val="004026CE"/>
    <w:rsid w:val="00403805"/>
    <w:rsid w:val="0040647C"/>
    <w:rsid w:val="004076CD"/>
    <w:rsid w:val="004162D5"/>
    <w:rsid w:val="00421CA4"/>
    <w:rsid w:val="00422C22"/>
    <w:rsid w:val="0042729B"/>
    <w:rsid w:val="00436BDD"/>
    <w:rsid w:val="004404F3"/>
    <w:rsid w:val="00441729"/>
    <w:rsid w:val="00447047"/>
    <w:rsid w:val="00462EDA"/>
    <w:rsid w:val="00466CA0"/>
    <w:rsid w:val="00467C48"/>
    <w:rsid w:val="00471532"/>
    <w:rsid w:val="00473607"/>
    <w:rsid w:val="00481D1C"/>
    <w:rsid w:val="00482CE0"/>
    <w:rsid w:val="00483B6D"/>
    <w:rsid w:val="00485ACF"/>
    <w:rsid w:val="00486965"/>
    <w:rsid w:val="004907AA"/>
    <w:rsid w:val="004914C7"/>
    <w:rsid w:val="0049202A"/>
    <w:rsid w:val="004953C8"/>
    <w:rsid w:val="004962D6"/>
    <w:rsid w:val="004B26D7"/>
    <w:rsid w:val="004B3E48"/>
    <w:rsid w:val="004B4B79"/>
    <w:rsid w:val="004B4F43"/>
    <w:rsid w:val="004B70B4"/>
    <w:rsid w:val="004D2C7A"/>
    <w:rsid w:val="004D66D0"/>
    <w:rsid w:val="004E2B3D"/>
    <w:rsid w:val="004E5C43"/>
    <w:rsid w:val="004E73A6"/>
    <w:rsid w:val="004F0287"/>
    <w:rsid w:val="004F3C24"/>
    <w:rsid w:val="004F5CF6"/>
    <w:rsid w:val="00500A66"/>
    <w:rsid w:val="005042C3"/>
    <w:rsid w:val="00506F5E"/>
    <w:rsid w:val="005111D0"/>
    <w:rsid w:val="00513209"/>
    <w:rsid w:val="0051411B"/>
    <w:rsid w:val="00515628"/>
    <w:rsid w:val="00522216"/>
    <w:rsid w:val="00525827"/>
    <w:rsid w:val="005261B3"/>
    <w:rsid w:val="00526413"/>
    <w:rsid w:val="00536E67"/>
    <w:rsid w:val="00542F0B"/>
    <w:rsid w:val="00552C21"/>
    <w:rsid w:val="0055372C"/>
    <w:rsid w:val="005568AA"/>
    <w:rsid w:val="00565AFD"/>
    <w:rsid w:val="00576CAA"/>
    <w:rsid w:val="00577158"/>
    <w:rsid w:val="00577A23"/>
    <w:rsid w:val="00584BEC"/>
    <w:rsid w:val="00586D1E"/>
    <w:rsid w:val="00586E34"/>
    <w:rsid w:val="00591171"/>
    <w:rsid w:val="00591AA3"/>
    <w:rsid w:val="0059325A"/>
    <w:rsid w:val="005A1F94"/>
    <w:rsid w:val="005A430E"/>
    <w:rsid w:val="005A5F08"/>
    <w:rsid w:val="005B0276"/>
    <w:rsid w:val="005B0CD8"/>
    <w:rsid w:val="005B162A"/>
    <w:rsid w:val="005B3E3A"/>
    <w:rsid w:val="005B4066"/>
    <w:rsid w:val="005C3016"/>
    <w:rsid w:val="005D1527"/>
    <w:rsid w:val="005D3F74"/>
    <w:rsid w:val="005D5D52"/>
    <w:rsid w:val="005E76D3"/>
    <w:rsid w:val="005F0EBB"/>
    <w:rsid w:val="005F1FB1"/>
    <w:rsid w:val="005F5FE6"/>
    <w:rsid w:val="005F6290"/>
    <w:rsid w:val="005F68A1"/>
    <w:rsid w:val="00607E8D"/>
    <w:rsid w:val="00610D09"/>
    <w:rsid w:val="00611BDD"/>
    <w:rsid w:val="00612BA6"/>
    <w:rsid w:val="006138AB"/>
    <w:rsid w:val="00622724"/>
    <w:rsid w:val="006238F7"/>
    <w:rsid w:val="00624A93"/>
    <w:rsid w:val="006269F5"/>
    <w:rsid w:val="00626E71"/>
    <w:rsid w:val="00632421"/>
    <w:rsid w:val="00635102"/>
    <w:rsid w:val="0063615C"/>
    <w:rsid w:val="00646BAC"/>
    <w:rsid w:val="006475FB"/>
    <w:rsid w:val="006511DA"/>
    <w:rsid w:val="00653077"/>
    <w:rsid w:val="00653D65"/>
    <w:rsid w:val="0066111B"/>
    <w:rsid w:val="0067024E"/>
    <w:rsid w:val="00671638"/>
    <w:rsid w:val="00672B7B"/>
    <w:rsid w:val="00672F37"/>
    <w:rsid w:val="00674802"/>
    <w:rsid w:val="00680EAF"/>
    <w:rsid w:val="006813C0"/>
    <w:rsid w:val="00681D80"/>
    <w:rsid w:val="00681F90"/>
    <w:rsid w:val="00682ED2"/>
    <w:rsid w:val="00691655"/>
    <w:rsid w:val="00692E97"/>
    <w:rsid w:val="006A1B83"/>
    <w:rsid w:val="006B1AB5"/>
    <w:rsid w:val="006C29EA"/>
    <w:rsid w:val="006C3560"/>
    <w:rsid w:val="006C75E2"/>
    <w:rsid w:val="006D2E62"/>
    <w:rsid w:val="006D3FA5"/>
    <w:rsid w:val="006D3FDD"/>
    <w:rsid w:val="006E285B"/>
    <w:rsid w:val="006E3096"/>
    <w:rsid w:val="006E5FDD"/>
    <w:rsid w:val="006F4C64"/>
    <w:rsid w:val="006F5566"/>
    <w:rsid w:val="0070583B"/>
    <w:rsid w:val="00707190"/>
    <w:rsid w:val="00712372"/>
    <w:rsid w:val="00714240"/>
    <w:rsid w:val="00732010"/>
    <w:rsid w:val="007410F9"/>
    <w:rsid w:val="00743F3F"/>
    <w:rsid w:val="007462AD"/>
    <w:rsid w:val="0074708D"/>
    <w:rsid w:val="00752E03"/>
    <w:rsid w:val="007536F5"/>
    <w:rsid w:val="00753B88"/>
    <w:rsid w:val="0076169C"/>
    <w:rsid w:val="00763C7B"/>
    <w:rsid w:val="007659E2"/>
    <w:rsid w:val="00771E45"/>
    <w:rsid w:val="00771FA3"/>
    <w:rsid w:val="007733DE"/>
    <w:rsid w:val="00775E19"/>
    <w:rsid w:val="00780934"/>
    <w:rsid w:val="007817AA"/>
    <w:rsid w:val="00783E16"/>
    <w:rsid w:val="00791CEA"/>
    <w:rsid w:val="007944AB"/>
    <w:rsid w:val="007A0F50"/>
    <w:rsid w:val="007B1BAD"/>
    <w:rsid w:val="007B3029"/>
    <w:rsid w:val="007B5459"/>
    <w:rsid w:val="007C1BC0"/>
    <w:rsid w:val="007C33D0"/>
    <w:rsid w:val="007C6C85"/>
    <w:rsid w:val="007D191F"/>
    <w:rsid w:val="007D6143"/>
    <w:rsid w:val="007E0DEE"/>
    <w:rsid w:val="007E2029"/>
    <w:rsid w:val="007E4D1B"/>
    <w:rsid w:val="007E7098"/>
    <w:rsid w:val="007F19B2"/>
    <w:rsid w:val="007F43EC"/>
    <w:rsid w:val="007F4A9C"/>
    <w:rsid w:val="007F4DCF"/>
    <w:rsid w:val="007F5897"/>
    <w:rsid w:val="007F793F"/>
    <w:rsid w:val="008023D1"/>
    <w:rsid w:val="008037CE"/>
    <w:rsid w:val="00812CD3"/>
    <w:rsid w:val="00816294"/>
    <w:rsid w:val="00820DDE"/>
    <w:rsid w:val="008322F2"/>
    <w:rsid w:val="00832A7B"/>
    <w:rsid w:val="008369C7"/>
    <w:rsid w:val="008401D4"/>
    <w:rsid w:val="008440DF"/>
    <w:rsid w:val="00845371"/>
    <w:rsid w:val="00846C5B"/>
    <w:rsid w:val="008502B3"/>
    <w:rsid w:val="00851D83"/>
    <w:rsid w:val="00852358"/>
    <w:rsid w:val="00857CEB"/>
    <w:rsid w:val="008724EB"/>
    <w:rsid w:val="00872AAE"/>
    <w:rsid w:val="00872BF4"/>
    <w:rsid w:val="00876E92"/>
    <w:rsid w:val="00880B3C"/>
    <w:rsid w:val="0088392D"/>
    <w:rsid w:val="00884052"/>
    <w:rsid w:val="00884149"/>
    <w:rsid w:val="0088520D"/>
    <w:rsid w:val="00890AFD"/>
    <w:rsid w:val="0089266B"/>
    <w:rsid w:val="00896139"/>
    <w:rsid w:val="008A28FE"/>
    <w:rsid w:val="008A61AC"/>
    <w:rsid w:val="008B0787"/>
    <w:rsid w:val="008B484F"/>
    <w:rsid w:val="008B59A9"/>
    <w:rsid w:val="008C193E"/>
    <w:rsid w:val="008C49D1"/>
    <w:rsid w:val="008D26CA"/>
    <w:rsid w:val="008D7761"/>
    <w:rsid w:val="008E0C2B"/>
    <w:rsid w:val="008E1C04"/>
    <w:rsid w:val="008E2941"/>
    <w:rsid w:val="008E48DC"/>
    <w:rsid w:val="008E5A93"/>
    <w:rsid w:val="008F0755"/>
    <w:rsid w:val="0090115D"/>
    <w:rsid w:val="00906016"/>
    <w:rsid w:val="00910807"/>
    <w:rsid w:val="00930077"/>
    <w:rsid w:val="00933DE1"/>
    <w:rsid w:val="00935878"/>
    <w:rsid w:val="00935D52"/>
    <w:rsid w:val="00937261"/>
    <w:rsid w:val="00943A81"/>
    <w:rsid w:val="00945BBE"/>
    <w:rsid w:val="009478F3"/>
    <w:rsid w:val="0095090B"/>
    <w:rsid w:val="009615BD"/>
    <w:rsid w:val="00961993"/>
    <w:rsid w:val="00965708"/>
    <w:rsid w:val="0096714E"/>
    <w:rsid w:val="00972FED"/>
    <w:rsid w:val="0097480C"/>
    <w:rsid w:val="00980B83"/>
    <w:rsid w:val="00982F2B"/>
    <w:rsid w:val="00984EC3"/>
    <w:rsid w:val="00985543"/>
    <w:rsid w:val="00987661"/>
    <w:rsid w:val="00990831"/>
    <w:rsid w:val="00990C7F"/>
    <w:rsid w:val="00993740"/>
    <w:rsid w:val="009954B9"/>
    <w:rsid w:val="00997327"/>
    <w:rsid w:val="009A37E6"/>
    <w:rsid w:val="009A7BCE"/>
    <w:rsid w:val="009B1914"/>
    <w:rsid w:val="009B364A"/>
    <w:rsid w:val="009B5350"/>
    <w:rsid w:val="009B6F8A"/>
    <w:rsid w:val="009E52CC"/>
    <w:rsid w:val="009F016B"/>
    <w:rsid w:val="00A07E7A"/>
    <w:rsid w:val="00A14AAA"/>
    <w:rsid w:val="00A1654B"/>
    <w:rsid w:val="00A177E6"/>
    <w:rsid w:val="00A23B01"/>
    <w:rsid w:val="00A26362"/>
    <w:rsid w:val="00A26D1F"/>
    <w:rsid w:val="00A31342"/>
    <w:rsid w:val="00A3657A"/>
    <w:rsid w:val="00A40244"/>
    <w:rsid w:val="00A4050D"/>
    <w:rsid w:val="00A4594A"/>
    <w:rsid w:val="00A518A8"/>
    <w:rsid w:val="00A55EB8"/>
    <w:rsid w:val="00A604EF"/>
    <w:rsid w:val="00A6294F"/>
    <w:rsid w:val="00A65689"/>
    <w:rsid w:val="00A70DB7"/>
    <w:rsid w:val="00A71E18"/>
    <w:rsid w:val="00A730AC"/>
    <w:rsid w:val="00A75FBF"/>
    <w:rsid w:val="00A76679"/>
    <w:rsid w:val="00A868EC"/>
    <w:rsid w:val="00A92044"/>
    <w:rsid w:val="00A92F53"/>
    <w:rsid w:val="00A951A8"/>
    <w:rsid w:val="00AA37BD"/>
    <w:rsid w:val="00AA5C58"/>
    <w:rsid w:val="00AA76E9"/>
    <w:rsid w:val="00AB139A"/>
    <w:rsid w:val="00AC40E8"/>
    <w:rsid w:val="00AC48CB"/>
    <w:rsid w:val="00AC53BC"/>
    <w:rsid w:val="00AC5DB8"/>
    <w:rsid w:val="00AD3734"/>
    <w:rsid w:val="00AE0F9C"/>
    <w:rsid w:val="00AE2703"/>
    <w:rsid w:val="00AE37BE"/>
    <w:rsid w:val="00AF242E"/>
    <w:rsid w:val="00AF67DE"/>
    <w:rsid w:val="00B01BC6"/>
    <w:rsid w:val="00B12022"/>
    <w:rsid w:val="00B2097F"/>
    <w:rsid w:val="00B315A0"/>
    <w:rsid w:val="00B31AD0"/>
    <w:rsid w:val="00B32D0A"/>
    <w:rsid w:val="00B37901"/>
    <w:rsid w:val="00B40533"/>
    <w:rsid w:val="00B40677"/>
    <w:rsid w:val="00B41B6D"/>
    <w:rsid w:val="00B51853"/>
    <w:rsid w:val="00B65AF9"/>
    <w:rsid w:val="00B71B7D"/>
    <w:rsid w:val="00B77B01"/>
    <w:rsid w:val="00B829A7"/>
    <w:rsid w:val="00B847B9"/>
    <w:rsid w:val="00B85794"/>
    <w:rsid w:val="00B87AB6"/>
    <w:rsid w:val="00B903AA"/>
    <w:rsid w:val="00B91319"/>
    <w:rsid w:val="00B943A8"/>
    <w:rsid w:val="00B968CE"/>
    <w:rsid w:val="00BA090A"/>
    <w:rsid w:val="00BA38F8"/>
    <w:rsid w:val="00BA44E2"/>
    <w:rsid w:val="00BA6B36"/>
    <w:rsid w:val="00BA7B36"/>
    <w:rsid w:val="00BC1F66"/>
    <w:rsid w:val="00BC4873"/>
    <w:rsid w:val="00BC634C"/>
    <w:rsid w:val="00BD00F5"/>
    <w:rsid w:val="00BD0EA5"/>
    <w:rsid w:val="00BD20DE"/>
    <w:rsid w:val="00BD225F"/>
    <w:rsid w:val="00BE165A"/>
    <w:rsid w:val="00BE6D72"/>
    <w:rsid w:val="00BF55C2"/>
    <w:rsid w:val="00C077C4"/>
    <w:rsid w:val="00C175DC"/>
    <w:rsid w:val="00C21070"/>
    <w:rsid w:val="00C23EBB"/>
    <w:rsid w:val="00C261F1"/>
    <w:rsid w:val="00C309F9"/>
    <w:rsid w:val="00C32F2B"/>
    <w:rsid w:val="00C330A6"/>
    <w:rsid w:val="00C335B6"/>
    <w:rsid w:val="00C422CE"/>
    <w:rsid w:val="00C43BDB"/>
    <w:rsid w:val="00C45241"/>
    <w:rsid w:val="00C50999"/>
    <w:rsid w:val="00C51BF2"/>
    <w:rsid w:val="00C52885"/>
    <w:rsid w:val="00C52AB8"/>
    <w:rsid w:val="00C52D92"/>
    <w:rsid w:val="00C5313D"/>
    <w:rsid w:val="00C53D9B"/>
    <w:rsid w:val="00C60A1F"/>
    <w:rsid w:val="00C61FE0"/>
    <w:rsid w:val="00C62D43"/>
    <w:rsid w:val="00C6460D"/>
    <w:rsid w:val="00C64CC8"/>
    <w:rsid w:val="00C6514C"/>
    <w:rsid w:val="00C67032"/>
    <w:rsid w:val="00C70E78"/>
    <w:rsid w:val="00C732A3"/>
    <w:rsid w:val="00C75080"/>
    <w:rsid w:val="00C92057"/>
    <w:rsid w:val="00C971BF"/>
    <w:rsid w:val="00CA1CBA"/>
    <w:rsid w:val="00CA4358"/>
    <w:rsid w:val="00CB7526"/>
    <w:rsid w:val="00CC4AE6"/>
    <w:rsid w:val="00CD1ED4"/>
    <w:rsid w:val="00CD3405"/>
    <w:rsid w:val="00CD5EEB"/>
    <w:rsid w:val="00CE4B33"/>
    <w:rsid w:val="00CE75AC"/>
    <w:rsid w:val="00CF1A72"/>
    <w:rsid w:val="00CF2E7C"/>
    <w:rsid w:val="00CF4623"/>
    <w:rsid w:val="00CF72B6"/>
    <w:rsid w:val="00D05321"/>
    <w:rsid w:val="00D0777A"/>
    <w:rsid w:val="00D1342C"/>
    <w:rsid w:val="00D1386F"/>
    <w:rsid w:val="00D13FE3"/>
    <w:rsid w:val="00D161EB"/>
    <w:rsid w:val="00D20569"/>
    <w:rsid w:val="00D22618"/>
    <w:rsid w:val="00D358DB"/>
    <w:rsid w:val="00D411FD"/>
    <w:rsid w:val="00D4371A"/>
    <w:rsid w:val="00D44D2A"/>
    <w:rsid w:val="00D450C0"/>
    <w:rsid w:val="00D454EC"/>
    <w:rsid w:val="00D465C7"/>
    <w:rsid w:val="00D47605"/>
    <w:rsid w:val="00D51D6B"/>
    <w:rsid w:val="00D5376F"/>
    <w:rsid w:val="00D541D6"/>
    <w:rsid w:val="00D55EA3"/>
    <w:rsid w:val="00D56974"/>
    <w:rsid w:val="00D60D62"/>
    <w:rsid w:val="00D611AA"/>
    <w:rsid w:val="00D66205"/>
    <w:rsid w:val="00D70C5B"/>
    <w:rsid w:val="00D72905"/>
    <w:rsid w:val="00D74FF0"/>
    <w:rsid w:val="00D80AC3"/>
    <w:rsid w:val="00D81ABD"/>
    <w:rsid w:val="00D8267F"/>
    <w:rsid w:val="00D82DB4"/>
    <w:rsid w:val="00D835DC"/>
    <w:rsid w:val="00D85EB0"/>
    <w:rsid w:val="00D86668"/>
    <w:rsid w:val="00D92A3B"/>
    <w:rsid w:val="00D939DE"/>
    <w:rsid w:val="00DA365F"/>
    <w:rsid w:val="00DA556E"/>
    <w:rsid w:val="00DA7257"/>
    <w:rsid w:val="00DA7D47"/>
    <w:rsid w:val="00DB0DF0"/>
    <w:rsid w:val="00DB36AA"/>
    <w:rsid w:val="00DB3A18"/>
    <w:rsid w:val="00DB3E04"/>
    <w:rsid w:val="00DB62AE"/>
    <w:rsid w:val="00DB6A53"/>
    <w:rsid w:val="00DD50F1"/>
    <w:rsid w:val="00DD6ABB"/>
    <w:rsid w:val="00DD7BC8"/>
    <w:rsid w:val="00DE2A1D"/>
    <w:rsid w:val="00DE51DC"/>
    <w:rsid w:val="00DE7AF1"/>
    <w:rsid w:val="00DF2827"/>
    <w:rsid w:val="00DF589E"/>
    <w:rsid w:val="00E01CA9"/>
    <w:rsid w:val="00E02A9B"/>
    <w:rsid w:val="00E03FAC"/>
    <w:rsid w:val="00E106E8"/>
    <w:rsid w:val="00E15F8F"/>
    <w:rsid w:val="00E1663E"/>
    <w:rsid w:val="00E2102A"/>
    <w:rsid w:val="00E233B5"/>
    <w:rsid w:val="00E269B3"/>
    <w:rsid w:val="00E30CFD"/>
    <w:rsid w:val="00E318D3"/>
    <w:rsid w:val="00E32E8F"/>
    <w:rsid w:val="00E333D1"/>
    <w:rsid w:val="00E53E17"/>
    <w:rsid w:val="00E555E6"/>
    <w:rsid w:val="00E60807"/>
    <w:rsid w:val="00E670D9"/>
    <w:rsid w:val="00E75497"/>
    <w:rsid w:val="00E754FB"/>
    <w:rsid w:val="00E76770"/>
    <w:rsid w:val="00E76B39"/>
    <w:rsid w:val="00E77B40"/>
    <w:rsid w:val="00E77E2D"/>
    <w:rsid w:val="00E90901"/>
    <w:rsid w:val="00E913AC"/>
    <w:rsid w:val="00EA666E"/>
    <w:rsid w:val="00EB10A3"/>
    <w:rsid w:val="00EB3BEC"/>
    <w:rsid w:val="00EC5E7D"/>
    <w:rsid w:val="00ED2AE7"/>
    <w:rsid w:val="00ED394E"/>
    <w:rsid w:val="00ED599E"/>
    <w:rsid w:val="00ED5CB9"/>
    <w:rsid w:val="00ED68B2"/>
    <w:rsid w:val="00ED78CB"/>
    <w:rsid w:val="00EE0CF8"/>
    <w:rsid w:val="00EE3C71"/>
    <w:rsid w:val="00EE59BE"/>
    <w:rsid w:val="00EE601D"/>
    <w:rsid w:val="00EF52E2"/>
    <w:rsid w:val="00EF6A5A"/>
    <w:rsid w:val="00EF7956"/>
    <w:rsid w:val="00F034CE"/>
    <w:rsid w:val="00F0578D"/>
    <w:rsid w:val="00F07527"/>
    <w:rsid w:val="00F10CEC"/>
    <w:rsid w:val="00F15835"/>
    <w:rsid w:val="00F16515"/>
    <w:rsid w:val="00F16565"/>
    <w:rsid w:val="00F16744"/>
    <w:rsid w:val="00F447A8"/>
    <w:rsid w:val="00F46FEB"/>
    <w:rsid w:val="00F52D33"/>
    <w:rsid w:val="00F55F6B"/>
    <w:rsid w:val="00F57BEE"/>
    <w:rsid w:val="00F62CD5"/>
    <w:rsid w:val="00F64211"/>
    <w:rsid w:val="00F652DD"/>
    <w:rsid w:val="00F66720"/>
    <w:rsid w:val="00F70C5D"/>
    <w:rsid w:val="00F8070F"/>
    <w:rsid w:val="00F81B33"/>
    <w:rsid w:val="00F829AF"/>
    <w:rsid w:val="00F83588"/>
    <w:rsid w:val="00F84433"/>
    <w:rsid w:val="00F90B54"/>
    <w:rsid w:val="00F91BA3"/>
    <w:rsid w:val="00F91E47"/>
    <w:rsid w:val="00F928C5"/>
    <w:rsid w:val="00F95C3A"/>
    <w:rsid w:val="00FA0B4B"/>
    <w:rsid w:val="00FA33EF"/>
    <w:rsid w:val="00FA4C65"/>
    <w:rsid w:val="00FA7B9D"/>
    <w:rsid w:val="00FB0139"/>
    <w:rsid w:val="00FB1A52"/>
    <w:rsid w:val="00FB6190"/>
    <w:rsid w:val="00FC1931"/>
    <w:rsid w:val="00FC5C3C"/>
    <w:rsid w:val="00FC6936"/>
    <w:rsid w:val="00FD13B5"/>
    <w:rsid w:val="00FD2AB2"/>
    <w:rsid w:val="00FD4F59"/>
    <w:rsid w:val="00FD5E40"/>
    <w:rsid w:val="00FE0D56"/>
    <w:rsid w:val="00FE0D67"/>
    <w:rsid w:val="00FE148C"/>
    <w:rsid w:val="00FE6AB0"/>
    <w:rsid w:val="00FF4D6C"/>
    <w:rsid w:val="00FF5E7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CE75121B-C900-4407-88B8-4213D289B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641FC"/>
    <w:pPr>
      <w:suppressAutoHyphens/>
      <w:spacing w:before="120" w:after="0" w:line="240" w:lineRule="auto"/>
    </w:pPr>
    <w:rPr>
      <w:rFonts w:ascii="Arial" w:eastAsia="Times New Roman" w:hAnsi="Arial" w:cs="Times New Roman"/>
      <w:sz w:val="20"/>
      <w:szCs w:val="24"/>
      <w:lang w:eastAsia="zh-C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kladntextChar">
    <w:name w:val="Základní text Char"/>
    <w:link w:val="Tlotextu"/>
    <w:uiPriority w:val="99"/>
    <w:locked/>
    <w:rsid w:val="001641FC"/>
    <w:rPr>
      <w:rFonts w:ascii="Arial" w:hAnsi="Arial" w:cs="Arial"/>
      <w:color w:val="000000"/>
      <w:sz w:val="24"/>
      <w:szCs w:val="24"/>
      <w:lang w:eastAsia="zh-CN"/>
    </w:rPr>
  </w:style>
  <w:style w:type="character" w:customStyle="1" w:styleId="ZpatChar">
    <w:name w:val="Zápatí Char"/>
    <w:link w:val="Zpat"/>
    <w:uiPriority w:val="99"/>
    <w:locked/>
    <w:rsid w:val="001641FC"/>
    <w:rPr>
      <w:rFonts w:cs="Times New Roman"/>
      <w:sz w:val="24"/>
      <w:szCs w:val="24"/>
      <w:lang w:eastAsia="zh-CN"/>
    </w:rPr>
  </w:style>
  <w:style w:type="paragraph" w:customStyle="1" w:styleId="Nadpis">
    <w:name w:val="Nadpis"/>
    <w:basedOn w:val="Normln"/>
    <w:next w:val="Tlotextu"/>
    <w:uiPriority w:val="99"/>
    <w:rsid w:val="001641FC"/>
    <w:pPr>
      <w:keepNext/>
      <w:spacing w:before="141" w:after="120"/>
      <w:jc w:val="center"/>
    </w:pPr>
    <w:rPr>
      <w:rFonts w:cs="Mangal"/>
      <w:b/>
      <w:color w:val="000000"/>
      <w:sz w:val="32"/>
      <w:szCs w:val="28"/>
    </w:rPr>
  </w:style>
  <w:style w:type="paragraph" w:customStyle="1" w:styleId="Tlotextu">
    <w:name w:val="Tělo textu"/>
    <w:basedOn w:val="Normln"/>
    <w:link w:val="ZkladntextChar"/>
    <w:uiPriority w:val="99"/>
    <w:rsid w:val="001641FC"/>
    <w:pPr>
      <w:spacing w:before="141" w:line="288" w:lineRule="auto"/>
    </w:pPr>
    <w:rPr>
      <w:rFonts w:eastAsiaTheme="minorHAnsi" w:cs="Arial"/>
      <w:color w:val="000000"/>
      <w:sz w:val="24"/>
    </w:rPr>
  </w:style>
  <w:style w:type="paragraph" w:styleId="Zpat">
    <w:name w:val="footer"/>
    <w:basedOn w:val="Normln"/>
    <w:link w:val="ZpatChar"/>
    <w:uiPriority w:val="99"/>
    <w:rsid w:val="001641FC"/>
    <w:pPr>
      <w:tabs>
        <w:tab w:val="center" w:pos="4536"/>
        <w:tab w:val="right" w:pos="9072"/>
      </w:tabs>
    </w:pPr>
    <w:rPr>
      <w:rFonts w:asciiTheme="minorHAnsi" w:eastAsiaTheme="minorHAnsi" w:hAnsiTheme="minorHAnsi"/>
      <w:sz w:val="24"/>
    </w:rPr>
  </w:style>
  <w:style w:type="character" w:customStyle="1" w:styleId="ZpatChar1">
    <w:name w:val="Zápatí Char1"/>
    <w:basedOn w:val="Standardnpsmoodstavce"/>
    <w:uiPriority w:val="99"/>
    <w:semiHidden/>
    <w:rsid w:val="001641FC"/>
    <w:rPr>
      <w:rFonts w:ascii="Arial" w:eastAsia="Times New Roman" w:hAnsi="Arial" w:cs="Times New Roman"/>
      <w:sz w:val="20"/>
      <w:szCs w:val="24"/>
      <w:lang w:eastAsia="zh-CN"/>
    </w:rPr>
  </w:style>
  <w:style w:type="paragraph" w:customStyle="1" w:styleId="lnek">
    <w:name w:val="Článek"/>
    <w:uiPriority w:val="99"/>
    <w:rsid w:val="001641FC"/>
    <w:pPr>
      <w:tabs>
        <w:tab w:val="left" w:pos="283"/>
      </w:tabs>
      <w:suppressAutoHyphens/>
      <w:spacing w:before="283" w:after="0" w:line="240" w:lineRule="auto"/>
      <w:ind w:left="284" w:hanging="284"/>
    </w:pPr>
    <w:rPr>
      <w:rFonts w:ascii="Arial" w:eastAsia="Times New Roman" w:hAnsi="Arial" w:cs="Times New Roman"/>
      <w:b/>
      <w:color w:val="000000"/>
      <w:sz w:val="24"/>
      <w:szCs w:val="20"/>
      <w:lang w:eastAsia="zh-CN"/>
    </w:rPr>
  </w:style>
  <w:style w:type="paragraph" w:customStyle="1" w:styleId="Odstavec">
    <w:name w:val="Odstavec"/>
    <w:uiPriority w:val="99"/>
    <w:rsid w:val="001641FC"/>
    <w:pPr>
      <w:tabs>
        <w:tab w:val="left" w:pos="283"/>
      </w:tabs>
      <w:suppressAutoHyphens/>
      <w:spacing w:before="141" w:after="0" w:line="240" w:lineRule="auto"/>
      <w:ind w:left="284" w:hanging="284"/>
    </w:pPr>
    <w:rPr>
      <w:rFonts w:ascii="Arial" w:eastAsia="Times New Roman" w:hAnsi="Arial" w:cs="Times New Roman"/>
      <w:color w:val="000000"/>
      <w:sz w:val="24"/>
      <w:szCs w:val="20"/>
      <w:lang w:eastAsia="zh-CN"/>
    </w:rPr>
  </w:style>
  <w:style w:type="paragraph" w:customStyle="1" w:styleId="Textvodst">
    <w:name w:val="Text v odst."/>
    <w:uiPriority w:val="99"/>
    <w:rsid w:val="001641FC"/>
    <w:pPr>
      <w:suppressAutoHyphens/>
      <w:spacing w:before="28" w:after="0" w:line="240" w:lineRule="auto"/>
      <w:ind w:left="396"/>
    </w:pPr>
    <w:rPr>
      <w:rFonts w:ascii="Arial" w:eastAsia="Times New Roman" w:hAnsi="Arial" w:cs="Times New Roman"/>
      <w:color w:val="000000"/>
      <w:sz w:val="24"/>
      <w:szCs w:val="20"/>
      <w:lang w:eastAsia="zh-CN"/>
    </w:rPr>
  </w:style>
  <w:style w:type="character" w:styleId="Odkaznakoment">
    <w:name w:val="annotation reference"/>
    <w:uiPriority w:val="99"/>
    <w:rsid w:val="001641FC"/>
    <w:rPr>
      <w:rFonts w:cs="Times New Roman"/>
      <w:sz w:val="16"/>
      <w:szCs w:val="16"/>
    </w:rPr>
  </w:style>
  <w:style w:type="paragraph" w:styleId="Textkomente">
    <w:name w:val="annotation text"/>
    <w:basedOn w:val="Normln"/>
    <w:link w:val="TextkomenteChar"/>
    <w:uiPriority w:val="99"/>
    <w:rsid w:val="001641FC"/>
    <w:rPr>
      <w:szCs w:val="20"/>
    </w:rPr>
  </w:style>
  <w:style w:type="character" w:customStyle="1" w:styleId="TextkomenteChar">
    <w:name w:val="Text komentáře Char"/>
    <w:basedOn w:val="Standardnpsmoodstavce"/>
    <w:link w:val="Textkomente"/>
    <w:uiPriority w:val="99"/>
    <w:rsid w:val="001641FC"/>
    <w:rPr>
      <w:rFonts w:ascii="Arial" w:eastAsia="Times New Roman" w:hAnsi="Arial" w:cs="Times New Roman"/>
      <w:sz w:val="20"/>
      <w:szCs w:val="20"/>
      <w:lang w:eastAsia="zh-CN"/>
    </w:rPr>
  </w:style>
  <w:style w:type="paragraph" w:styleId="Textbubliny">
    <w:name w:val="Balloon Text"/>
    <w:basedOn w:val="Normln"/>
    <w:link w:val="TextbublinyChar"/>
    <w:uiPriority w:val="99"/>
    <w:semiHidden/>
    <w:unhideWhenUsed/>
    <w:rsid w:val="001641FC"/>
    <w:pPr>
      <w:spacing w:before="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1641FC"/>
    <w:rPr>
      <w:rFonts w:ascii="Tahoma" w:eastAsia="Times New Roman" w:hAnsi="Tahoma" w:cs="Tahoma"/>
      <w:sz w:val="16"/>
      <w:szCs w:val="16"/>
      <w:lang w:eastAsia="zh-CN"/>
    </w:rPr>
  </w:style>
  <w:style w:type="paragraph" w:styleId="Zhlav">
    <w:name w:val="header"/>
    <w:basedOn w:val="Normln"/>
    <w:link w:val="ZhlavChar"/>
    <w:uiPriority w:val="99"/>
    <w:unhideWhenUsed/>
    <w:rsid w:val="004404F3"/>
    <w:pPr>
      <w:tabs>
        <w:tab w:val="center" w:pos="4536"/>
        <w:tab w:val="right" w:pos="9072"/>
      </w:tabs>
      <w:spacing w:before="0"/>
    </w:pPr>
  </w:style>
  <w:style w:type="character" w:customStyle="1" w:styleId="ZhlavChar">
    <w:name w:val="Záhlaví Char"/>
    <w:basedOn w:val="Standardnpsmoodstavce"/>
    <w:link w:val="Zhlav"/>
    <w:uiPriority w:val="99"/>
    <w:rsid w:val="004404F3"/>
    <w:rPr>
      <w:rFonts w:ascii="Arial" w:eastAsia="Times New Roman" w:hAnsi="Arial" w:cs="Times New Roman"/>
      <w:sz w:val="20"/>
      <w:szCs w:val="24"/>
      <w:lang w:eastAsia="zh-CN"/>
    </w:rPr>
  </w:style>
  <w:style w:type="paragraph" w:styleId="Normlnweb">
    <w:name w:val="Normal (Web)"/>
    <w:basedOn w:val="Normln"/>
    <w:uiPriority w:val="99"/>
    <w:semiHidden/>
    <w:unhideWhenUsed/>
    <w:rsid w:val="00515628"/>
    <w:pPr>
      <w:suppressAutoHyphens w:val="0"/>
      <w:spacing w:before="100" w:beforeAutospacing="1" w:after="100" w:afterAutospacing="1"/>
    </w:pPr>
    <w:rPr>
      <w:rFonts w:ascii="Times New Roman" w:hAnsi="Times New Roman"/>
      <w:sz w:val="24"/>
      <w:lang w:eastAsia="cs-CZ"/>
    </w:rPr>
  </w:style>
  <w:style w:type="character" w:styleId="Hypertextovodkaz">
    <w:name w:val="Hyperlink"/>
    <w:basedOn w:val="Standardnpsmoodstavce"/>
    <w:uiPriority w:val="99"/>
    <w:unhideWhenUsed/>
    <w:rsid w:val="00B41B6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087767">
      <w:bodyDiv w:val="1"/>
      <w:marLeft w:val="0"/>
      <w:marRight w:val="0"/>
      <w:marTop w:val="0"/>
      <w:marBottom w:val="0"/>
      <w:divBdr>
        <w:top w:val="none" w:sz="0" w:space="0" w:color="auto"/>
        <w:left w:val="none" w:sz="0" w:space="0" w:color="auto"/>
        <w:bottom w:val="none" w:sz="0" w:space="0" w:color="auto"/>
        <w:right w:val="none" w:sz="0" w:space="0" w:color="auto"/>
      </w:divBdr>
    </w:div>
    <w:div w:id="1634945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5</Pages>
  <Words>1537</Words>
  <Characters>9074</Characters>
  <Application>Microsoft Office Word</Application>
  <DocSecurity>0</DocSecurity>
  <Lines>75</Lines>
  <Paragraphs>21</Paragraphs>
  <ScaleCrop>false</ScaleCrop>
  <HeadingPairs>
    <vt:vector size="2" baseType="variant">
      <vt:variant>
        <vt:lpstr>Název</vt:lpstr>
      </vt:variant>
      <vt:variant>
        <vt:i4>1</vt:i4>
      </vt:variant>
    </vt:vector>
  </HeadingPairs>
  <TitlesOfParts>
    <vt:vector size="1" baseType="lpstr">
      <vt:lpstr/>
    </vt:vector>
  </TitlesOfParts>
  <Company>Albertina icome Praha s.r.o.</Company>
  <LinksUpToDate>false</LinksUpToDate>
  <CharactersWithSpaces>10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HONSKÁ, Jana</dc:creator>
  <cp:lastModifiedBy>Jitka Marhoulová</cp:lastModifiedBy>
  <cp:revision>4</cp:revision>
  <cp:lastPrinted>2017-12-12T14:12:00Z</cp:lastPrinted>
  <dcterms:created xsi:type="dcterms:W3CDTF">2017-12-12T13:00:00Z</dcterms:created>
  <dcterms:modified xsi:type="dcterms:W3CDTF">2017-12-12T14:27:00Z</dcterms:modified>
</cp:coreProperties>
</file>